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44323" w14:textId="77777777" w:rsidR="00DB432A" w:rsidRPr="002754C1" w:rsidRDefault="00C5226D" w:rsidP="00314869">
      <w:pPr>
        <w:pStyle w:val="VCAADocumenttitle"/>
      </w:pPr>
      <w:sdt>
        <w:sdtPr>
          <w:alias w:val="Title"/>
          <w:tag w:val=""/>
          <w:id w:val="-810398239"/>
          <w:placeholder>
            <w:docPart w:val="2D2E67A458CC4551B1117AD930D81185"/>
          </w:placeholder>
          <w:dataBinding w:prefixMappings="xmlns:ns0='http://purl.org/dc/elements/1.1/' xmlns:ns1='http://schemas.openxmlformats.org/package/2006/metadata/core-properties' " w:xpath="/ns1:coreProperties[1]/ns0:title[1]" w:storeItemID="{6C3C8BC8-F283-45AE-878A-BAB7291924A1}"/>
          <w:text/>
        </w:sdtPr>
        <w:sdtEndPr/>
        <w:sdtContent>
          <w:r w:rsidR="00DB432A">
            <w:t>Workplace Learning Record</w:t>
          </w:r>
        </w:sdtContent>
      </w:sdt>
    </w:p>
    <w:p w14:paraId="3E903915" w14:textId="68AEDA8F" w:rsidR="00DB432A" w:rsidRDefault="0028003C" w:rsidP="0028187C">
      <w:pPr>
        <w:pStyle w:val="VCAAHeading1"/>
        <w:rPr>
          <w:lang w:val="en-GB"/>
        </w:rPr>
      </w:pPr>
      <w:r w:rsidRPr="0028003C">
        <w:rPr>
          <w:lang w:val="en-GB"/>
        </w:rPr>
        <w:t>School</w:t>
      </w:r>
      <w:r>
        <w:rPr>
          <w:lang w:val="en-GB"/>
        </w:rPr>
        <w:t>-b</w:t>
      </w:r>
      <w:r w:rsidRPr="0028003C">
        <w:rPr>
          <w:lang w:val="en-GB"/>
        </w:rPr>
        <w:t>ased Apprenticeship or Traineeship</w:t>
      </w:r>
    </w:p>
    <w:p w14:paraId="72058400" w14:textId="77777777" w:rsidR="00DB432A" w:rsidRPr="00AA6921" w:rsidRDefault="00DB432A" w:rsidP="0028187C">
      <w:pPr>
        <w:pStyle w:val="VCAAbody"/>
        <w:tabs>
          <w:tab w:val="right" w:leader="underscore" w:pos="8647"/>
        </w:tabs>
        <w:spacing w:before="840" w:line="240" w:lineRule="auto"/>
        <w:rPr>
          <w:lang w:val="en-AU"/>
        </w:rPr>
      </w:pPr>
      <w:r w:rsidRPr="00AA6921">
        <w:rPr>
          <w:b/>
          <w:lang w:val="en-AU"/>
        </w:rPr>
        <w:t>S</w:t>
      </w:r>
      <w:r>
        <w:rPr>
          <w:b/>
          <w:lang w:val="en-AU"/>
        </w:rPr>
        <w:t>tudent name:</w:t>
      </w:r>
      <w:r w:rsidRPr="00AA6921">
        <w:rPr>
          <w:lang w:val="en-AU"/>
        </w:rPr>
        <w:tab/>
      </w:r>
    </w:p>
    <w:p w14:paraId="58A5F194" w14:textId="77777777" w:rsidR="00DB432A" w:rsidRDefault="00DB432A">
      <w:pPr>
        <w:rPr>
          <w:rFonts w:ascii="Arial" w:hAnsi="Arial" w:cs="Arial"/>
          <w:color w:val="0F7EB4"/>
          <w:sz w:val="48"/>
          <w:szCs w:val="40"/>
          <w:lang w:val="en-GB"/>
        </w:rPr>
      </w:pPr>
      <w:r>
        <w:rPr>
          <w:lang w:val="en-GB"/>
        </w:rPr>
        <w:br w:type="page"/>
      </w:r>
    </w:p>
    <w:p w14:paraId="7131A516" w14:textId="77777777" w:rsidR="00DB432A" w:rsidRDefault="00DB432A" w:rsidP="00333526">
      <w:pPr>
        <w:pStyle w:val="VCAAtrademarkinfo"/>
        <w:spacing w:before="12720"/>
        <w:rPr>
          <w:lang w:val="en-AU"/>
        </w:rPr>
      </w:pPr>
    </w:p>
    <w:p w14:paraId="2F1D2976" w14:textId="77777777" w:rsidR="00DB432A" w:rsidRPr="00F40497" w:rsidRDefault="00DB432A" w:rsidP="00D6309F">
      <w:pPr>
        <w:pStyle w:val="VCAAHeading1"/>
        <w:rPr>
          <w:lang w:val="en-GB"/>
        </w:rPr>
      </w:pPr>
      <w:r w:rsidRPr="00F40497">
        <w:rPr>
          <w:lang w:val="en-GB"/>
        </w:rPr>
        <w:t>S</w:t>
      </w:r>
      <w:r>
        <w:rPr>
          <w:lang w:val="en-GB"/>
        </w:rPr>
        <w:t>tructured Workplace Learning</w:t>
      </w:r>
      <w:r w:rsidRPr="00F40497">
        <w:rPr>
          <w:lang w:val="en-GB"/>
        </w:rPr>
        <w:t xml:space="preserve"> Recognition</w:t>
      </w:r>
    </w:p>
    <w:p w14:paraId="0CCC6E89" w14:textId="77777777" w:rsidR="00DB432A" w:rsidRPr="00962621" w:rsidRDefault="00DB432A" w:rsidP="00785C6C">
      <w:pPr>
        <w:pStyle w:val="VCAAbody"/>
      </w:pPr>
      <w:hyperlink r:id="rId11" w:history="1">
        <w:r>
          <w:rPr>
            <w:rStyle w:val="Hyperlink"/>
            <w:lang w:val="en-GB"/>
          </w:rPr>
          <w:t>VCE Structured Workplace Learning Recognition for VET</w:t>
        </w:r>
      </w:hyperlink>
      <w:r>
        <w:rPr>
          <w:lang w:val="en-GB"/>
        </w:rPr>
        <w:t xml:space="preserve"> provides </w:t>
      </w:r>
      <w:r w:rsidRPr="00962621">
        <w:t xml:space="preserve">students with the opportunity to gain credit towards their VCE (including the VCE VM) or VPC by undertaking </w:t>
      </w:r>
      <w:r>
        <w:t>a Structured Workplace Learning (SWL)</w:t>
      </w:r>
      <w:r w:rsidRPr="00962621">
        <w:t xml:space="preserve"> placement that is aligned to their VE1 VCE VET program or VE2 School-based Apprenticeship or Traineeship (SBAT). </w:t>
      </w:r>
    </w:p>
    <w:p w14:paraId="19B92901" w14:textId="77777777" w:rsidR="00DB432A" w:rsidRDefault="00DB432A" w:rsidP="00785C6C">
      <w:pPr>
        <w:pStyle w:val="VCAAbody"/>
      </w:pPr>
      <w:r>
        <w:t xml:space="preserve">To receive credit, students are required to demonstrate satisfactory achievement of the outcomes for the relevant unit of the </w:t>
      </w:r>
      <w:r w:rsidRPr="00DD4157">
        <w:rPr>
          <w:i/>
          <w:iCs/>
        </w:rPr>
        <w:t>VCE Structured Workplace Learning Recognition for VET</w:t>
      </w:r>
      <w:r>
        <w:t xml:space="preserve"> study design.</w:t>
      </w:r>
    </w:p>
    <w:p w14:paraId="6F66DDC8" w14:textId="77777777" w:rsidR="00DB432A" w:rsidRDefault="00DB432A" w:rsidP="00785C6C">
      <w:pPr>
        <w:pStyle w:val="VCAAbody"/>
      </w:pPr>
      <w:r>
        <w:t>Students must maintain a Workplace Learning Record (WLR) for each placement. In the WLR students must reflect on a minimum of six units of competency (UoCs) from their program, including a workplace health and safety (WHS) UoC.</w:t>
      </w:r>
    </w:p>
    <w:p w14:paraId="58573A5D" w14:textId="77777777" w:rsidR="00DB432A" w:rsidRPr="00F51C46" w:rsidRDefault="00DB432A" w:rsidP="00F51C46">
      <w:pPr>
        <w:pStyle w:val="VCAAbody"/>
      </w:pPr>
      <w:r w:rsidRPr="00F51C46">
        <w:br w:type="page"/>
      </w:r>
    </w:p>
    <w:p w14:paraId="2566F39A" w14:textId="77777777" w:rsidR="00DB432A" w:rsidRPr="00F40497" w:rsidRDefault="00DB432A" w:rsidP="00D6309F">
      <w:pPr>
        <w:pStyle w:val="VCAAHeading1"/>
        <w:rPr>
          <w:lang w:val="en-GB"/>
        </w:rPr>
      </w:pPr>
      <w:r w:rsidRPr="00F40497">
        <w:rPr>
          <w:lang w:val="en-GB"/>
        </w:rPr>
        <w:lastRenderedPageBreak/>
        <w:t>About this workplace learning record</w:t>
      </w:r>
    </w:p>
    <w:p w14:paraId="799C3169" w14:textId="77777777" w:rsidR="00DB432A" w:rsidRDefault="00DB432A" w:rsidP="00D6309F">
      <w:pPr>
        <w:pStyle w:val="VCAAbody"/>
        <w:rPr>
          <w:lang w:val="en-GB"/>
        </w:rPr>
      </w:pPr>
      <w:r w:rsidRPr="00A2607E">
        <w:rPr>
          <w:lang w:val="en-GB"/>
        </w:rPr>
        <w:t>Students undertaking this study must maintain a Workplace Learning Record</w:t>
      </w:r>
      <w:r>
        <w:rPr>
          <w:lang w:val="en-GB"/>
        </w:rPr>
        <w:t xml:space="preserve"> (WLR)</w:t>
      </w:r>
      <w:r w:rsidRPr="00A2607E">
        <w:rPr>
          <w:lang w:val="en-GB"/>
        </w:rPr>
        <w:t xml:space="preserve"> related to the SWL placement for recording, authentication and assessment purposes.</w:t>
      </w:r>
      <w:r>
        <w:rPr>
          <w:lang w:val="en-GB"/>
        </w:rPr>
        <w:t xml:space="preserve"> </w:t>
      </w:r>
    </w:p>
    <w:p w14:paraId="78207A82" w14:textId="77777777" w:rsidR="00DB432A" w:rsidRDefault="00DB432A" w:rsidP="00D6309F">
      <w:pPr>
        <w:pStyle w:val="VCAAbody"/>
      </w:pPr>
      <w:r>
        <w:rPr>
          <w:lang w:val="en-GB"/>
        </w:rPr>
        <w:t xml:space="preserve">Student </w:t>
      </w:r>
      <w:r w:rsidRPr="00F40497">
        <w:rPr>
          <w:lang w:val="en-GB"/>
        </w:rPr>
        <w:t xml:space="preserve">reflections </w:t>
      </w:r>
      <w:r>
        <w:rPr>
          <w:lang w:val="en-GB"/>
        </w:rPr>
        <w:t xml:space="preserve">on their SWL placement </w:t>
      </w:r>
      <w:r w:rsidRPr="00F40497">
        <w:rPr>
          <w:lang w:val="en-GB"/>
        </w:rPr>
        <w:t>are to be recorded</w:t>
      </w:r>
      <w:r>
        <w:rPr>
          <w:lang w:val="en-GB"/>
        </w:rPr>
        <w:t xml:space="preserve"> in the three sections of this </w:t>
      </w:r>
      <w:r w:rsidRPr="00F40497">
        <w:rPr>
          <w:lang w:val="en-GB"/>
        </w:rPr>
        <w:t>WLR</w:t>
      </w:r>
      <w:r>
        <w:rPr>
          <w:lang w:val="en-GB"/>
        </w:rPr>
        <w:t xml:space="preserve"> </w:t>
      </w:r>
      <w:r w:rsidRPr="00733C7A">
        <w:t>to document the skills and knowledge learned, employability skills developed</w:t>
      </w:r>
      <w:r>
        <w:t>,</w:t>
      </w:r>
      <w:r w:rsidRPr="00733C7A">
        <w:t xml:space="preserve"> and industry experience gained relating to the VET qualification being undertaken</w:t>
      </w:r>
      <w:r>
        <w:t>.</w:t>
      </w:r>
    </w:p>
    <w:p w14:paraId="1108C6B0" w14:textId="77777777" w:rsidR="00DB432A" w:rsidRDefault="00DB432A" w:rsidP="00D6309F">
      <w:pPr>
        <w:pStyle w:val="VCAAbody"/>
        <w:rPr>
          <w:lang w:val="en-GB"/>
        </w:rPr>
      </w:pPr>
      <w:r w:rsidRPr="00A2607E">
        <w:rPr>
          <w:lang w:val="en-GB"/>
        </w:rPr>
        <w:t xml:space="preserve">Students must undertake a work placement in a different workplace setting or context for each </w:t>
      </w:r>
      <w:r>
        <w:rPr>
          <w:lang w:val="en-GB"/>
        </w:rPr>
        <w:t xml:space="preserve">VCE </w:t>
      </w:r>
      <w:r w:rsidRPr="00A2607E">
        <w:rPr>
          <w:lang w:val="en-GB"/>
        </w:rPr>
        <w:t xml:space="preserve">unit and maintain a separate </w:t>
      </w:r>
      <w:r>
        <w:rPr>
          <w:lang w:val="en-GB"/>
        </w:rPr>
        <w:t>WLR</w:t>
      </w:r>
      <w:r w:rsidRPr="00A2607E">
        <w:rPr>
          <w:lang w:val="en-GB"/>
        </w:rPr>
        <w:t xml:space="preserve"> per placement.</w:t>
      </w:r>
    </w:p>
    <w:p w14:paraId="18BB125A" w14:textId="77777777" w:rsidR="00DB432A" w:rsidRDefault="00DB432A" w:rsidP="00B71513">
      <w:pPr>
        <w:pStyle w:val="VCAAbody"/>
        <w:rPr>
          <w:lang w:val="en-GB"/>
        </w:rPr>
      </w:pPr>
    </w:p>
    <w:p w14:paraId="5BBBB3F3" w14:textId="77777777" w:rsidR="00DB432A" w:rsidRPr="00F40497" w:rsidRDefault="00DB432A" w:rsidP="00B71513">
      <w:pPr>
        <w:pStyle w:val="VCAAbody"/>
        <w:rPr>
          <w:lang w:val="en-GB"/>
        </w:rPr>
      </w:pPr>
      <w:r>
        <w:rPr>
          <w:lang w:val="en-GB"/>
        </w:rPr>
        <w:t>The WLR</w:t>
      </w:r>
      <w:r w:rsidRPr="00F40497">
        <w:rPr>
          <w:lang w:val="en-GB"/>
        </w:rPr>
        <w:t xml:space="preserve"> is divided into three sections.</w:t>
      </w:r>
    </w:p>
    <w:p w14:paraId="4AF36664" w14:textId="77777777" w:rsidR="00DB432A" w:rsidRPr="00F40497" w:rsidRDefault="00DB432A" w:rsidP="00B71513">
      <w:pPr>
        <w:pStyle w:val="VCAAbody"/>
        <w:rPr>
          <w:lang w:val="en-GB"/>
        </w:rPr>
      </w:pPr>
      <w:r w:rsidRPr="00F40497">
        <w:rPr>
          <w:b/>
          <w:lang w:val="en-GB"/>
        </w:rPr>
        <w:t>Section 1</w:t>
      </w:r>
      <w:r w:rsidRPr="00F40497">
        <w:rPr>
          <w:lang w:val="en-GB"/>
        </w:rPr>
        <w:t>: Learner profile</w:t>
      </w:r>
    </w:p>
    <w:p w14:paraId="76ABE07E" w14:textId="77777777" w:rsidR="00DB432A" w:rsidRPr="00F40497" w:rsidRDefault="00DB432A" w:rsidP="00B71513">
      <w:pPr>
        <w:pStyle w:val="VCAAbody"/>
        <w:rPr>
          <w:lang w:val="en-GB"/>
        </w:rPr>
      </w:pPr>
      <w:r w:rsidRPr="00F40497">
        <w:rPr>
          <w:b/>
          <w:lang w:val="en-GB"/>
        </w:rPr>
        <w:t>Section 2</w:t>
      </w:r>
      <w:r w:rsidRPr="00F40497">
        <w:rPr>
          <w:lang w:val="en-GB"/>
        </w:rPr>
        <w:t>: Learning about VET</w:t>
      </w:r>
      <w:r>
        <w:rPr>
          <w:lang w:val="en-GB"/>
        </w:rPr>
        <w:t xml:space="preserve"> units of competency (UoCs) </w:t>
      </w:r>
      <w:r w:rsidRPr="00F40497">
        <w:rPr>
          <w:lang w:val="en-GB"/>
        </w:rPr>
        <w:t>in the workplace</w:t>
      </w:r>
    </w:p>
    <w:p w14:paraId="3AD03DA1" w14:textId="77777777" w:rsidR="00DB432A" w:rsidRDefault="00DB432A" w:rsidP="00B71513">
      <w:pPr>
        <w:pStyle w:val="VCAAbody"/>
        <w:rPr>
          <w:lang w:val="en-GB"/>
        </w:rPr>
      </w:pPr>
      <w:r w:rsidRPr="00F40497">
        <w:rPr>
          <w:b/>
          <w:lang w:val="en-GB"/>
        </w:rPr>
        <w:t>Section 3</w:t>
      </w:r>
      <w:r w:rsidRPr="00F40497">
        <w:rPr>
          <w:lang w:val="en-GB"/>
        </w:rPr>
        <w:t>: Post-placement reflections</w:t>
      </w:r>
    </w:p>
    <w:p w14:paraId="61D92D11" w14:textId="77777777" w:rsidR="00DB432A" w:rsidRPr="00F40497" w:rsidRDefault="00DB432A" w:rsidP="00B71513">
      <w:pPr>
        <w:pStyle w:val="VCAAbody"/>
        <w:rPr>
          <w:lang w:val="en-GB"/>
        </w:rPr>
      </w:pPr>
    </w:p>
    <w:p w14:paraId="63A2CE60" w14:textId="77BBDA6D" w:rsidR="00DB432A" w:rsidRPr="00142E2F" w:rsidRDefault="00DB432A" w:rsidP="00142E2F">
      <w:pPr>
        <w:rPr>
          <w:rFonts w:ascii="Arial" w:hAnsi="Arial" w:cs="Arial"/>
          <w:color w:val="000000" w:themeColor="text1"/>
          <w:sz w:val="20"/>
          <w:lang w:val="en-GB"/>
        </w:rPr>
      </w:pPr>
      <w:r w:rsidRPr="00F40497">
        <w:rPr>
          <w:lang w:val="en-GB"/>
        </w:rPr>
        <w:t>Please complete the details of your</w:t>
      </w:r>
      <w:r w:rsidR="006D2A4C">
        <w:rPr>
          <w:lang w:val="en-GB"/>
        </w:rPr>
        <w:t xml:space="preserve"> SBAT and</w:t>
      </w:r>
      <w:r w:rsidRPr="00F40497">
        <w:rPr>
          <w:lang w:val="en-GB"/>
        </w:rPr>
        <w:t xml:space="preserve"> workplace.</w:t>
      </w:r>
    </w:p>
    <w:tbl>
      <w:tblPr>
        <w:tblStyle w:val="TableGrid"/>
        <w:tblW w:w="0" w:type="auto"/>
        <w:tblLook w:val="04A0" w:firstRow="1" w:lastRow="0" w:firstColumn="1" w:lastColumn="0" w:noHBand="0" w:noVBand="1"/>
      </w:tblPr>
      <w:tblGrid>
        <w:gridCol w:w="3185"/>
        <w:gridCol w:w="3222"/>
        <w:gridCol w:w="3222"/>
      </w:tblGrid>
      <w:tr w:rsidR="006D2A4C" w:rsidRPr="00F40497" w14:paraId="4ECC0C58" w14:textId="77777777" w:rsidTr="00EB2D52">
        <w:trPr>
          <w:trHeight w:val="811"/>
        </w:trPr>
        <w:tc>
          <w:tcPr>
            <w:tcW w:w="3185" w:type="dxa"/>
            <w:shd w:val="clear" w:color="auto" w:fill="BFBFBF" w:themeFill="background1" w:themeFillShade="BF"/>
          </w:tcPr>
          <w:p w14:paraId="31C9550F" w14:textId="77777777" w:rsidR="006D2A4C" w:rsidRPr="009470F8" w:rsidRDefault="006D2A4C" w:rsidP="00EB2D52">
            <w:pPr>
              <w:pStyle w:val="VCAAbody"/>
              <w:rPr>
                <w:b/>
                <w:bCs/>
                <w:lang w:val="en-GB"/>
              </w:rPr>
            </w:pPr>
            <w:r>
              <w:rPr>
                <w:b/>
                <w:bCs/>
                <w:lang w:val="en-GB"/>
              </w:rPr>
              <w:t>Course code and name</w:t>
            </w:r>
          </w:p>
        </w:tc>
        <w:tc>
          <w:tcPr>
            <w:tcW w:w="6444" w:type="dxa"/>
            <w:gridSpan w:val="2"/>
          </w:tcPr>
          <w:p w14:paraId="13D0DD72" w14:textId="77777777" w:rsidR="006D2A4C" w:rsidRPr="00F40497" w:rsidRDefault="006D2A4C" w:rsidP="00EB2D52">
            <w:pPr>
              <w:pStyle w:val="VCAAbody"/>
              <w:rPr>
                <w:lang w:val="en-GB"/>
              </w:rPr>
            </w:pPr>
          </w:p>
        </w:tc>
      </w:tr>
      <w:tr w:rsidR="006D2A4C" w:rsidRPr="00F40497" w14:paraId="4900860C" w14:textId="77777777" w:rsidTr="00EB2D52">
        <w:trPr>
          <w:trHeight w:val="811"/>
        </w:trPr>
        <w:tc>
          <w:tcPr>
            <w:tcW w:w="3185" w:type="dxa"/>
            <w:shd w:val="clear" w:color="auto" w:fill="BFBFBF" w:themeFill="background1" w:themeFillShade="BF"/>
          </w:tcPr>
          <w:p w14:paraId="05027313" w14:textId="77777777" w:rsidR="006D2A4C" w:rsidRPr="009470F8" w:rsidRDefault="006D2A4C" w:rsidP="00EB2D52">
            <w:pPr>
              <w:pStyle w:val="VCAAbody"/>
              <w:rPr>
                <w:b/>
                <w:bCs/>
                <w:lang w:val="en-GB"/>
              </w:rPr>
            </w:pPr>
            <w:r>
              <w:rPr>
                <w:b/>
                <w:bCs/>
                <w:lang w:val="en-GB"/>
              </w:rPr>
              <w:t>Course description</w:t>
            </w:r>
          </w:p>
        </w:tc>
        <w:tc>
          <w:tcPr>
            <w:tcW w:w="6444" w:type="dxa"/>
            <w:gridSpan w:val="2"/>
          </w:tcPr>
          <w:p w14:paraId="4A0550FB" w14:textId="77777777" w:rsidR="006D2A4C" w:rsidRPr="00F40497" w:rsidRDefault="006D2A4C" w:rsidP="00EB2D52">
            <w:pPr>
              <w:pStyle w:val="VCAAbody"/>
              <w:rPr>
                <w:lang w:val="en-GB"/>
              </w:rPr>
            </w:pPr>
          </w:p>
        </w:tc>
      </w:tr>
      <w:tr w:rsidR="006D2A4C" w:rsidRPr="00F40497" w14:paraId="0DAB04CD" w14:textId="77777777" w:rsidTr="00EB2D52">
        <w:trPr>
          <w:trHeight w:val="811"/>
        </w:trPr>
        <w:tc>
          <w:tcPr>
            <w:tcW w:w="3185" w:type="dxa"/>
            <w:shd w:val="clear" w:color="auto" w:fill="BFBFBF" w:themeFill="background1" w:themeFillShade="BF"/>
          </w:tcPr>
          <w:p w14:paraId="34236489" w14:textId="77777777" w:rsidR="006D2A4C" w:rsidRPr="009470F8" w:rsidRDefault="006D2A4C" w:rsidP="00EB2D52">
            <w:pPr>
              <w:pStyle w:val="VCAAbody"/>
              <w:rPr>
                <w:b/>
                <w:bCs/>
                <w:lang w:val="en-GB"/>
              </w:rPr>
            </w:pPr>
            <w:r>
              <w:rPr>
                <w:b/>
                <w:bCs/>
                <w:lang w:val="en-GB"/>
              </w:rPr>
              <w:t>Training plan attached?</w:t>
            </w:r>
          </w:p>
        </w:tc>
        <w:tc>
          <w:tcPr>
            <w:tcW w:w="3222" w:type="dxa"/>
          </w:tcPr>
          <w:p w14:paraId="4CD49E01" w14:textId="77777777" w:rsidR="006D2A4C" w:rsidRPr="00F40497" w:rsidRDefault="00C5226D" w:rsidP="00EB2D52">
            <w:pPr>
              <w:pStyle w:val="VCAAbody"/>
              <w:rPr>
                <w:lang w:val="en-GB"/>
              </w:rPr>
            </w:pPr>
            <w:sdt>
              <w:sdtPr>
                <w:rPr>
                  <w:lang w:val="en-GB"/>
                </w:rPr>
                <w:id w:val="1983963301"/>
                <w14:checkbox>
                  <w14:checked w14:val="0"/>
                  <w14:checkedState w14:val="2612" w14:font="MS Gothic"/>
                  <w14:uncheckedState w14:val="2610" w14:font="MS Gothic"/>
                </w14:checkbox>
              </w:sdtPr>
              <w:sdtEndPr/>
              <w:sdtContent>
                <w:r w:rsidR="006D2A4C">
                  <w:rPr>
                    <w:rFonts w:ascii="MS Gothic" w:eastAsia="MS Gothic" w:hAnsi="MS Gothic" w:hint="eastAsia"/>
                    <w:lang w:val="en-GB"/>
                  </w:rPr>
                  <w:t>☐</w:t>
                </w:r>
              </w:sdtContent>
            </w:sdt>
            <w:r w:rsidR="006D2A4C">
              <w:rPr>
                <w:lang w:val="en-GB"/>
              </w:rPr>
              <w:t xml:space="preserve"> Yes</w:t>
            </w:r>
          </w:p>
        </w:tc>
        <w:tc>
          <w:tcPr>
            <w:tcW w:w="3222" w:type="dxa"/>
          </w:tcPr>
          <w:p w14:paraId="13BE7C16" w14:textId="77777777" w:rsidR="006D2A4C" w:rsidRPr="00F40497" w:rsidRDefault="00C5226D" w:rsidP="00EB2D52">
            <w:pPr>
              <w:pStyle w:val="VCAAbody"/>
              <w:rPr>
                <w:lang w:val="en-GB"/>
              </w:rPr>
            </w:pPr>
            <w:sdt>
              <w:sdtPr>
                <w:rPr>
                  <w:lang w:val="en-GB"/>
                </w:rPr>
                <w:id w:val="-754050921"/>
                <w14:checkbox>
                  <w14:checked w14:val="0"/>
                  <w14:checkedState w14:val="2612" w14:font="MS Gothic"/>
                  <w14:uncheckedState w14:val="2610" w14:font="MS Gothic"/>
                </w14:checkbox>
              </w:sdtPr>
              <w:sdtEndPr/>
              <w:sdtContent>
                <w:r w:rsidR="006D2A4C">
                  <w:rPr>
                    <w:rFonts w:ascii="MS Gothic" w:eastAsia="MS Gothic" w:hAnsi="MS Gothic" w:hint="eastAsia"/>
                    <w:lang w:val="en-GB"/>
                  </w:rPr>
                  <w:t>☐</w:t>
                </w:r>
              </w:sdtContent>
            </w:sdt>
            <w:r w:rsidR="006D2A4C">
              <w:rPr>
                <w:lang w:val="en-GB"/>
              </w:rPr>
              <w:t xml:space="preserve"> No</w:t>
            </w:r>
          </w:p>
        </w:tc>
      </w:tr>
      <w:tr w:rsidR="006D2A4C" w:rsidRPr="00F40497" w14:paraId="29DA52E6" w14:textId="77777777" w:rsidTr="00EB2D52">
        <w:trPr>
          <w:trHeight w:val="811"/>
        </w:trPr>
        <w:tc>
          <w:tcPr>
            <w:tcW w:w="3185" w:type="dxa"/>
            <w:shd w:val="clear" w:color="auto" w:fill="BFBFBF" w:themeFill="background1" w:themeFillShade="BF"/>
          </w:tcPr>
          <w:p w14:paraId="74E3F7C6" w14:textId="77777777" w:rsidR="006D2A4C" w:rsidRPr="009470F8" w:rsidRDefault="006D2A4C" w:rsidP="00EB2D52">
            <w:pPr>
              <w:pStyle w:val="VCAAbody"/>
              <w:rPr>
                <w:b/>
                <w:bCs/>
                <w:lang w:val="en-GB"/>
              </w:rPr>
            </w:pPr>
            <w:r>
              <w:rPr>
                <w:b/>
                <w:bCs/>
                <w:lang w:val="en-GB"/>
              </w:rPr>
              <w:t>Registered Training Organisation (RTO)</w:t>
            </w:r>
          </w:p>
        </w:tc>
        <w:tc>
          <w:tcPr>
            <w:tcW w:w="6444" w:type="dxa"/>
            <w:gridSpan w:val="2"/>
          </w:tcPr>
          <w:p w14:paraId="68A555D2" w14:textId="77777777" w:rsidR="006D2A4C" w:rsidRPr="00F40497" w:rsidRDefault="006D2A4C" w:rsidP="00EB2D52">
            <w:pPr>
              <w:pStyle w:val="VCAAbody"/>
              <w:rPr>
                <w:lang w:val="en-GB"/>
              </w:rPr>
            </w:pPr>
          </w:p>
        </w:tc>
      </w:tr>
      <w:tr w:rsidR="006D2A4C" w:rsidRPr="00F40497" w14:paraId="45F9D938" w14:textId="77777777" w:rsidTr="00EB2D52">
        <w:trPr>
          <w:trHeight w:val="811"/>
        </w:trPr>
        <w:tc>
          <w:tcPr>
            <w:tcW w:w="3185" w:type="dxa"/>
            <w:shd w:val="clear" w:color="auto" w:fill="BFBFBF" w:themeFill="background1" w:themeFillShade="BF"/>
          </w:tcPr>
          <w:p w14:paraId="37AB13D4" w14:textId="77777777" w:rsidR="006D2A4C" w:rsidRPr="009470F8" w:rsidRDefault="006D2A4C" w:rsidP="00EB2D52">
            <w:pPr>
              <w:pStyle w:val="VCAAbody"/>
              <w:rPr>
                <w:b/>
                <w:bCs/>
                <w:lang w:val="en-GB"/>
              </w:rPr>
            </w:pPr>
            <w:r>
              <w:rPr>
                <w:b/>
                <w:bCs/>
                <w:lang w:val="en-GB"/>
              </w:rPr>
              <w:t>Trainer/Assessor name</w:t>
            </w:r>
          </w:p>
        </w:tc>
        <w:tc>
          <w:tcPr>
            <w:tcW w:w="6444" w:type="dxa"/>
            <w:gridSpan w:val="2"/>
          </w:tcPr>
          <w:p w14:paraId="3924706D" w14:textId="77777777" w:rsidR="006D2A4C" w:rsidRPr="00F40497" w:rsidRDefault="006D2A4C" w:rsidP="00EB2D52">
            <w:pPr>
              <w:pStyle w:val="VCAAbody"/>
              <w:rPr>
                <w:lang w:val="en-GB"/>
              </w:rPr>
            </w:pPr>
          </w:p>
        </w:tc>
      </w:tr>
      <w:tr w:rsidR="006D2A4C" w:rsidRPr="00F40497" w14:paraId="423017F5" w14:textId="77777777" w:rsidTr="00EB2D52">
        <w:trPr>
          <w:trHeight w:val="811"/>
        </w:trPr>
        <w:tc>
          <w:tcPr>
            <w:tcW w:w="3185" w:type="dxa"/>
            <w:shd w:val="clear" w:color="auto" w:fill="BFBFBF" w:themeFill="background1" w:themeFillShade="BF"/>
          </w:tcPr>
          <w:p w14:paraId="1D0F0819" w14:textId="77777777" w:rsidR="006D2A4C" w:rsidRDefault="006D2A4C" w:rsidP="00EB2D52">
            <w:pPr>
              <w:pStyle w:val="VCAAbody"/>
              <w:rPr>
                <w:b/>
                <w:bCs/>
                <w:lang w:val="en-GB"/>
              </w:rPr>
            </w:pPr>
            <w:r>
              <w:rPr>
                <w:b/>
                <w:bCs/>
                <w:lang w:val="en-GB"/>
              </w:rPr>
              <w:t>Contact phone number</w:t>
            </w:r>
          </w:p>
        </w:tc>
        <w:tc>
          <w:tcPr>
            <w:tcW w:w="6444" w:type="dxa"/>
            <w:gridSpan w:val="2"/>
          </w:tcPr>
          <w:p w14:paraId="64B656E2" w14:textId="77777777" w:rsidR="006D2A4C" w:rsidRPr="00F40497" w:rsidRDefault="006D2A4C" w:rsidP="00EB2D52">
            <w:pPr>
              <w:pStyle w:val="VCAAbody"/>
              <w:rPr>
                <w:lang w:val="en-GB"/>
              </w:rPr>
            </w:pPr>
          </w:p>
        </w:tc>
      </w:tr>
    </w:tbl>
    <w:p w14:paraId="14BE7EB7" w14:textId="77777777" w:rsidR="006D2A4C" w:rsidRPr="00F40497" w:rsidRDefault="006D2A4C" w:rsidP="00B71513">
      <w:pPr>
        <w:pStyle w:val="VCAAbody"/>
        <w:rPr>
          <w:lang w:val="en-GB"/>
        </w:rPr>
      </w:pPr>
    </w:p>
    <w:tbl>
      <w:tblPr>
        <w:tblStyle w:val="TableGrid"/>
        <w:tblW w:w="0" w:type="auto"/>
        <w:tblLook w:val="04A0" w:firstRow="1" w:lastRow="0" w:firstColumn="1" w:lastColumn="0" w:noHBand="0" w:noVBand="1"/>
      </w:tblPr>
      <w:tblGrid>
        <w:gridCol w:w="3221"/>
        <w:gridCol w:w="6408"/>
      </w:tblGrid>
      <w:tr w:rsidR="00DB432A" w:rsidRPr="00F40497" w14:paraId="31FE5065" w14:textId="77777777" w:rsidTr="001F42B9">
        <w:trPr>
          <w:trHeight w:val="811"/>
        </w:trPr>
        <w:tc>
          <w:tcPr>
            <w:tcW w:w="3227" w:type="dxa"/>
            <w:shd w:val="clear" w:color="auto" w:fill="BFBFBF" w:themeFill="background1" w:themeFillShade="BF"/>
          </w:tcPr>
          <w:p w14:paraId="77D4139C" w14:textId="77777777" w:rsidR="00DB432A" w:rsidRPr="009470F8" w:rsidRDefault="00DB432A" w:rsidP="001F42B9">
            <w:pPr>
              <w:pStyle w:val="VCAAbody"/>
              <w:rPr>
                <w:b/>
                <w:bCs/>
                <w:lang w:val="en-GB"/>
              </w:rPr>
            </w:pPr>
            <w:r w:rsidRPr="009470F8">
              <w:rPr>
                <w:b/>
                <w:bCs/>
                <w:lang w:val="en-GB"/>
              </w:rPr>
              <w:t>Employer/Company/Business</w:t>
            </w:r>
          </w:p>
        </w:tc>
        <w:tc>
          <w:tcPr>
            <w:tcW w:w="6628" w:type="dxa"/>
          </w:tcPr>
          <w:p w14:paraId="1E01469A" w14:textId="77777777" w:rsidR="00DB432A" w:rsidRPr="00F40497" w:rsidRDefault="00DB432A" w:rsidP="001F42B9">
            <w:pPr>
              <w:pStyle w:val="VCAAbody"/>
              <w:rPr>
                <w:lang w:val="en-GB"/>
              </w:rPr>
            </w:pPr>
          </w:p>
        </w:tc>
      </w:tr>
      <w:tr w:rsidR="00DB432A" w:rsidRPr="00F40497" w14:paraId="25356FB5" w14:textId="77777777" w:rsidTr="001F42B9">
        <w:trPr>
          <w:trHeight w:val="811"/>
        </w:trPr>
        <w:tc>
          <w:tcPr>
            <w:tcW w:w="3227" w:type="dxa"/>
            <w:shd w:val="clear" w:color="auto" w:fill="BFBFBF" w:themeFill="background1" w:themeFillShade="BF"/>
          </w:tcPr>
          <w:p w14:paraId="045F135A" w14:textId="77777777" w:rsidR="00DB432A" w:rsidRPr="009470F8" w:rsidRDefault="00DB432A" w:rsidP="001F42B9">
            <w:pPr>
              <w:pStyle w:val="VCAAbody"/>
              <w:rPr>
                <w:b/>
                <w:bCs/>
                <w:lang w:val="en-GB"/>
              </w:rPr>
            </w:pPr>
            <w:r w:rsidRPr="009470F8">
              <w:rPr>
                <w:b/>
                <w:bCs/>
                <w:lang w:val="en-GB"/>
              </w:rPr>
              <w:t>Supervisor name</w:t>
            </w:r>
          </w:p>
        </w:tc>
        <w:tc>
          <w:tcPr>
            <w:tcW w:w="6628" w:type="dxa"/>
          </w:tcPr>
          <w:p w14:paraId="4E76234F" w14:textId="77777777" w:rsidR="00DB432A" w:rsidRPr="00F40497" w:rsidRDefault="00DB432A" w:rsidP="001F42B9">
            <w:pPr>
              <w:pStyle w:val="VCAAbody"/>
              <w:rPr>
                <w:lang w:val="en-GB"/>
              </w:rPr>
            </w:pPr>
          </w:p>
        </w:tc>
      </w:tr>
      <w:tr w:rsidR="00DB432A" w:rsidRPr="00F40497" w14:paraId="7F583765" w14:textId="77777777" w:rsidTr="001F42B9">
        <w:trPr>
          <w:trHeight w:val="811"/>
        </w:trPr>
        <w:tc>
          <w:tcPr>
            <w:tcW w:w="3227" w:type="dxa"/>
            <w:shd w:val="clear" w:color="auto" w:fill="BFBFBF" w:themeFill="background1" w:themeFillShade="BF"/>
          </w:tcPr>
          <w:p w14:paraId="0E0B3CB6" w14:textId="77777777" w:rsidR="00DB432A" w:rsidRPr="009470F8" w:rsidRDefault="00DB432A" w:rsidP="001F42B9">
            <w:pPr>
              <w:pStyle w:val="VCAAbody"/>
              <w:rPr>
                <w:b/>
                <w:bCs/>
                <w:lang w:val="en-GB"/>
              </w:rPr>
            </w:pPr>
            <w:r w:rsidRPr="009470F8">
              <w:rPr>
                <w:b/>
                <w:bCs/>
                <w:lang w:val="en-GB"/>
              </w:rPr>
              <w:t>Contact phone number</w:t>
            </w:r>
          </w:p>
        </w:tc>
        <w:tc>
          <w:tcPr>
            <w:tcW w:w="6628" w:type="dxa"/>
          </w:tcPr>
          <w:p w14:paraId="6024D04E" w14:textId="77777777" w:rsidR="00DB432A" w:rsidRPr="00F40497" w:rsidRDefault="00DB432A" w:rsidP="001F42B9">
            <w:pPr>
              <w:pStyle w:val="VCAAbody"/>
              <w:rPr>
                <w:lang w:val="en-GB"/>
              </w:rPr>
            </w:pPr>
          </w:p>
        </w:tc>
      </w:tr>
    </w:tbl>
    <w:p w14:paraId="76520F94" w14:textId="77777777" w:rsidR="00DB432A" w:rsidRPr="00F40497" w:rsidRDefault="00DB432A" w:rsidP="00B71513">
      <w:pPr>
        <w:pStyle w:val="VCAAbody"/>
        <w:rPr>
          <w:lang w:val="en-GB"/>
        </w:rPr>
      </w:pPr>
    </w:p>
    <w:p w14:paraId="5049BE38" w14:textId="68FB6C10" w:rsidR="00DB432A" w:rsidRPr="00D929FD" w:rsidRDefault="00DB432A" w:rsidP="00B71513">
      <w:pPr>
        <w:pStyle w:val="VCAAHeading1"/>
        <w:rPr>
          <w:lang w:val="en-AU"/>
        </w:rPr>
      </w:pPr>
      <w:r w:rsidRPr="00D929FD">
        <w:rPr>
          <w:lang w:val="en-AU"/>
        </w:rPr>
        <w:lastRenderedPageBreak/>
        <w:t>Section 1: Learner profile</w:t>
      </w:r>
    </w:p>
    <w:p w14:paraId="3813484E" w14:textId="77777777" w:rsidR="00DB432A" w:rsidRPr="00D929FD" w:rsidRDefault="00DB432A" w:rsidP="00B71513">
      <w:pPr>
        <w:pStyle w:val="VCAAbody"/>
        <w:rPr>
          <w:lang w:val="en-AU"/>
        </w:rPr>
      </w:pPr>
      <w:r w:rsidRPr="00D929FD">
        <w:rPr>
          <w:lang w:val="en-AU"/>
        </w:rPr>
        <w:t xml:space="preserve">Complete the learner profile and discuss this with your host employer on or before your first day of </w:t>
      </w:r>
      <w:r>
        <w:rPr>
          <w:lang w:val="en-AU"/>
        </w:rPr>
        <w:t xml:space="preserve">SWL </w:t>
      </w:r>
      <w:r w:rsidRPr="00D929FD">
        <w:rPr>
          <w:lang w:val="en-AU"/>
        </w:rPr>
        <w:t>placement.</w:t>
      </w:r>
    </w:p>
    <w:tbl>
      <w:tblPr>
        <w:tblStyle w:val="TableGrid"/>
        <w:tblW w:w="0" w:type="auto"/>
        <w:tblLook w:val="04A0" w:firstRow="1" w:lastRow="0" w:firstColumn="1" w:lastColumn="0" w:noHBand="0" w:noVBand="1"/>
      </w:tblPr>
      <w:tblGrid>
        <w:gridCol w:w="2405"/>
        <w:gridCol w:w="7224"/>
      </w:tblGrid>
      <w:tr w:rsidR="00DB432A" w:rsidRPr="00D929FD" w14:paraId="17F483AC" w14:textId="77777777" w:rsidTr="001F42B9">
        <w:tc>
          <w:tcPr>
            <w:tcW w:w="2405" w:type="dxa"/>
            <w:shd w:val="clear" w:color="auto" w:fill="D9D9D9" w:themeFill="background1" w:themeFillShade="D9"/>
          </w:tcPr>
          <w:p w14:paraId="56C9A9A2" w14:textId="77777777" w:rsidR="00DB432A" w:rsidRPr="009470F8" w:rsidRDefault="00DB432A" w:rsidP="001F42B9">
            <w:pPr>
              <w:pStyle w:val="VCAAtablecondensed"/>
              <w:rPr>
                <w:rFonts w:asciiTheme="minorHAnsi" w:hAnsiTheme="minorHAnsi" w:cstheme="minorHAnsi"/>
                <w:b/>
                <w:lang w:val="en-AU"/>
              </w:rPr>
            </w:pPr>
            <w:r>
              <w:rPr>
                <w:rFonts w:asciiTheme="minorHAnsi" w:hAnsiTheme="minorHAnsi" w:cstheme="minorHAnsi"/>
                <w:b/>
                <w:lang w:val="en-AU"/>
              </w:rPr>
              <w:t xml:space="preserve">Student </w:t>
            </w:r>
            <w:r w:rsidRPr="009470F8">
              <w:rPr>
                <w:rFonts w:asciiTheme="minorHAnsi" w:hAnsiTheme="minorHAnsi" w:cstheme="minorHAnsi"/>
                <w:b/>
                <w:lang w:val="en-AU"/>
              </w:rPr>
              <w:t>Name</w:t>
            </w:r>
          </w:p>
        </w:tc>
        <w:tc>
          <w:tcPr>
            <w:tcW w:w="7224" w:type="dxa"/>
          </w:tcPr>
          <w:p w14:paraId="117D88C4" w14:textId="77777777" w:rsidR="00DB432A" w:rsidRPr="00D929FD" w:rsidRDefault="00DB432A" w:rsidP="001F42B9">
            <w:pPr>
              <w:pStyle w:val="VCAAtablecondensed"/>
              <w:rPr>
                <w:b/>
                <w:lang w:val="en-AU"/>
              </w:rPr>
            </w:pPr>
          </w:p>
        </w:tc>
      </w:tr>
      <w:tr w:rsidR="00DB432A" w:rsidRPr="00D929FD" w14:paraId="1EFB2955" w14:textId="77777777" w:rsidTr="001F42B9">
        <w:tc>
          <w:tcPr>
            <w:tcW w:w="2405" w:type="dxa"/>
            <w:shd w:val="clear" w:color="auto" w:fill="D9D9D9" w:themeFill="background1" w:themeFillShade="D9"/>
          </w:tcPr>
          <w:p w14:paraId="1A6C275E" w14:textId="77777777" w:rsidR="00DB432A" w:rsidRPr="009470F8" w:rsidRDefault="00DB432A" w:rsidP="001F42B9">
            <w:pPr>
              <w:pStyle w:val="VCAAtablecondensed"/>
              <w:rPr>
                <w:rFonts w:asciiTheme="minorHAnsi" w:hAnsiTheme="minorHAnsi" w:cstheme="minorHAnsi"/>
                <w:b/>
                <w:lang w:val="en-AU"/>
              </w:rPr>
            </w:pPr>
            <w:r w:rsidRPr="009470F8">
              <w:rPr>
                <w:rFonts w:asciiTheme="minorHAnsi" w:hAnsiTheme="minorHAnsi" w:cstheme="minorHAnsi"/>
                <w:b/>
                <w:lang w:val="en-AU"/>
              </w:rPr>
              <w:t xml:space="preserve">School </w:t>
            </w:r>
          </w:p>
        </w:tc>
        <w:tc>
          <w:tcPr>
            <w:tcW w:w="7224" w:type="dxa"/>
          </w:tcPr>
          <w:p w14:paraId="422EF85F" w14:textId="77777777" w:rsidR="00DB432A" w:rsidRPr="00D929FD" w:rsidRDefault="00DB432A" w:rsidP="001F42B9">
            <w:pPr>
              <w:pStyle w:val="VCAAtablecondensed"/>
              <w:rPr>
                <w:b/>
                <w:lang w:val="en-AU"/>
              </w:rPr>
            </w:pPr>
          </w:p>
        </w:tc>
      </w:tr>
      <w:tr w:rsidR="00DB432A" w:rsidRPr="00D929FD" w14:paraId="3C8075C6" w14:textId="77777777" w:rsidTr="001F42B9">
        <w:tc>
          <w:tcPr>
            <w:tcW w:w="2405" w:type="dxa"/>
            <w:shd w:val="clear" w:color="auto" w:fill="D9D9D9" w:themeFill="background1" w:themeFillShade="D9"/>
          </w:tcPr>
          <w:p w14:paraId="246D6D09" w14:textId="77777777" w:rsidR="00DB432A" w:rsidRPr="009470F8" w:rsidRDefault="00DB432A" w:rsidP="001F42B9">
            <w:pPr>
              <w:pStyle w:val="VCAAtablecondensed"/>
              <w:rPr>
                <w:rFonts w:asciiTheme="minorHAnsi" w:hAnsiTheme="minorHAnsi" w:cstheme="minorHAnsi"/>
                <w:b/>
                <w:lang w:val="en-AU"/>
              </w:rPr>
            </w:pPr>
            <w:r w:rsidRPr="009470F8">
              <w:rPr>
                <w:rFonts w:asciiTheme="minorHAnsi" w:hAnsiTheme="minorHAnsi" w:cstheme="minorHAnsi"/>
                <w:b/>
                <w:lang w:val="en-AU"/>
              </w:rPr>
              <w:t>Phone number</w:t>
            </w:r>
          </w:p>
        </w:tc>
        <w:tc>
          <w:tcPr>
            <w:tcW w:w="7224" w:type="dxa"/>
          </w:tcPr>
          <w:p w14:paraId="14FCACDE" w14:textId="77777777" w:rsidR="00DB432A" w:rsidRPr="00D929FD" w:rsidRDefault="00DB432A" w:rsidP="001F42B9">
            <w:pPr>
              <w:pStyle w:val="VCAAtablecondensed"/>
              <w:rPr>
                <w:b/>
                <w:lang w:val="en-AU"/>
              </w:rPr>
            </w:pPr>
          </w:p>
        </w:tc>
      </w:tr>
      <w:tr w:rsidR="00DB432A" w:rsidRPr="00D929FD" w14:paraId="5E5764AF" w14:textId="77777777" w:rsidTr="001F42B9">
        <w:tc>
          <w:tcPr>
            <w:tcW w:w="2405" w:type="dxa"/>
            <w:shd w:val="clear" w:color="auto" w:fill="D9D9D9" w:themeFill="background1" w:themeFillShade="D9"/>
          </w:tcPr>
          <w:p w14:paraId="2732FE74" w14:textId="77777777" w:rsidR="00DB432A" w:rsidRPr="009470F8" w:rsidRDefault="00DB432A" w:rsidP="001F42B9">
            <w:pPr>
              <w:pStyle w:val="VCAAtablecondensed"/>
              <w:rPr>
                <w:rFonts w:asciiTheme="minorHAnsi" w:hAnsiTheme="minorHAnsi" w:cstheme="minorHAnsi"/>
                <w:b/>
                <w:lang w:val="en-AU"/>
              </w:rPr>
            </w:pPr>
            <w:r w:rsidRPr="009470F8">
              <w:rPr>
                <w:rFonts w:asciiTheme="minorHAnsi" w:hAnsiTheme="minorHAnsi" w:cstheme="minorHAnsi"/>
                <w:b/>
                <w:lang w:val="en-AU"/>
              </w:rPr>
              <w:t>Email</w:t>
            </w:r>
          </w:p>
        </w:tc>
        <w:tc>
          <w:tcPr>
            <w:tcW w:w="7224" w:type="dxa"/>
          </w:tcPr>
          <w:p w14:paraId="6A587397" w14:textId="77777777" w:rsidR="00DB432A" w:rsidRPr="00D929FD" w:rsidRDefault="00DB432A" w:rsidP="001F42B9">
            <w:pPr>
              <w:pStyle w:val="VCAAtablecondensed"/>
              <w:rPr>
                <w:b/>
                <w:lang w:val="en-AU"/>
              </w:rPr>
            </w:pPr>
          </w:p>
        </w:tc>
      </w:tr>
      <w:tr w:rsidR="00DB432A" w:rsidRPr="00D929FD" w14:paraId="7C18B691" w14:textId="77777777" w:rsidTr="001F42B9">
        <w:tc>
          <w:tcPr>
            <w:tcW w:w="9629" w:type="dxa"/>
            <w:gridSpan w:val="2"/>
            <w:shd w:val="clear" w:color="auto" w:fill="D9D9D9" w:themeFill="background1" w:themeFillShade="D9"/>
          </w:tcPr>
          <w:p w14:paraId="59BE7EF1" w14:textId="77777777" w:rsidR="00DB432A" w:rsidRPr="00D929FD" w:rsidRDefault="00DB432A" w:rsidP="001F42B9">
            <w:pPr>
              <w:pStyle w:val="VCAAtablecondensed"/>
              <w:rPr>
                <w:b/>
                <w:lang w:val="en-AU"/>
              </w:rPr>
            </w:pPr>
            <w:r w:rsidRPr="009470F8">
              <w:rPr>
                <w:rFonts w:asciiTheme="minorHAnsi" w:hAnsiTheme="minorHAnsi" w:cstheme="minorHAnsi"/>
                <w:b/>
                <w:lang w:val="en-AU"/>
              </w:rPr>
              <w:t xml:space="preserve">Explain why you decided to undertake this VET </w:t>
            </w:r>
            <w:r>
              <w:rPr>
                <w:rFonts w:asciiTheme="minorHAnsi" w:hAnsiTheme="minorHAnsi" w:cstheme="minorHAnsi"/>
                <w:b/>
                <w:lang w:val="en-AU"/>
              </w:rPr>
              <w:t>certificate</w:t>
            </w:r>
            <w:r w:rsidRPr="009470F8">
              <w:rPr>
                <w:rFonts w:asciiTheme="minorHAnsi" w:hAnsiTheme="minorHAnsi" w:cstheme="minorHAnsi"/>
                <w:b/>
                <w:lang w:val="en-AU"/>
              </w:rPr>
              <w:t>?</w:t>
            </w:r>
          </w:p>
        </w:tc>
      </w:tr>
      <w:tr w:rsidR="00DB432A" w:rsidRPr="00F36BE4" w14:paraId="17A8706B" w14:textId="77777777" w:rsidTr="001F42B9">
        <w:trPr>
          <w:trHeight w:val="2280"/>
        </w:trPr>
        <w:tc>
          <w:tcPr>
            <w:tcW w:w="9629" w:type="dxa"/>
            <w:gridSpan w:val="2"/>
          </w:tcPr>
          <w:p w14:paraId="5B20E2C4" w14:textId="77777777" w:rsidR="00DB432A" w:rsidRPr="00D929FD" w:rsidRDefault="00DB432A" w:rsidP="001F42B9">
            <w:pPr>
              <w:pStyle w:val="VCAAtablecondensed"/>
              <w:rPr>
                <w:b/>
                <w:lang w:val="en-AU"/>
              </w:rPr>
            </w:pPr>
          </w:p>
        </w:tc>
      </w:tr>
      <w:tr w:rsidR="00DB432A" w:rsidRPr="00D929FD" w14:paraId="365404A7" w14:textId="77777777" w:rsidTr="001F42B9">
        <w:tc>
          <w:tcPr>
            <w:tcW w:w="9629" w:type="dxa"/>
            <w:gridSpan w:val="2"/>
            <w:shd w:val="clear" w:color="auto" w:fill="D9D9D9" w:themeFill="background1" w:themeFillShade="D9"/>
          </w:tcPr>
          <w:p w14:paraId="33ED6BF9" w14:textId="77777777" w:rsidR="00DB432A" w:rsidRPr="00D929FD" w:rsidRDefault="00DB432A" w:rsidP="001F42B9">
            <w:pPr>
              <w:pStyle w:val="VCAAtablecondensed"/>
              <w:rPr>
                <w:b/>
                <w:lang w:val="en-AU"/>
              </w:rPr>
            </w:pPr>
            <w:r w:rsidRPr="009470F8">
              <w:rPr>
                <w:rFonts w:asciiTheme="minorHAnsi" w:hAnsiTheme="minorHAnsi" w:cstheme="minorHAnsi"/>
                <w:b/>
                <w:lang w:val="en-AU"/>
              </w:rPr>
              <w:t xml:space="preserve">List the other </w:t>
            </w:r>
            <w:r>
              <w:rPr>
                <w:rFonts w:asciiTheme="minorHAnsi" w:hAnsiTheme="minorHAnsi" w:cstheme="minorHAnsi"/>
                <w:b/>
                <w:lang w:val="en-AU"/>
              </w:rPr>
              <w:t>studies</w:t>
            </w:r>
            <w:r w:rsidRPr="009470F8">
              <w:rPr>
                <w:rFonts w:asciiTheme="minorHAnsi" w:hAnsiTheme="minorHAnsi" w:cstheme="minorHAnsi"/>
                <w:b/>
                <w:lang w:val="en-AU"/>
              </w:rPr>
              <w:t xml:space="preserve"> that you are undertaking.</w:t>
            </w:r>
          </w:p>
        </w:tc>
      </w:tr>
      <w:tr w:rsidR="00DB432A" w:rsidRPr="00D929FD" w14:paraId="3F535053" w14:textId="77777777" w:rsidTr="001F42B9">
        <w:trPr>
          <w:trHeight w:val="2276"/>
        </w:trPr>
        <w:tc>
          <w:tcPr>
            <w:tcW w:w="9629" w:type="dxa"/>
            <w:gridSpan w:val="2"/>
          </w:tcPr>
          <w:p w14:paraId="5043424C" w14:textId="77777777" w:rsidR="00DB432A" w:rsidRPr="00D929FD" w:rsidRDefault="00DB432A" w:rsidP="001F42B9">
            <w:pPr>
              <w:pStyle w:val="VCAAtablecondensed"/>
              <w:rPr>
                <w:lang w:val="en-AU"/>
              </w:rPr>
            </w:pPr>
          </w:p>
        </w:tc>
      </w:tr>
      <w:tr w:rsidR="00DB432A" w:rsidRPr="00D929FD" w14:paraId="1F3950DF" w14:textId="77777777" w:rsidTr="001F42B9">
        <w:tc>
          <w:tcPr>
            <w:tcW w:w="9629" w:type="dxa"/>
            <w:gridSpan w:val="2"/>
            <w:shd w:val="clear" w:color="auto" w:fill="D9D9D9" w:themeFill="background1" w:themeFillShade="D9"/>
          </w:tcPr>
          <w:p w14:paraId="7A3D5D83" w14:textId="77777777" w:rsidR="00DB432A" w:rsidRPr="00D929FD" w:rsidRDefault="00DB432A" w:rsidP="001F42B9">
            <w:pPr>
              <w:pStyle w:val="VCAAtablecondensed"/>
              <w:rPr>
                <w:b/>
                <w:lang w:val="en-AU"/>
              </w:rPr>
            </w:pPr>
            <w:r w:rsidRPr="009470F8">
              <w:rPr>
                <w:rFonts w:asciiTheme="minorHAnsi" w:hAnsiTheme="minorHAnsi" w:cstheme="minorHAnsi"/>
                <w:b/>
                <w:lang w:val="en-AU"/>
              </w:rPr>
              <w:t>Explain why you have chosen this overall program.</w:t>
            </w:r>
            <w:r w:rsidRPr="00D929FD">
              <w:rPr>
                <w:b/>
                <w:lang w:val="en-AU"/>
              </w:rPr>
              <w:t xml:space="preserve"> </w:t>
            </w:r>
          </w:p>
        </w:tc>
      </w:tr>
      <w:tr w:rsidR="00DB432A" w:rsidRPr="00D929FD" w14:paraId="570E06F6" w14:textId="77777777" w:rsidTr="001F42B9">
        <w:trPr>
          <w:trHeight w:val="1861"/>
        </w:trPr>
        <w:tc>
          <w:tcPr>
            <w:tcW w:w="9629" w:type="dxa"/>
            <w:gridSpan w:val="2"/>
          </w:tcPr>
          <w:p w14:paraId="74E02C3D" w14:textId="77777777" w:rsidR="00DB432A" w:rsidRPr="00D929FD" w:rsidRDefault="00DB432A" w:rsidP="001F42B9">
            <w:pPr>
              <w:pStyle w:val="VCAAtablecondensed"/>
              <w:rPr>
                <w:lang w:val="en-AU"/>
              </w:rPr>
            </w:pPr>
          </w:p>
        </w:tc>
      </w:tr>
      <w:tr w:rsidR="00DB432A" w:rsidRPr="00D929FD" w14:paraId="0CF565F6" w14:textId="77777777" w:rsidTr="001F42B9">
        <w:tc>
          <w:tcPr>
            <w:tcW w:w="9629" w:type="dxa"/>
            <w:gridSpan w:val="2"/>
            <w:shd w:val="clear" w:color="auto" w:fill="D9D9D9" w:themeFill="background1" w:themeFillShade="D9"/>
          </w:tcPr>
          <w:p w14:paraId="502DED4C" w14:textId="77777777" w:rsidR="00DB432A" w:rsidRPr="00D929FD" w:rsidRDefault="00DB432A" w:rsidP="001F42B9">
            <w:pPr>
              <w:pStyle w:val="VCAAtablecondensed"/>
              <w:rPr>
                <w:b/>
                <w:lang w:val="en-AU"/>
              </w:rPr>
            </w:pPr>
            <w:r w:rsidRPr="009470F8">
              <w:rPr>
                <w:rFonts w:asciiTheme="minorHAnsi" w:hAnsiTheme="minorHAnsi" w:cstheme="minorHAnsi"/>
                <w:b/>
                <w:lang w:val="en-AU"/>
              </w:rPr>
              <w:t>Outline what interests you about the industry.</w:t>
            </w:r>
          </w:p>
        </w:tc>
      </w:tr>
      <w:tr w:rsidR="00DB432A" w:rsidRPr="00D929FD" w14:paraId="0D04F38A" w14:textId="77777777" w:rsidTr="0055664E">
        <w:trPr>
          <w:trHeight w:val="2910"/>
        </w:trPr>
        <w:tc>
          <w:tcPr>
            <w:tcW w:w="9629" w:type="dxa"/>
            <w:gridSpan w:val="2"/>
          </w:tcPr>
          <w:p w14:paraId="3D5550AE" w14:textId="77777777" w:rsidR="00DB432A" w:rsidRPr="00D929FD" w:rsidRDefault="00DB432A" w:rsidP="001F42B9">
            <w:pPr>
              <w:pStyle w:val="VCAAtablecondensed"/>
              <w:rPr>
                <w:lang w:val="en-AU"/>
              </w:rPr>
            </w:pPr>
          </w:p>
        </w:tc>
      </w:tr>
      <w:tr w:rsidR="00DB432A" w:rsidRPr="00D929FD" w14:paraId="16564CF8" w14:textId="77777777" w:rsidTr="001F42B9">
        <w:tc>
          <w:tcPr>
            <w:tcW w:w="9629" w:type="dxa"/>
            <w:gridSpan w:val="2"/>
            <w:shd w:val="clear" w:color="auto" w:fill="D9D9D9" w:themeFill="background1" w:themeFillShade="D9"/>
          </w:tcPr>
          <w:p w14:paraId="11FF9DD2" w14:textId="77777777" w:rsidR="00DB432A" w:rsidRPr="00D929FD" w:rsidRDefault="00DB432A" w:rsidP="001F42B9">
            <w:pPr>
              <w:pStyle w:val="VCAAtablecondensed"/>
              <w:rPr>
                <w:b/>
                <w:lang w:val="en-AU"/>
              </w:rPr>
            </w:pPr>
            <w:r w:rsidRPr="009470F8">
              <w:rPr>
                <w:rFonts w:asciiTheme="minorHAnsi" w:hAnsiTheme="minorHAnsi" w:cstheme="minorHAnsi"/>
                <w:b/>
                <w:lang w:val="en-AU"/>
              </w:rPr>
              <w:lastRenderedPageBreak/>
              <w:t>What is your planned career path or future career aspiration?</w:t>
            </w:r>
            <w:r w:rsidRPr="00D929FD">
              <w:rPr>
                <w:b/>
                <w:lang w:val="en-AU"/>
              </w:rPr>
              <w:t xml:space="preserve"> </w:t>
            </w:r>
          </w:p>
        </w:tc>
      </w:tr>
      <w:tr w:rsidR="00DB432A" w:rsidRPr="00D929FD" w14:paraId="598C4973" w14:textId="77777777" w:rsidTr="001F42B9">
        <w:trPr>
          <w:trHeight w:val="2789"/>
        </w:trPr>
        <w:tc>
          <w:tcPr>
            <w:tcW w:w="9629" w:type="dxa"/>
            <w:gridSpan w:val="2"/>
          </w:tcPr>
          <w:p w14:paraId="07D38B1B" w14:textId="77777777" w:rsidR="00DB432A" w:rsidRPr="00D929FD" w:rsidRDefault="00DB432A" w:rsidP="001F42B9">
            <w:pPr>
              <w:pStyle w:val="VCAAtablecondensed"/>
              <w:rPr>
                <w:lang w:val="en-AU"/>
              </w:rPr>
            </w:pPr>
          </w:p>
        </w:tc>
      </w:tr>
      <w:tr w:rsidR="00DB432A" w:rsidRPr="00D929FD" w14:paraId="435FFAE6" w14:textId="77777777" w:rsidTr="001F42B9">
        <w:trPr>
          <w:cantSplit/>
        </w:trPr>
        <w:tc>
          <w:tcPr>
            <w:tcW w:w="9629" w:type="dxa"/>
            <w:gridSpan w:val="2"/>
            <w:shd w:val="clear" w:color="auto" w:fill="D9D9D9" w:themeFill="background1" w:themeFillShade="D9"/>
          </w:tcPr>
          <w:p w14:paraId="75EA94EB" w14:textId="77777777" w:rsidR="00DB432A" w:rsidRPr="00D929FD" w:rsidRDefault="00DB432A" w:rsidP="001F42B9">
            <w:pPr>
              <w:pStyle w:val="VCAAtablecondensed"/>
              <w:rPr>
                <w:b/>
                <w:lang w:val="en-AU"/>
              </w:rPr>
            </w:pPr>
            <w:r w:rsidRPr="009470F8">
              <w:rPr>
                <w:rFonts w:asciiTheme="minorHAnsi" w:hAnsiTheme="minorHAnsi" w:cstheme="minorHAnsi"/>
                <w:b/>
                <w:lang w:val="en-AU"/>
              </w:rPr>
              <w:t>Describe any workplace skills you have developed through previous work experience, SWL or part time employment.</w:t>
            </w:r>
          </w:p>
        </w:tc>
      </w:tr>
      <w:tr w:rsidR="00DB432A" w:rsidRPr="00D929FD" w14:paraId="4A25A104" w14:textId="77777777" w:rsidTr="001F42B9">
        <w:trPr>
          <w:trHeight w:val="3022"/>
        </w:trPr>
        <w:tc>
          <w:tcPr>
            <w:tcW w:w="9629" w:type="dxa"/>
            <w:gridSpan w:val="2"/>
          </w:tcPr>
          <w:p w14:paraId="54292963" w14:textId="77777777" w:rsidR="00DB432A" w:rsidRPr="00D929FD" w:rsidRDefault="00DB432A" w:rsidP="001F42B9">
            <w:pPr>
              <w:pStyle w:val="VCAAtablecondensed"/>
              <w:rPr>
                <w:b/>
                <w:lang w:val="en-AU"/>
              </w:rPr>
            </w:pPr>
          </w:p>
        </w:tc>
      </w:tr>
      <w:tr w:rsidR="00DB432A" w:rsidRPr="00D929FD" w14:paraId="0EB9E4CC" w14:textId="77777777" w:rsidTr="001F42B9">
        <w:tc>
          <w:tcPr>
            <w:tcW w:w="9629" w:type="dxa"/>
            <w:gridSpan w:val="2"/>
            <w:shd w:val="clear" w:color="auto" w:fill="D9D9D9" w:themeFill="background1" w:themeFillShade="D9"/>
          </w:tcPr>
          <w:p w14:paraId="209EFF6E" w14:textId="77777777" w:rsidR="00DB432A" w:rsidRPr="009470F8" w:rsidRDefault="00DB432A" w:rsidP="001F42B9">
            <w:pPr>
              <w:pStyle w:val="VCAAtablecondensed"/>
              <w:rPr>
                <w:rFonts w:asciiTheme="minorHAnsi" w:hAnsiTheme="minorHAnsi" w:cstheme="minorHAnsi"/>
                <w:b/>
                <w:lang w:val="en-AU"/>
              </w:rPr>
            </w:pPr>
            <w:r w:rsidRPr="009470F8">
              <w:rPr>
                <w:rFonts w:asciiTheme="minorHAnsi" w:hAnsiTheme="minorHAnsi" w:cstheme="minorHAnsi"/>
                <w:b/>
                <w:lang w:val="en-AU"/>
              </w:rPr>
              <w:t xml:space="preserve">How have you developed these skills? </w:t>
            </w:r>
          </w:p>
        </w:tc>
      </w:tr>
      <w:tr w:rsidR="00DB432A" w:rsidRPr="00D929FD" w14:paraId="510ACE06" w14:textId="77777777" w:rsidTr="001F42B9">
        <w:trPr>
          <w:trHeight w:val="4532"/>
        </w:trPr>
        <w:tc>
          <w:tcPr>
            <w:tcW w:w="9629" w:type="dxa"/>
            <w:gridSpan w:val="2"/>
          </w:tcPr>
          <w:p w14:paraId="0C8B24AE" w14:textId="77777777" w:rsidR="00DB432A" w:rsidRPr="00D929FD" w:rsidRDefault="00DB432A" w:rsidP="001F42B9">
            <w:pPr>
              <w:pStyle w:val="VCAAtablecondensed"/>
              <w:rPr>
                <w:b/>
                <w:lang w:val="en-AU"/>
              </w:rPr>
            </w:pPr>
          </w:p>
        </w:tc>
      </w:tr>
    </w:tbl>
    <w:p w14:paraId="268E9978" w14:textId="77777777" w:rsidR="00DB432A" w:rsidRPr="00F40497" w:rsidRDefault="00DB432A" w:rsidP="00B71513">
      <w:pPr>
        <w:rPr>
          <w:rFonts w:ascii="Arial" w:hAnsi="Arial" w:cs="Arial"/>
          <w:color w:val="000000" w:themeColor="text1"/>
          <w:lang w:val="en-GB"/>
        </w:rPr>
      </w:pPr>
      <w:r w:rsidRPr="00F40497">
        <w:rPr>
          <w:lang w:val="en-GB"/>
        </w:rPr>
        <w:br w:type="page"/>
      </w:r>
    </w:p>
    <w:p w14:paraId="47A2498A" w14:textId="77777777" w:rsidR="00DB432A" w:rsidRPr="00F40497" w:rsidRDefault="00DB432A" w:rsidP="00703FB7">
      <w:pPr>
        <w:pStyle w:val="VCAAHeading1"/>
        <w:rPr>
          <w:lang w:val="en-GB"/>
        </w:rPr>
      </w:pPr>
      <w:r w:rsidRPr="00F40497">
        <w:rPr>
          <w:lang w:val="en-GB"/>
        </w:rPr>
        <w:lastRenderedPageBreak/>
        <w:t>Section 2: Learning about VET units of competency in the workplace</w:t>
      </w:r>
    </w:p>
    <w:p w14:paraId="37EC0EC5" w14:textId="77777777" w:rsidR="00DB432A" w:rsidRPr="00F40497" w:rsidRDefault="00DB432A" w:rsidP="00703FB7">
      <w:pPr>
        <w:pStyle w:val="VCAAbody"/>
        <w:rPr>
          <w:lang w:val="en-GB"/>
        </w:rPr>
      </w:pPr>
      <w:r>
        <w:rPr>
          <w:lang w:val="en-GB"/>
        </w:rPr>
        <w:t>This section of the WLR will contain</w:t>
      </w:r>
      <w:r w:rsidRPr="00F40497">
        <w:rPr>
          <w:lang w:val="en-GB"/>
        </w:rPr>
        <w:t xml:space="preserve"> three key questions per </w:t>
      </w:r>
      <w:r>
        <w:rPr>
          <w:lang w:val="en-GB"/>
        </w:rPr>
        <w:t>unit of competency (</w:t>
      </w:r>
      <w:r w:rsidRPr="00F40497">
        <w:rPr>
          <w:lang w:val="en-GB"/>
        </w:rPr>
        <w:t>UoC</w:t>
      </w:r>
      <w:r>
        <w:rPr>
          <w:lang w:val="en-GB"/>
        </w:rPr>
        <w:t>)</w:t>
      </w:r>
      <w:r w:rsidRPr="00F40497">
        <w:rPr>
          <w:lang w:val="en-GB"/>
        </w:rPr>
        <w:t xml:space="preserve"> designed to draw out related exp</w:t>
      </w:r>
      <w:r>
        <w:rPr>
          <w:lang w:val="en-GB"/>
        </w:rPr>
        <w:t xml:space="preserve">eriences you may be exposed to </w:t>
      </w:r>
      <w:r w:rsidRPr="00F40497">
        <w:rPr>
          <w:lang w:val="en-GB"/>
        </w:rPr>
        <w:t xml:space="preserve">in </w:t>
      </w:r>
      <w:r>
        <w:rPr>
          <w:lang w:val="en-GB"/>
        </w:rPr>
        <w:t>a workplace.</w:t>
      </w:r>
    </w:p>
    <w:p w14:paraId="75FF7B06" w14:textId="77777777" w:rsidR="00DB432A" w:rsidRPr="00F40497" w:rsidRDefault="00DB432A" w:rsidP="00703FB7">
      <w:pPr>
        <w:pStyle w:val="VCAAbody"/>
        <w:rPr>
          <w:lang w:val="en-GB"/>
        </w:rPr>
      </w:pPr>
      <w:r w:rsidRPr="00F40497">
        <w:rPr>
          <w:lang w:val="en-GB"/>
        </w:rPr>
        <w:t>This does not cover all the elements or performance criteria within the units and is not designed as a UoC assessment tool.</w:t>
      </w:r>
    </w:p>
    <w:p w14:paraId="651F7EC0" w14:textId="77777777" w:rsidR="00DB432A" w:rsidRPr="00F40497" w:rsidRDefault="00DB432A" w:rsidP="00703FB7">
      <w:pPr>
        <w:pStyle w:val="VCAAbody"/>
        <w:rPr>
          <w:lang w:val="en-GB"/>
        </w:rPr>
      </w:pPr>
      <w:r w:rsidRPr="00F40497">
        <w:rPr>
          <w:lang w:val="en-GB"/>
        </w:rPr>
        <w:t xml:space="preserve">You </w:t>
      </w:r>
      <w:r>
        <w:rPr>
          <w:lang w:val="en-GB"/>
        </w:rPr>
        <w:t>should comment on the UoCs you ha</w:t>
      </w:r>
      <w:r w:rsidRPr="00F40497">
        <w:rPr>
          <w:lang w:val="en-GB"/>
        </w:rPr>
        <w:t>ve experienced in the workplace and reflect on actual observations or activities that you have been exposed to. Your observations will:</w:t>
      </w:r>
    </w:p>
    <w:p w14:paraId="044E8969" w14:textId="77777777" w:rsidR="00DB432A" w:rsidRPr="00E32EB7" w:rsidRDefault="00DB432A" w:rsidP="00E32EB7">
      <w:pPr>
        <w:pStyle w:val="VCAAbullet"/>
      </w:pPr>
      <w:r w:rsidRPr="00E32EB7">
        <w:t>reinforce the training you have undertaken</w:t>
      </w:r>
    </w:p>
    <w:p w14:paraId="53FA25B5" w14:textId="77777777" w:rsidR="00DB432A" w:rsidRPr="00E32EB7" w:rsidRDefault="00DB432A" w:rsidP="00E32EB7">
      <w:pPr>
        <w:pStyle w:val="VCAAbullet"/>
      </w:pPr>
      <w:r w:rsidRPr="00E32EB7">
        <w:t>identify differences in practice or equipment</w:t>
      </w:r>
    </w:p>
    <w:p w14:paraId="3E85832B" w14:textId="77777777" w:rsidR="00DB432A" w:rsidRPr="00E32EB7" w:rsidRDefault="00DB432A" w:rsidP="00E32EB7">
      <w:pPr>
        <w:pStyle w:val="VCAAbullet"/>
      </w:pPr>
      <w:r w:rsidRPr="00E32EB7">
        <w:t>identify areas requiring further training or practical experience.</w:t>
      </w:r>
    </w:p>
    <w:p w14:paraId="2305F079" w14:textId="77777777" w:rsidR="00DB432A" w:rsidRPr="00F40497" w:rsidRDefault="00DB432A" w:rsidP="00703FB7">
      <w:pPr>
        <w:pStyle w:val="VCAAbody"/>
        <w:rPr>
          <w:lang w:val="en-GB"/>
        </w:rPr>
      </w:pPr>
      <w:r w:rsidRPr="00F40497">
        <w:rPr>
          <w:lang w:val="en-GB"/>
        </w:rPr>
        <w:t>You are encouraged to take photos and/or video where appropriate to showcase learning in the workplace. Evidence you collect can include:</w:t>
      </w:r>
    </w:p>
    <w:p w14:paraId="35E7225B" w14:textId="77777777" w:rsidR="00DB432A" w:rsidRPr="00E32EB7" w:rsidRDefault="00DB432A" w:rsidP="00E32EB7">
      <w:pPr>
        <w:pStyle w:val="VCAAbullet"/>
      </w:pPr>
      <w:r w:rsidRPr="00E32EB7">
        <w:t>observations</w:t>
      </w:r>
    </w:p>
    <w:p w14:paraId="7F1DD313" w14:textId="77777777" w:rsidR="00DB432A" w:rsidRPr="00E32EB7" w:rsidRDefault="00DB432A" w:rsidP="00E32EB7">
      <w:pPr>
        <w:pStyle w:val="VCAAbullet"/>
      </w:pPr>
      <w:r w:rsidRPr="00E32EB7">
        <w:t>descriptions of activities and tasks</w:t>
      </w:r>
    </w:p>
    <w:p w14:paraId="36376DD3" w14:textId="77777777" w:rsidR="00DB432A" w:rsidRPr="00E32EB7" w:rsidRDefault="00DB432A" w:rsidP="00E32EB7">
      <w:pPr>
        <w:pStyle w:val="VCAAbullet"/>
      </w:pPr>
      <w:r w:rsidRPr="00E32EB7">
        <w:t>conversations with employers and other staff</w:t>
      </w:r>
    </w:p>
    <w:p w14:paraId="077CFD1D" w14:textId="77777777" w:rsidR="00DB432A" w:rsidRPr="00E32EB7" w:rsidRDefault="00DB432A" w:rsidP="00E32EB7">
      <w:pPr>
        <w:pStyle w:val="VCAAbullet"/>
      </w:pPr>
      <w:r w:rsidRPr="00E32EB7">
        <w:t>participation in meetings</w:t>
      </w:r>
    </w:p>
    <w:p w14:paraId="6107039F" w14:textId="77777777" w:rsidR="00DB432A" w:rsidRPr="00E32EB7" w:rsidRDefault="00DB432A" w:rsidP="00E32EB7">
      <w:pPr>
        <w:pStyle w:val="VCAAbullet"/>
      </w:pPr>
      <w:r w:rsidRPr="00E32EB7">
        <w:t>workplace documents</w:t>
      </w:r>
    </w:p>
    <w:p w14:paraId="6522CC8B" w14:textId="77777777" w:rsidR="00DB432A" w:rsidRPr="00E32EB7" w:rsidRDefault="00DB432A" w:rsidP="00E32EB7">
      <w:pPr>
        <w:pStyle w:val="VCAAbullet"/>
      </w:pPr>
      <w:r w:rsidRPr="00E32EB7">
        <w:t>research in the workplace</w:t>
      </w:r>
    </w:p>
    <w:p w14:paraId="030DCBEA" w14:textId="77777777" w:rsidR="00DB432A" w:rsidRPr="00E32EB7" w:rsidRDefault="00DB432A" w:rsidP="00E32EB7">
      <w:pPr>
        <w:pStyle w:val="VCAAbullet"/>
      </w:pPr>
      <w:r w:rsidRPr="00E32EB7">
        <w:t>photos of equipment/processes/events</w:t>
      </w:r>
    </w:p>
    <w:p w14:paraId="43547433" w14:textId="77777777" w:rsidR="00DB432A" w:rsidRPr="00E32EB7" w:rsidRDefault="00DB432A" w:rsidP="00E32EB7">
      <w:pPr>
        <w:pStyle w:val="VCAAbullet"/>
      </w:pPr>
      <w:r w:rsidRPr="00E32EB7">
        <w:t>video of workplace activities.</w:t>
      </w:r>
    </w:p>
    <w:p w14:paraId="19FA981B" w14:textId="77777777" w:rsidR="00DB432A" w:rsidRDefault="00DB432A" w:rsidP="00703FB7">
      <w:pPr>
        <w:pStyle w:val="VCAAbody"/>
        <w:rPr>
          <w:lang w:val="en-GB"/>
        </w:rPr>
      </w:pPr>
      <w:r w:rsidRPr="00F40497">
        <w:rPr>
          <w:b/>
          <w:lang w:val="en-GB"/>
        </w:rPr>
        <w:t>Note</w:t>
      </w:r>
      <w:r w:rsidRPr="00F40497">
        <w:rPr>
          <w:lang w:val="en-GB"/>
        </w:rPr>
        <w:t xml:space="preserve">: please speak to your host employer before taking photos or video. </w:t>
      </w:r>
      <w:r>
        <w:rPr>
          <w:lang w:val="en-GB"/>
        </w:rPr>
        <w:t xml:space="preserve">Do not use the names or details of any clients/stakeholders external to the organisation/other. </w:t>
      </w:r>
      <w:r w:rsidRPr="00F40497">
        <w:rPr>
          <w:lang w:val="en-GB"/>
        </w:rPr>
        <w:t>This record does not require identifying actual people or events, as this may breach confidentiality.</w:t>
      </w:r>
    </w:p>
    <w:p w14:paraId="3DAA0A8B" w14:textId="77777777" w:rsidR="00DB432A" w:rsidRDefault="00DB432A">
      <w:pPr>
        <w:rPr>
          <w:rFonts w:ascii="Arial" w:hAnsi="Arial" w:cs="Arial"/>
          <w:color w:val="000000" w:themeColor="text1"/>
          <w:sz w:val="20"/>
          <w:lang w:val="en-GB"/>
        </w:rPr>
      </w:pPr>
      <w:r>
        <w:rPr>
          <w:lang w:val="en-GB"/>
        </w:rPr>
        <w:br w:type="page"/>
      </w:r>
    </w:p>
    <w:p w14:paraId="3F633BF4" w14:textId="77777777" w:rsidR="00DB432A" w:rsidRDefault="00DB432A" w:rsidP="00CB477C">
      <w:pPr>
        <w:pStyle w:val="VCAAHeading2"/>
        <w:rPr>
          <w:lang w:val="en-GB"/>
        </w:rPr>
      </w:pPr>
      <w:r>
        <w:rPr>
          <w:lang w:val="en-GB"/>
        </w:rPr>
        <w:lastRenderedPageBreak/>
        <w:t>Program outline</w:t>
      </w:r>
    </w:p>
    <w:p w14:paraId="5CFFE817" w14:textId="77777777" w:rsidR="00DB432A" w:rsidRDefault="00DB432A" w:rsidP="00CB477C">
      <w:pPr>
        <w:pStyle w:val="VCAAHeading3"/>
        <w:rPr>
          <w:lang w:val="en-GB"/>
        </w:rPr>
      </w:pPr>
      <w:r w:rsidRPr="001C1B67">
        <w:rPr>
          <w:noProof/>
          <w:lang w:val="en-GB"/>
        </w:rPr>
        <w:t>SBAT</w:t>
      </w:r>
      <w:r w:rsidRPr="00C330EB">
        <w:rPr>
          <w:lang w:val="en-GB"/>
        </w:rPr>
        <w:t xml:space="preserve"> </w:t>
      </w:r>
      <w:r w:rsidRPr="001C1B67">
        <w:rPr>
          <w:noProof/>
          <w:lang w:val="en-GB"/>
        </w:rPr>
        <w:t>School-based Apprenticeship or Traineeship</w:t>
      </w:r>
    </w:p>
    <w:p w14:paraId="1E03993B" w14:textId="088C4246" w:rsidR="00FB643E" w:rsidRPr="00FB643E" w:rsidRDefault="00FB643E" w:rsidP="00FB643E">
      <w:pPr>
        <w:pStyle w:val="VCAAbody"/>
      </w:pPr>
      <w:r w:rsidRPr="00FB643E">
        <w:t xml:space="preserve">Students are required to reflect on a minimum of one UoC from each of the following </w:t>
      </w:r>
      <w:r w:rsidR="00142E2F">
        <w:t>six</w:t>
      </w:r>
      <w:r w:rsidRPr="00FB643E">
        <w:t xml:space="preserve"> categories:</w:t>
      </w:r>
      <w:r w:rsidRPr="00FB643E">
        <w:tab/>
      </w:r>
    </w:p>
    <w:p w14:paraId="0B1A2023" w14:textId="5D4A6606" w:rsidR="00FB643E" w:rsidRPr="00FB643E" w:rsidRDefault="00746630" w:rsidP="00DA356C">
      <w:pPr>
        <w:pStyle w:val="VCAAbullet"/>
      </w:pPr>
      <w:r>
        <w:t>Work, health and safet</w:t>
      </w:r>
      <w:r w:rsidR="00DA356C">
        <w:t xml:space="preserve">y </w:t>
      </w:r>
    </w:p>
    <w:p w14:paraId="044F9EEF" w14:textId="7815AD96" w:rsidR="00FB643E" w:rsidRPr="00FB643E" w:rsidRDefault="00FB643E" w:rsidP="00FB643E">
      <w:pPr>
        <w:pStyle w:val="VCAAbullet"/>
      </w:pPr>
      <w:r w:rsidRPr="00FB643E">
        <w:t>Communication in the workplace</w:t>
      </w:r>
    </w:p>
    <w:p w14:paraId="7D90DD7C" w14:textId="16C53259" w:rsidR="00FB643E" w:rsidRPr="00FB643E" w:rsidRDefault="00FB643E" w:rsidP="00FB643E">
      <w:pPr>
        <w:pStyle w:val="VCAAbullet"/>
      </w:pPr>
      <w:r w:rsidRPr="00FB643E">
        <w:t>Working in the industry</w:t>
      </w:r>
    </w:p>
    <w:p w14:paraId="398DD3C3" w14:textId="1536E390" w:rsidR="00FB643E" w:rsidRPr="00FB643E" w:rsidRDefault="00FB643E" w:rsidP="00FB643E">
      <w:pPr>
        <w:pStyle w:val="VCAAbullet"/>
      </w:pPr>
      <w:r w:rsidRPr="00FB643E">
        <w:t>Teamwork</w:t>
      </w:r>
    </w:p>
    <w:p w14:paraId="60779C23" w14:textId="1BF42DB9" w:rsidR="00DB432A" w:rsidRDefault="00FB643E" w:rsidP="00FB643E">
      <w:pPr>
        <w:pStyle w:val="VCAAbullet"/>
      </w:pPr>
      <w:r w:rsidRPr="00FB643E">
        <w:t>Tools, equipment and technology.</w:t>
      </w:r>
    </w:p>
    <w:p w14:paraId="3F2118EF" w14:textId="6BD1051A" w:rsidR="00142E2F" w:rsidRDefault="00142E2F" w:rsidP="00FB643E">
      <w:pPr>
        <w:pStyle w:val="VCAAbullet"/>
      </w:pPr>
      <w:r>
        <w:t>Other</w:t>
      </w:r>
      <w:r w:rsidR="00B56716">
        <w:t xml:space="preserve"> (or a</w:t>
      </w:r>
      <w:r w:rsidR="0016060F">
        <w:t>n additional UoC</w:t>
      </w:r>
      <w:r w:rsidR="00B56716">
        <w:t xml:space="preserve"> from a category above).</w:t>
      </w:r>
    </w:p>
    <w:p w14:paraId="302BC4B9" w14:textId="77777777" w:rsidR="00746630" w:rsidRPr="00FB643E" w:rsidRDefault="00746630" w:rsidP="002B6032">
      <w:pPr>
        <w:pStyle w:val="VCAAbody"/>
      </w:pPr>
    </w:p>
    <w:tbl>
      <w:tblPr>
        <w:tblStyle w:val="VCAAclosedtable"/>
        <w:tblW w:w="9640" w:type="dxa"/>
        <w:tblLayout w:type="fixed"/>
        <w:tblLook w:val="04A0" w:firstRow="1" w:lastRow="0" w:firstColumn="1" w:lastColumn="0" w:noHBand="0" w:noVBand="1"/>
      </w:tblPr>
      <w:tblGrid>
        <w:gridCol w:w="1985"/>
        <w:gridCol w:w="4536"/>
        <w:gridCol w:w="1417"/>
        <w:gridCol w:w="851"/>
        <w:gridCol w:w="851"/>
      </w:tblGrid>
      <w:tr w:rsidR="00DB432A" w14:paraId="0C7D9160" w14:textId="77777777" w:rsidTr="00524E7E">
        <w:trPr>
          <w:cnfStyle w:val="100000000000" w:firstRow="1" w:lastRow="0" w:firstColumn="0" w:lastColumn="0" w:oddVBand="0" w:evenVBand="0" w:oddHBand="0" w:evenHBand="0" w:firstRowFirstColumn="0" w:firstRowLastColumn="0" w:lastRowFirstColumn="0" w:lastRowLastColumn="0"/>
        </w:trPr>
        <w:tc>
          <w:tcPr>
            <w:tcW w:w="1985" w:type="dxa"/>
          </w:tcPr>
          <w:p w14:paraId="67ADC620" w14:textId="77777777" w:rsidR="00DB432A" w:rsidRDefault="00DB432A" w:rsidP="001F42B9">
            <w:pPr>
              <w:pStyle w:val="VCAAtableheadingnarrow"/>
              <w:rPr>
                <w:lang w:val="en-AU"/>
              </w:rPr>
            </w:pPr>
            <w:r>
              <w:rPr>
                <w:lang w:val="en-AU"/>
              </w:rPr>
              <w:t>UoC code</w:t>
            </w:r>
          </w:p>
        </w:tc>
        <w:tc>
          <w:tcPr>
            <w:tcW w:w="4536" w:type="dxa"/>
          </w:tcPr>
          <w:p w14:paraId="1096AA8C" w14:textId="77777777" w:rsidR="00DB432A" w:rsidRDefault="00DB432A" w:rsidP="001F42B9">
            <w:pPr>
              <w:pStyle w:val="VCAAtableheadingnarrow"/>
              <w:rPr>
                <w:lang w:val="en-AU"/>
              </w:rPr>
            </w:pPr>
            <w:r>
              <w:rPr>
                <w:lang w:val="en-AU"/>
              </w:rPr>
              <w:t>UoC title</w:t>
            </w:r>
          </w:p>
        </w:tc>
        <w:tc>
          <w:tcPr>
            <w:tcW w:w="1417" w:type="dxa"/>
          </w:tcPr>
          <w:p w14:paraId="7F196611" w14:textId="77777777" w:rsidR="00DB432A" w:rsidRDefault="00DB432A" w:rsidP="001F42B9">
            <w:pPr>
              <w:pStyle w:val="VCAAtableheadingnarrow"/>
              <w:rPr>
                <w:lang w:val="en-AU"/>
              </w:rPr>
            </w:pPr>
            <w:r>
              <w:rPr>
                <w:lang w:val="en-AU"/>
              </w:rPr>
              <w:t>Nominal hours</w:t>
            </w:r>
          </w:p>
        </w:tc>
        <w:tc>
          <w:tcPr>
            <w:tcW w:w="851" w:type="dxa"/>
          </w:tcPr>
          <w:p w14:paraId="0C6D96A3" w14:textId="77777777" w:rsidR="00DB432A" w:rsidRDefault="00DB432A" w:rsidP="001F42B9">
            <w:pPr>
              <w:pStyle w:val="VCAAtableheadingnarrow"/>
              <w:rPr>
                <w:lang w:val="en-AU"/>
              </w:rPr>
            </w:pPr>
            <w:r>
              <w:rPr>
                <w:lang w:val="en-AU"/>
              </w:rPr>
              <w:t>Year</w:t>
            </w:r>
          </w:p>
        </w:tc>
        <w:tc>
          <w:tcPr>
            <w:tcW w:w="851" w:type="dxa"/>
          </w:tcPr>
          <w:p w14:paraId="63389373" w14:textId="77777777" w:rsidR="00DB432A" w:rsidRDefault="00DB432A" w:rsidP="001F42B9">
            <w:pPr>
              <w:pStyle w:val="VCAAtableheadingnarrow"/>
              <w:rPr>
                <w:lang w:val="en-AU"/>
              </w:rPr>
            </w:pPr>
            <w:r>
              <w:rPr>
                <w:lang w:val="en-AU"/>
              </w:rPr>
              <w:t>Page</w:t>
            </w:r>
          </w:p>
        </w:tc>
      </w:tr>
      <w:tr w:rsidR="00DB432A" w14:paraId="2B6E9EA5" w14:textId="77777777" w:rsidTr="00524E7E">
        <w:trPr>
          <w:cnfStyle w:val="000000100000" w:firstRow="0" w:lastRow="0" w:firstColumn="0" w:lastColumn="0" w:oddVBand="0" w:evenVBand="0" w:oddHBand="1" w:evenHBand="0" w:firstRowFirstColumn="0" w:firstRowLastColumn="0" w:lastRowFirstColumn="0" w:lastRowLastColumn="0"/>
        </w:trPr>
        <w:tc>
          <w:tcPr>
            <w:tcW w:w="9640" w:type="dxa"/>
            <w:gridSpan w:val="5"/>
          </w:tcPr>
          <w:p w14:paraId="483EC73F" w14:textId="28FD09E8" w:rsidR="00DB432A" w:rsidRPr="007C47D6" w:rsidRDefault="00DB432A" w:rsidP="007C47D6">
            <w:pPr>
              <w:pStyle w:val="VCAAtabletextnarrow"/>
              <w:rPr>
                <w:b/>
                <w:bCs/>
                <w:lang w:val="en-AU"/>
              </w:rPr>
            </w:pPr>
            <w:r w:rsidRPr="007C47D6">
              <w:rPr>
                <w:b/>
                <w:bCs/>
                <w:lang w:val="en-AU"/>
              </w:rPr>
              <w:t>Work,</w:t>
            </w:r>
            <w:r w:rsidR="00746630">
              <w:rPr>
                <w:b/>
                <w:bCs/>
                <w:lang w:val="en-AU"/>
              </w:rPr>
              <w:t xml:space="preserve"> health and safety</w:t>
            </w:r>
          </w:p>
        </w:tc>
      </w:tr>
      <w:tr w:rsidR="00DA356C" w14:paraId="081A95BC" w14:textId="77777777" w:rsidTr="00524E7E">
        <w:trPr>
          <w:cnfStyle w:val="000000010000" w:firstRow="0" w:lastRow="0" w:firstColumn="0" w:lastColumn="0" w:oddVBand="0" w:evenVBand="0" w:oddHBand="0" w:evenHBand="1" w:firstRowFirstColumn="0" w:firstRowLastColumn="0" w:lastRowFirstColumn="0" w:lastRowLastColumn="0"/>
        </w:trPr>
        <w:tc>
          <w:tcPr>
            <w:tcW w:w="9640" w:type="dxa"/>
            <w:gridSpan w:val="5"/>
          </w:tcPr>
          <w:p w14:paraId="39302C27" w14:textId="24D58C76" w:rsidR="00DA356C" w:rsidRPr="00DA356C" w:rsidRDefault="00DA356C" w:rsidP="00DA356C">
            <w:pPr>
              <w:pStyle w:val="VCAAbullet"/>
              <w:numPr>
                <w:ilvl w:val="0"/>
                <w:numId w:val="0"/>
              </w:numPr>
            </w:pPr>
            <w:r>
              <w:t>The Work, health and Safety (WHS) UoC selected, must be th</w:t>
            </w:r>
            <w:r w:rsidR="00915E47">
              <w:t>e</w:t>
            </w:r>
            <w:r>
              <w:t xml:space="preserve"> UoC defined in the</w:t>
            </w:r>
            <w:r w:rsidR="00915E47">
              <w:t xml:space="preserve"> SBAT </w:t>
            </w:r>
            <w:r>
              <w:t>training plan.</w:t>
            </w:r>
          </w:p>
        </w:tc>
      </w:tr>
      <w:tr w:rsidR="00DB432A" w14:paraId="7B8E19C9" w14:textId="77777777" w:rsidTr="00524E7E">
        <w:trPr>
          <w:cnfStyle w:val="000000100000" w:firstRow="0" w:lastRow="0" w:firstColumn="0" w:lastColumn="0" w:oddVBand="0" w:evenVBand="0" w:oddHBand="1" w:evenHBand="0" w:firstRowFirstColumn="0" w:firstRowLastColumn="0" w:lastRowFirstColumn="0" w:lastRowLastColumn="0"/>
        </w:trPr>
        <w:tc>
          <w:tcPr>
            <w:tcW w:w="1985" w:type="dxa"/>
          </w:tcPr>
          <w:p w14:paraId="4DC8E2DA" w14:textId="77777777" w:rsidR="00DB432A" w:rsidRDefault="00DB432A" w:rsidP="00981668">
            <w:pPr>
              <w:pStyle w:val="VCAAtabletextnarrow"/>
              <w:rPr>
                <w:lang w:val="en-AU"/>
              </w:rPr>
            </w:pPr>
          </w:p>
        </w:tc>
        <w:tc>
          <w:tcPr>
            <w:tcW w:w="4536" w:type="dxa"/>
          </w:tcPr>
          <w:p w14:paraId="2EB3A6E7" w14:textId="77777777" w:rsidR="00DB432A" w:rsidRDefault="00DB432A" w:rsidP="00981668">
            <w:pPr>
              <w:pStyle w:val="VCAAtabletextnarrow"/>
              <w:rPr>
                <w:lang w:val="en-AU"/>
              </w:rPr>
            </w:pPr>
          </w:p>
        </w:tc>
        <w:tc>
          <w:tcPr>
            <w:tcW w:w="1417" w:type="dxa"/>
          </w:tcPr>
          <w:p w14:paraId="3D16C05D" w14:textId="77777777" w:rsidR="00DB432A" w:rsidRDefault="00DB432A" w:rsidP="00981668">
            <w:pPr>
              <w:pStyle w:val="VCAAtabletextnarrow"/>
              <w:jc w:val="center"/>
              <w:rPr>
                <w:lang w:val="en-AU"/>
              </w:rPr>
            </w:pPr>
          </w:p>
        </w:tc>
        <w:tc>
          <w:tcPr>
            <w:tcW w:w="851" w:type="dxa"/>
          </w:tcPr>
          <w:p w14:paraId="2CDE7E76" w14:textId="77777777" w:rsidR="00DB432A" w:rsidRDefault="00DB432A" w:rsidP="00981668">
            <w:pPr>
              <w:pStyle w:val="VCAAtabletextnarrow"/>
              <w:jc w:val="center"/>
              <w:rPr>
                <w:lang w:val="en-AU"/>
              </w:rPr>
            </w:pPr>
          </w:p>
        </w:tc>
        <w:tc>
          <w:tcPr>
            <w:tcW w:w="851" w:type="dxa"/>
          </w:tcPr>
          <w:p w14:paraId="6EA64410" w14:textId="12BAC22D" w:rsidR="00DB432A" w:rsidRDefault="00B849DD" w:rsidP="00981668">
            <w:pPr>
              <w:pStyle w:val="VCAAtabletextnarrow"/>
              <w:jc w:val="center"/>
              <w:rPr>
                <w:lang w:val="en-AU"/>
              </w:rPr>
            </w:pPr>
            <w:r>
              <w:rPr>
                <w:lang w:val="en-AU"/>
              </w:rPr>
              <w:t>8</w:t>
            </w:r>
          </w:p>
        </w:tc>
      </w:tr>
      <w:tr w:rsidR="005D0232" w14:paraId="139A7C95" w14:textId="77777777" w:rsidTr="00524E7E">
        <w:trPr>
          <w:cnfStyle w:val="000000010000" w:firstRow="0" w:lastRow="0" w:firstColumn="0" w:lastColumn="0" w:oddVBand="0" w:evenVBand="0" w:oddHBand="0" w:evenHBand="1" w:firstRowFirstColumn="0" w:firstRowLastColumn="0" w:lastRowFirstColumn="0" w:lastRowLastColumn="0"/>
        </w:trPr>
        <w:tc>
          <w:tcPr>
            <w:tcW w:w="1985" w:type="dxa"/>
          </w:tcPr>
          <w:p w14:paraId="4979DCAB" w14:textId="77777777" w:rsidR="005D0232" w:rsidRDefault="005D0232" w:rsidP="00981668">
            <w:pPr>
              <w:pStyle w:val="VCAAtabletextnarrow"/>
              <w:rPr>
                <w:lang w:val="en-AU"/>
              </w:rPr>
            </w:pPr>
          </w:p>
        </w:tc>
        <w:tc>
          <w:tcPr>
            <w:tcW w:w="4536" w:type="dxa"/>
          </w:tcPr>
          <w:p w14:paraId="6313631D" w14:textId="77777777" w:rsidR="005D0232" w:rsidRDefault="005D0232" w:rsidP="00981668">
            <w:pPr>
              <w:pStyle w:val="VCAAtabletextnarrow"/>
              <w:rPr>
                <w:lang w:val="en-AU"/>
              </w:rPr>
            </w:pPr>
          </w:p>
        </w:tc>
        <w:tc>
          <w:tcPr>
            <w:tcW w:w="1417" w:type="dxa"/>
          </w:tcPr>
          <w:p w14:paraId="79CE3BF4" w14:textId="77777777" w:rsidR="005D0232" w:rsidRDefault="005D0232" w:rsidP="00981668">
            <w:pPr>
              <w:pStyle w:val="VCAAtabletextnarrow"/>
              <w:jc w:val="center"/>
              <w:rPr>
                <w:lang w:val="en-AU"/>
              </w:rPr>
            </w:pPr>
          </w:p>
        </w:tc>
        <w:tc>
          <w:tcPr>
            <w:tcW w:w="851" w:type="dxa"/>
          </w:tcPr>
          <w:p w14:paraId="77DEF979" w14:textId="77777777" w:rsidR="005D0232" w:rsidRDefault="005D0232" w:rsidP="00981668">
            <w:pPr>
              <w:pStyle w:val="VCAAtabletextnarrow"/>
              <w:jc w:val="center"/>
              <w:rPr>
                <w:lang w:val="en-AU"/>
              </w:rPr>
            </w:pPr>
          </w:p>
        </w:tc>
        <w:tc>
          <w:tcPr>
            <w:tcW w:w="851" w:type="dxa"/>
          </w:tcPr>
          <w:p w14:paraId="40157E49" w14:textId="3327D3C1" w:rsidR="005D0232" w:rsidRDefault="00B849DD" w:rsidP="00981668">
            <w:pPr>
              <w:pStyle w:val="VCAAtabletextnarrow"/>
              <w:jc w:val="center"/>
              <w:rPr>
                <w:lang w:val="en-AU"/>
              </w:rPr>
            </w:pPr>
            <w:r>
              <w:rPr>
                <w:lang w:val="en-AU"/>
              </w:rPr>
              <w:t>9</w:t>
            </w:r>
          </w:p>
        </w:tc>
      </w:tr>
      <w:tr w:rsidR="00DB432A" w14:paraId="73C4B06A" w14:textId="77777777" w:rsidTr="00524E7E">
        <w:trPr>
          <w:cnfStyle w:val="000000100000" w:firstRow="0" w:lastRow="0" w:firstColumn="0" w:lastColumn="0" w:oddVBand="0" w:evenVBand="0" w:oddHBand="1" w:evenHBand="0" w:firstRowFirstColumn="0" w:firstRowLastColumn="0" w:lastRowFirstColumn="0" w:lastRowLastColumn="0"/>
        </w:trPr>
        <w:tc>
          <w:tcPr>
            <w:tcW w:w="9640" w:type="dxa"/>
            <w:gridSpan w:val="5"/>
          </w:tcPr>
          <w:p w14:paraId="15803D84" w14:textId="4E60E3F1" w:rsidR="00DB432A" w:rsidRPr="007C47D6" w:rsidRDefault="00746630" w:rsidP="00524E7E">
            <w:pPr>
              <w:pStyle w:val="VCAAtabletextnarrow"/>
              <w:rPr>
                <w:b/>
                <w:bCs/>
                <w:lang w:val="en-AU"/>
              </w:rPr>
            </w:pPr>
            <w:r w:rsidRPr="00746630">
              <w:rPr>
                <w:b/>
                <w:bCs/>
                <w:lang w:val="en-AU"/>
              </w:rPr>
              <w:t>Communication in the workpla</w:t>
            </w:r>
            <w:r>
              <w:rPr>
                <w:b/>
                <w:bCs/>
                <w:lang w:val="en-AU"/>
              </w:rPr>
              <w:t>ce</w:t>
            </w:r>
          </w:p>
        </w:tc>
      </w:tr>
      <w:tr w:rsidR="00DB432A" w14:paraId="4F031E4F" w14:textId="77777777" w:rsidTr="00524E7E">
        <w:trPr>
          <w:cnfStyle w:val="000000010000" w:firstRow="0" w:lastRow="0" w:firstColumn="0" w:lastColumn="0" w:oddVBand="0" w:evenVBand="0" w:oddHBand="0" w:evenHBand="1" w:firstRowFirstColumn="0" w:firstRowLastColumn="0" w:lastRowFirstColumn="0" w:lastRowLastColumn="0"/>
        </w:trPr>
        <w:tc>
          <w:tcPr>
            <w:tcW w:w="1985" w:type="dxa"/>
          </w:tcPr>
          <w:p w14:paraId="5BB0CCF0" w14:textId="1E947F8B" w:rsidR="00DB432A" w:rsidRDefault="00DB432A" w:rsidP="00C330EB">
            <w:pPr>
              <w:pStyle w:val="VCAAtabletextnarrow"/>
              <w:rPr>
                <w:lang w:val="en-AU"/>
              </w:rPr>
            </w:pPr>
          </w:p>
        </w:tc>
        <w:tc>
          <w:tcPr>
            <w:tcW w:w="4536" w:type="dxa"/>
          </w:tcPr>
          <w:p w14:paraId="28B30BE6" w14:textId="77777777" w:rsidR="00DB432A" w:rsidRDefault="00DB432A" w:rsidP="00C330EB">
            <w:pPr>
              <w:pStyle w:val="VCAAtabletextnarrow"/>
              <w:rPr>
                <w:lang w:val="en-AU"/>
              </w:rPr>
            </w:pPr>
          </w:p>
        </w:tc>
        <w:tc>
          <w:tcPr>
            <w:tcW w:w="1417" w:type="dxa"/>
          </w:tcPr>
          <w:p w14:paraId="77DC41EE" w14:textId="77777777" w:rsidR="00DB432A" w:rsidRDefault="00DB432A" w:rsidP="00D07268">
            <w:pPr>
              <w:pStyle w:val="VCAAtabletextnarrow"/>
              <w:jc w:val="center"/>
              <w:rPr>
                <w:lang w:val="en-AU"/>
              </w:rPr>
            </w:pPr>
          </w:p>
        </w:tc>
        <w:tc>
          <w:tcPr>
            <w:tcW w:w="851" w:type="dxa"/>
          </w:tcPr>
          <w:p w14:paraId="57DA3D52" w14:textId="77777777" w:rsidR="00DB432A" w:rsidRDefault="00DB432A" w:rsidP="00D07268">
            <w:pPr>
              <w:pStyle w:val="VCAAtabletextnarrow"/>
              <w:jc w:val="center"/>
              <w:rPr>
                <w:lang w:val="en-AU"/>
              </w:rPr>
            </w:pPr>
          </w:p>
        </w:tc>
        <w:tc>
          <w:tcPr>
            <w:tcW w:w="851" w:type="dxa"/>
          </w:tcPr>
          <w:p w14:paraId="6A6F6859" w14:textId="2B2BD85D" w:rsidR="00DB432A" w:rsidRDefault="00B56716" w:rsidP="00D07268">
            <w:pPr>
              <w:pStyle w:val="VCAAtabletextnarrow"/>
              <w:jc w:val="center"/>
              <w:rPr>
                <w:lang w:val="en-AU"/>
              </w:rPr>
            </w:pPr>
            <w:r>
              <w:rPr>
                <w:lang w:val="en-AU"/>
              </w:rPr>
              <w:t>1</w:t>
            </w:r>
            <w:r w:rsidR="00B849DD">
              <w:rPr>
                <w:lang w:val="en-AU"/>
              </w:rPr>
              <w:t>0</w:t>
            </w:r>
          </w:p>
        </w:tc>
      </w:tr>
      <w:tr w:rsidR="00DB432A" w14:paraId="03DF132A" w14:textId="77777777" w:rsidTr="00524E7E">
        <w:trPr>
          <w:cnfStyle w:val="000000100000" w:firstRow="0" w:lastRow="0" w:firstColumn="0" w:lastColumn="0" w:oddVBand="0" w:evenVBand="0" w:oddHBand="1" w:evenHBand="0" w:firstRowFirstColumn="0" w:firstRowLastColumn="0" w:lastRowFirstColumn="0" w:lastRowLastColumn="0"/>
        </w:trPr>
        <w:tc>
          <w:tcPr>
            <w:tcW w:w="1985" w:type="dxa"/>
          </w:tcPr>
          <w:p w14:paraId="45AE9FD4" w14:textId="77777777" w:rsidR="00DB432A" w:rsidRDefault="00DB432A" w:rsidP="00C330EB">
            <w:pPr>
              <w:pStyle w:val="VCAAtabletextnarrow"/>
              <w:rPr>
                <w:lang w:val="en-AU"/>
              </w:rPr>
            </w:pPr>
          </w:p>
        </w:tc>
        <w:tc>
          <w:tcPr>
            <w:tcW w:w="4536" w:type="dxa"/>
          </w:tcPr>
          <w:p w14:paraId="57366DC4" w14:textId="77777777" w:rsidR="00DB432A" w:rsidRDefault="00DB432A" w:rsidP="00C330EB">
            <w:pPr>
              <w:pStyle w:val="VCAAtabletextnarrow"/>
              <w:rPr>
                <w:lang w:val="en-AU"/>
              </w:rPr>
            </w:pPr>
          </w:p>
        </w:tc>
        <w:tc>
          <w:tcPr>
            <w:tcW w:w="1417" w:type="dxa"/>
          </w:tcPr>
          <w:p w14:paraId="5E1DEBAB" w14:textId="77777777" w:rsidR="00DB432A" w:rsidRDefault="00DB432A" w:rsidP="00D07268">
            <w:pPr>
              <w:pStyle w:val="VCAAtabletextnarrow"/>
              <w:jc w:val="center"/>
              <w:rPr>
                <w:lang w:val="en-AU"/>
              </w:rPr>
            </w:pPr>
          </w:p>
        </w:tc>
        <w:tc>
          <w:tcPr>
            <w:tcW w:w="851" w:type="dxa"/>
          </w:tcPr>
          <w:p w14:paraId="3CE6D570" w14:textId="77777777" w:rsidR="00DB432A" w:rsidRDefault="00DB432A" w:rsidP="00D07268">
            <w:pPr>
              <w:pStyle w:val="VCAAtabletextnarrow"/>
              <w:jc w:val="center"/>
              <w:rPr>
                <w:lang w:val="en-AU"/>
              </w:rPr>
            </w:pPr>
          </w:p>
        </w:tc>
        <w:tc>
          <w:tcPr>
            <w:tcW w:w="851" w:type="dxa"/>
          </w:tcPr>
          <w:p w14:paraId="7E970D1D" w14:textId="59DF65B1" w:rsidR="00DB432A" w:rsidRDefault="00B56716" w:rsidP="00D07268">
            <w:pPr>
              <w:pStyle w:val="VCAAtabletextnarrow"/>
              <w:jc w:val="center"/>
              <w:rPr>
                <w:lang w:val="en-AU"/>
              </w:rPr>
            </w:pPr>
            <w:r>
              <w:rPr>
                <w:lang w:val="en-AU"/>
              </w:rPr>
              <w:t>1</w:t>
            </w:r>
            <w:r w:rsidR="00B849DD">
              <w:rPr>
                <w:lang w:val="en-AU"/>
              </w:rPr>
              <w:t>1</w:t>
            </w:r>
          </w:p>
        </w:tc>
      </w:tr>
      <w:tr w:rsidR="00746630" w14:paraId="265DD70D" w14:textId="77777777" w:rsidTr="006665C0">
        <w:trPr>
          <w:cnfStyle w:val="000000010000" w:firstRow="0" w:lastRow="0" w:firstColumn="0" w:lastColumn="0" w:oddVBand="0" w:evenVBand="0" w:oddHBand="0" w:evenHBand="1" w:firstRowFirstColumn="0" w:firstRowLastColumn="0" w:lastRowFirstColumn="0" w:lastRowLastColumn="0"/>
        </w:trPr>
        <w:tc>
          <w:tcPr>
            <w:tcW w:w="9640" w:type="dxa"/>
            <w:gridSpan w:val="5"/>
          </w:tcPr>
          <w:p w14:paraId="6440D5FA" w14:textId="00FDB19D" w:rsidR="00746630" w:rsidRPr="00746630" w:rsidRDefault="00746630" w:rsidP="00746630">
            <w:pPr>
              <w:pStyle w:val="VCAAtabletextnarrow"/>
            </w:pPr>
            <w:r w:rsidRPr="00746630">
              <w:rPr>
                <w:b/>
                <w:bCs/>
                <w:lang w:val="en-AU"/>
              </w:rPr>
              <w:t>Working in the industry</w:t>
            </w:r>
          </w:p>
        </w:tc>
      </w:tr>
      <w:tr w:rsidR="00DB432A" w14:paraId="5BD8A8DD" w14:textId="77777777" w:rsidTr="00524E7E">
        <w:trPr>
          <w:cnfStyle w:val="000000100000" w:firstRow="0" w:lastRow="0" w:firstColumn="0" w:lastColumn="0" w:oddVBand="0" w:evenVBand="0" w:oddHBand="1" w:evenHBand="0" w:firstRowFirstColumn="0" w:firstRowLastColumn="0" w:lastRowFirstColumn="0" w:lastRowLastColumn="0"/>
        </w:trPr>
        <w:tc>
          <w:tcPr>
            <w:tcW w:w="1985" w:type="dxa"/>
          </w:tcPr>
          <w:p w14:paraId="790FD188" w14:textId="77777777" w:rsidR="00DB432A" w:rsidRDefault="00DB432A" w:rsidP="00C330EB">
            <w:pPr>
              <w:pStyle w:val="VCAAtabletextnarrow"/>
              <w:rPr>
                <w:lang w:val="en-AU"/>
              </w:rPr>
            </w:pPr>
          </w:p>
        </w:tc>
        <w:tc>
          <w:tcPr>
            <w:tcW w:w="4536" w:type="dxa"/>
          </w:tcPr>
          <w:p w14:paraId="6EE63701" w14:textId="77777777" w:rsidR="00DB432A" w:rsidRDefault="00DB432A" w:rsidP="00C330EB">
            <w:pPr>
              <w:pStyle w:val="VCAAtabletextnarrow"/>
              <w:rPr>
                <w:lang w:val="en-AU"/>
              </w:rPr>
            </w:pPr>
          </w:p>
        </w:tc>
        <w:tc>
          <w:tcPr>
            <w:tcW w:w="1417" w:type="dxa"/>
          </w:tcPr>
          <w:p w14:paraId="10D91116" w14:textId="77777777" w:rsidR="00DB432A" w:rsidRDefault="00DB432A" w:rsidP="00D07268">
            <w:pPr>
              <w:pStyle w:val="VCAAtabletextnarrow"/>
              <w:jc w:val="center"/>
              <w:rPr>
                <w:lang w:val="en-AU"/>
              </w:rPr>
            </w:pPr>
          </w:p>
        </w:tc>
        <w:tc>
          <w:tcPr>
            <w:tcW w:w="851" w:type="dxa"/>
          </w:tcPr>
          <w:p w14:paraId="727125DF" w14:textId="77777777" w:rsidR="00DB432A" w:rsidRDefault="00DB432A" w:rsidP="00D07268">
            <w:pPr>
              <w:pStyle w:val="VCAAtabletextnarrow"/>
              <w:jc w:val="center"/>
              <w:rPr>
                <w:lang w:val="en-AU"/>
              </w:rPr>
            </w:pPr>
          </w:p>
        </w:tc>
        <w:tc>
          <w:tcPr>
            <w:tcW w:w="851" w:type="dxa"/>
          </w:tcPr>
          <w:p w14:paraId="79C6D4A5" w14:textId="2BF30898" w:rsidR="00DB432A" w:rsidRPr="009E2E58" w:rsidRDefault="00B56716" w:rsidP="00D07268">
            <w:pPr>
              <w:pStyle w:val="VCAAtabletextnarrow"/>
              <w:jc w:val="center"/>
              <w:rPr>
                <w:color w:val="auto"/>
                <w:lang w:val="en-AU"/>
              </w:rPr>
            </w:pPr>
            <w:r>
              <w:rPr>
                <w:color w:val="auto"/>
                <w:lang w:val="en-AU"/>
              </w:rPr>
              <w:t>1</w:t>
            </w:r>
            <w:r w:rsidR="00B849DD">
              <w:rPr>
                <w:color w:val="auto"/>
                <w:lang w:val="en-AU"/>
              </w:rPr>
              <w:t>2</w:t>
            </w:r>
          </w:p>
        </w:tc>
      </w:tr>
      <w:tr w:rsidR="00DB432A" w14:paraId="6AE9F147" w14:textId="77777777" w:rsidTr="00524E7E">
        <w:trPr>
          <w:cnfStyle w:val="000000010000" w:firstRow="0" w:lastRow="0" w:firstColumn="0" w:lastColumn="0" w:oddVBand="0" w:evenVBand="0" w:oddHBand="0" w:evenHBand="1" w:firstRowFirstColumn="0" w:firstRowLastColumn="0" w:lastRowFirstColumn="0" w:lastRowLastColumn="0"/>
        </w:trPr>
        <w:tc>
          <w:tcPr>
            <w:tcW w:w="1985" w:type="dxa"/>
          </w:tcPr>
          <w:p w14:paraId="2A224A69" w14:textId="77777777" w:rsidR="00DB432A" w:rsidRDefault="00DB432A" w:rsidP="00C330EB">
            <w:pPr>
              <w:pStyle w:val="VCAAtabletextnarrow"/>
              <w:rPr>
                <w:lang w:val="en-AU"/>
              </w:rPr>
            </w:pPr>
          </w:p>
        </w:tc>
        <w:tc>
          <w:tcPr>
            <w:tcW w:w="4536" w:type="dxa"/>
          </w:tcPr>
          <w:p w14:paraId="008D719E" w14:textId="77777777" w:rsidR="00DB432A" w:rsidRDefault="00DB432A" w:rsidP="00C330EB">
            <w:pPr>
              <w:pStyle w:val="VCAAtabletextnarrow"/>
              <w:rPr>
                <w:lang w:val="en-AU"/>
              </w:rPr>
            </w:pPr>
          </w:p>
        </w:tc>
        <w:tc>
          <w:tcPr>
            <w:tcW w:w="1417" w:type="dxa"/>
          </w:tcPr>
          <w:p w14:paraId="4D4C7B36" w14:textId="77777777" w:rsidR="00DB432A" w:rsidRDefault="00DB432A" w:rsidP="00D07268">
            <w:pPr>
              <w:pStyle w:val="VCAAtabletextnarrow"/>
              <w:jc w:val="center"/>
              <w:rPr>
                <w:lang w:val="en-AU"/>
              </w:rPr>
            </w:pPr>
          </w:p>
        </w:tc>
        <w:tc>
          <w:tcPr>
            <w:tcW w:w="851" w:type="dxa"/>
          </w:tcPr>
          <w:p w14:paraId="0A1FA508" w14:textId="77777777" w:rsidR="00DB432A" w:rsidRDefault="00DB432A" w:rsidP="00D07268">
            <w:pPr>
              <w:pStyle w:val="VCAAtabletextnarrow"/>
              <w:jc w:val="center"/>
              <w:rPr>
                <w:lang w:val="en-AU"/>
              </w:rPr>
            </w:pPr>
          </w:p>
        </w:tc>
        <w:tc>
          <w:tcPr>
            <w:tcW w:w="851" w:type="dxa"/>
          </w:tcPr>
          <w:p w14:paraId="7B0ADDBF" w14:textId="24587BE3" w:rsidR="00DB432A" w:rsidRPr="009E2E58" w:rsidRDefault="00B56716" w:rsidP="00D07268">
            <w:pPr>
              <w:pStyle w:val="VCAAtabletextnarrow"/>
              <w:jc w:val="center"/>
              <w:rPr>
                <w:color w:val="auto"/>
                <w:lang w:val="en-AU"/>
              </w:rPr>
            </w:pPr>
            <w:r>
              <w:rPr>
                <w:color w:val="auto"/>
                <w:lang w:val="en-AU"/>
              </w:rPr>
              <w:t>1</w:t>
            </w:r>
            <w:r w:rsidR="00B849DD">
              <w:rPr>
                <w:color w:val="auto"/>
                <w:lang w:val="en-AU"/>
              </w:rPr>
              <w:t>3</w:t>
            </w:r>
          </w:p>
        </w:tc>
      </w:tr>
      <w:tr w:rsidR="00DB432A" w14:paraId="2D835675" w14:textId="77777777" w:rsidTr="00524E7E">
        <w:trPr>
          <w:cnfStyle w:val="000000100000" w:firstRow="0" w:lastRow="0" w:firstColumn="0" w:lastColumn="0" w:oddVBand="0" w:evenVBand="0" w:oddHBand="1" w:evenHBand="0" w:firstRowFirstColumn="0" w:firstRowLastColumn="0" w:lastRowFirstColumn="0" w:lastRowLastColumn="0"/>
        </w:trPr>
        <w:tc>
          <w:tcPr>
            <w:tcW w:w="9640" w:type="dxa"/>
            <w:gridSpan w:val="5"/>
          </w:tcPr>
          <w:p w14:paraId="454CC737" w14:textId="71E1BD17" w:rsidR="00DB432A" w:rsidRPr="009E2E58" w:rsidRDefault="00B56716" w:rsidP="00524E7E">
            <w:pPr>
              <w:pStyle w:val="VCAAtabletextnarrow"/>
              <w:rPr>
                <w:b/>
                <w:bCs/>
                <w:color w:val="auto"/>
                <w:lang w:val="en-AU"/>
              </w:rPr>
            </w:pPr>
            <w:r w:rsidRPr="00746630">
              <w:rPr>
                <w:b/>
                <w:bCs/>
                <w:lang w:val="en-AU"/>
              </w:rPr>
              <w:t>Tools, equipment and technology</w:t>
            </w:r>
          </w:p>
        </w:tc>
      </w:tr>
      <w:tr w:rsidR="00DB432A" w14:paraId="38AC7545" w14:textId="77777777" w:rsidTr="00524E7E">
        <w:trPr>
          <w:cnfStyle w:val="000000010000" w:firstRow="0" w:lastRow="0" w:firstColumn="0" w:lastColumn="0" w:oddVBand="0" w:evenVBand="0" w:oddHBand="0" w:evenHBand="1" w:firstRowFirstColumn="0" w:firstRowLastColumn="0" w:lastRowFirstColumn="0" w:lastRowLastColumn="0"/>
        </w:trPr>
        <w:tc>
          <w:tcPr>
            <w:tcW w:w="1985" w:type="dxa"/>
          </w:tcPr>
          <w:p w14:paraId="2298994D" w14:textId="77777777" w:rsidR="00DB432A" w:rsidRDefault="00DB432A" w:rsidP="009E2E58">
            <w:pPr>
              <w:pStyle w:val="VCAAtabletextnarrow"/>
              <w:rPr>
                <w:lang w:val="en-AU"/>
              </w:rPr>
            </w:pPr>
          </w:p>
        </w:tc>
        <w:tc>
          <w:tcPr>
            <w:tcW w:w="4536" w:type="dxa"/>
          </w:tcPr>
          <w:p w14:paraId="533DEDCC" w14:textId="77777777" w:rsidR="00DB432A" w:rsidRDefault="00DB432A" w:rsidP="009E2E58">
            <w:pPr>
              <w:pStyle w:val="VCAAtabletextnarrow"/>
              <w:rPr>
                <w:lang w:val="en-AU"/>
              </w:rPr>
            </w:pPr>
          </w:p>
        </w:tc>
        <w:tc>
          <w:tcPr>
            <w:tcW w:w="1417" w:type="dxa"/>
          </w:tcPr>
          <w:p w14:paraId="09D88840" w14:textId="77777777" w:rsidR="00DB432A" w:rsidRDefault="00DB432A" w:rsidP="00D07268">
            <w:pPr>
              <w:pStyle w:val="VCAAtabletextnarrow"/>
              <w:jc w:val="center"/>
              <w:rPr>
                <w:lang w:val="en-AU"/>
              </w:rPr>
            </w:pPr>
          </w:p>
        </w:tc>
        <w:tc>
          <w:tcPr>
            <w:tcW w:w="851" w:type="dxa"/>
          </w:tcPr>
          <w:p w14:paraId="52EFAA42" w14:textId="77777777" w:rsidR="00DB432A" w:rsidRDefault="00DB432A" w:rsidP="00D07268">
            <w:pPr>
              <w:pStyle w:val="VCAAtabletextnarrow"/>
              <w:jc w:val="center"/>
              <w:rPr>
                <w:lang w:val="en-AU"/>
              </w:rPr>
            </w:pPr>
          </w:p>
        </w:tc>
        <w:tc>
          <w:tcPr>
            <w:tcW w:w="851" w:type="dxa"/>
          </w:tcPr>
          <w:p w14:paraId="4F6389DB" w14:textId="0DA625B0" w:rsidR="00DB432A" w:rsidRDefault="00B56716" w:rsidP="00D07268">
            <w:pPr>
              <w:pStyle w:val="VCAAtabletextnarrow"/>
              <w:jc w:val="center"/>
              <w:rPr>
                <w:lang w:val="en-AU"/>
              </w:rPr>
            </w:pPr>
            <w:r>
              <w:rPr>
                <w:lang w:val="en-AU"/>
              </w:rPr>
              <w:t>1</w:t>
            </w:r>
            <w:r w:rsidR="00B849DD">
              <w:rPr>
                <w:lang w:val="en-AU"/>
              </w:rPr>
              <w:t>4</w:t>
            </w:r>
          </w:p>
        </w:tc>
      </w:tr>
      <w:tr w:rsidR="00DB432A" w14:paraId="2B88F602" w14:textId="77777777" w:rsidTr="00524E7E">
        <w:trPr>
          <w:cnfStyle w:val="000000100000" w:firstRow="0" w:lastRow="0" w:firstColumn="0" w:lastColumn="0" w:oddVBand="0" w:evenVBand="0" w:oddHBand="1" w:evenHBand="0" w:firstRowFirstColumn="0" w:firstRowLastColumn="0" w:lastRowFirstColumn="0" w:lastRowLastColumn="0"/>
        </w:trPr>
        <w:tc>
          <w:tcPr>
            <w:tcW w:w="1985" w:type="dxa"/>
          </w:tcPr>
          <w:p w14:paraId="4B1BA252" w14:textId="77777777" w:rsidR="00DB432A" w:rsidRDefault="00DB432A" w:rsidP="009E2E58">
            <w:pPr>
              <w:pStyle w:val="VCAAtabletextnarrow"/>
              <w:rPr>
                <w:lang w:val="en-AU"/>
              </w:rPr>
            </w:pPr>
          </w:p>
        </w:tc>
        <w:tc>
          <w:tcPr>
            <w:tcW w:w="4536" w:type="dxa"/>
          </w:tcPr>
          <w:p w14:paraId="7E2EFDD9" w14:textId="77777777" w:rsidR="00DB432A" w:rsidRDefault="00DB432A" w:rsidP="009E2E58">
            <w:pPr>
              <w:pStyle w:val="VCAAtabletextnarrow"/>
              <w:rPr>
                <w:lang w:val="en-AU"/>
              </w:rPr>
            </w:pPr>
          </w:p>
        </w:tc>
        <w:tc>
          <w:tcPr>
            <w:tcW w:w="1417" w:type="dxa"/>
          </w:tcPr>
          <w:p w14:paraId="6BCD7AC5" w14:textId="77777777" w:rsidR="00DB432A" w:rsidRDefault="00DB432A" w:rsidP="00D07268">
            <w:pPr>
              <w:pStyle w:val="VCAAtabletextnarrow"/>
              <w:jc w:val="center"/>
              <w:rPr>
                <w:lang w:val="en-AU"/>
              </w:rPr>
            </w:pPr>
          </w:p>
        </w:tc>
        <w:tc>
          <w:tcPr>
            <w:tcW w:w="851" w:type="dxa"/>
          </w:tcPr>
          <w:p w14:paraId="44EBCB08" w14:textId="77777777" w:rsidR="00DB432A" w:rsidRDefault="00DB432A" w:rsidP="00D07268">
            <w:pPr>
              <w:pStyle w:val="VCAAtabletextnarrow"/>
              <w:jc w:val="center"/>
              <w:rPr>
                <w:lang w:val="en-AU"/>
              </w:rPr>
            </w:pPr>
          </w:p>
        </w:tc>
        <w:tc>
          <w:tcPr>
            <w:tcW w:w="851" w:type="dxa"/>
          </w:tcPr>
          <w:p w14:paraId="24D8C84D" w14:textId="43688B36" w:rsidR="00DB432A" w:rsidRDefault="00D373E7" w:rsidP="00D07268">
            <w:pPr>
              <w:pStyle w:val="VCAAtabletextnarrow"/>
              <w:jc w:val="center"/>
              <w:rPr>
                <w:lang w:val="en-AU"/>
              </w:rPr>
            </w:pPr>
            <w:r>
              <w:rPr>
                <w:lang w:val="en-AU"/>
              </w:rPr>
              <w:t>1</w:t>
            </w:r>
            <w:r w:rsidR="00B849DD">
              <w:rPr>
                <w:lang w:val="en-AU"/>
              </w:rPr>
              <w:t>5</w:t>
            </w:r>
          </w:p>
        </w:tc>
      </w:tr>
      <w:tr w:rsidR="00746630" w14:paraId="269F3FF6" w14:textId="77777777" w:rsidTr="006B3E08">
        <w:trPr>
          <w:cnfStyle w:val="000000010000" w:firstRow="0" w:lastRow="0" w:firstColumn="0" w:lastColumn="0" w:oddVBand="0" w:evenVBand="0" w:oddHBand="0" w:evenHBand="1" w:firstRowFirstColumn="0" w:firstRowLastColumn="0" w:lastRowFirstColumn="0" w:lastRowLastColumn="0"/>
        </w:trPr>
        <w:tc>
          <w:tcPr>
            <w:tcW w:w="9640" w:type="dxa"/>
            <w:gridSpan w:val="5"/>
          </w:tcPr>
          <w:p w14:paraId="6C30C916" w14:textId="60E2DC83" w:rsidR="00746630" w:rsidRDefault="00B56716" w:rsidP="00746630">
            <w:pPr>
              <w:pStyle w:val="VCAAtabletextnarrow"/>
              <w:rPr>
                <w:lang w:val="en-AU"/>
              </w:rPr>
            </w:pPr>
            <w:r w:rsidRPr="00746630">
              <w:rPr>
                <w:b/>
                <w:bCs/>
                <w:lang w:val="en-AU"/>
              </w:rPr>
              <w:t>Teamwork</w:t>
            </w:r>
          </w:p>
        </w:tc>
      </w:tr>
      <w:tr w:rsidR="00DB432A" w14:paraId="2434A7B1" w14:textId="77777777" w:rsidTr="00524E7E">
        <w:trPr>
          <w:cnfStyle w:val="000000100000" w:firstRow="0" w:lastRow="0" w:firstColumn="0" w:lastColumn="0" w:oddVBand="0" w:evenVBand="0" w:oddHBand="1" w:evenHBand="0" w:firstRowFirstColumn="0" w:firstRowLastColumn="0" w:lastRowFirstColumn="0" w:lastRowLastColumn="0"/>
        </w:trPr>
        <w:tc>
          <w:tcPr>
            <w:tcW w:w="1985" w:type="dxa"/>
          </w:tcPr>
          <w:p w14:paraId="5D8B510D" w14:textId="77777777" w:rsidR="00DB432A" w:rsidRDefault="00DB432A" w:rsidP="00C330EB">
            <w:pPr>
              <w:pStyle w:val="VCAAtabletextnarrow"/>
              <w:rPr>
                <w:lang w:val="en-AU"/>
              </w:rPr>
            </w:pPr>
          </w:p>
        </w:tc>
        <w:tc>
          <w:tcPr>
            <w:tcW w:w="4536" w:type="dxa"/>
          </w:tcPr>
          <w:p w14:paraId="44B14879" w14:textId="77777777" w:rsidR="00DB432A" w:rsidRDefault="00DB432A" w:rsidP="00C330EB">
            <w:pPr>
              <w:pStyle w:val="VCAAtabletextnarrow"/>
              <w:rPr>
                <w:lang w:val="en-AU"/>
              </w:rPr>
            </w:pPr>
          </w:p>
        </w:tc>
        <w:tc>
          <w:tcPr>
            <w:tcW w:w="1417" w:type="dxa"/>
          </w:tcPr>
          <w:p w14:paraId="6036213F" w14:textId="77777777" w:rsidR="00DB432A" w:rsidRDefault="00DB432A" w:rsidP="00D07268">
            <w:pPr>
              <w:pStyle w:val="VCAAtabletextnarrow"/>
              <w:jc w:val="center"/>
              <w:rPr>
                <w:lang w:val="en-AU"/>
              </w:rPr>
            </w:pPr>
          </w:p>
        </w:tc>
        <w:tc>
          <w:tcPr>
            <w:tcW w:w="851" w:type="dxa"/>
          </w:tcPr>
          <w:p w14:paraId="17A65F2E" w14:textId="77777777" w:rsidR="00DB432A" w:rsidRDefault="00DB432A" w:rsidP="00D07268">
            <w:pPr>
              <w:pStyle w:val="VCAAtabletextnarrow"/>
              <w:jc w:val="center"/>
              <w:rPr>
                <w:lang w:val="en-AU"/>
              </w:rPr>
            </w:pPr>
          </w:p>
        </w:tc>
        <w:tc>
          <w:tcPr>
            <w:tcW w:w="851" w:type="dxa"/>
          </w:tcPr>
          <w:p w14:paraId="649E33C3" w14:textId="5DC6CF17" w:rsidR="00DB432A" w:rsidRDefault="00D373E7" w:rsidP="00D07268">
            <w:pPr>
              <w:pStyle w:val="VCAAtabletextnarrow"/>
              <w:jc w:val="center"/>
              <w:rPr>
                <w:lang w:val="en-AU"/>
              </w:rPr>
            </w:pPr>
            <w:r>
              <w:rPr>
                <w:lang w:val="en-AU"/>
              </w:rPr>
              <w:t>1</w:t>
            </w:r>
            <w:r w:rsidR="00B849DD">
              <w:rPr>
                <w:lang w:val="en-AU"/>
              </w:rPr>
              <w:t>6</w:t>
            </w:r>
          </w:p>
        </w:tc>
      </w:tr>
      <w:tr w:rsidR="00DB432A" w14:paraId="5961C71F" w14:textId="77777777" w:rsidTr="00524E7E">
        <w:trPr>
          <w:cnfStyle w:val="000000010000" w:firstRow="0" w:lastRow="0" w:firstColumn="0" w:lastColumn="0" w:oddVBand="0" w:evenVBand="0" w:oddHBand="0" w:evenHBand="1" w:firstRowFirstColumn="0" w:firstRowLastColumn="0" w:lastRowFirstColumn="0" w:lastRowLastColumn="0"/>
        </w:trPr>
        <w:tc>
          <w:tcPr>
            <w:tcW w:w="1985" w:type="dxa"/>
          </w:tcPr>
          <w:p w14:paraId="131201B4" w14:textId="77777777" w:rsidR="00DB432A" w:rsidRDefault="00DB432A" w:rsidP="00C330EB">
            <w:pPr>
              <w:pStyle w:val="VCAAtabletextnarrow"/>
              <w:rPr>
                <w:lang w:val="en-AU"/>
              </w:rPr>
            </w:pPr>
          </w:p>
        </w:tc>
        <w:tc>
          <w:tcPr>
            <w:tcW w:w="4536" w:type="dxa"/>
          </w:tcPr>
          <w:p w14:paraId="34D8060C" w14:textId="77777777" w:rsidR="00DB432A" w:rsidRDefault="00DB432A" w:rsidP="00C330EB">
            <w:pPr>
              <w:pStyle w:val="VCAAtabletextnarrow"/>
              <w:rPr>
                <w:lang w:val="en-AU"/>
              </w:rPr>
            </w:pPr>
          </w:p>
        </w:tc>
        <w:tc>
          <w:tcPr>
            <w:tcW w:w="1417" w:type="dxa"/>
          </w:tcPr>
          <w:p w14:paraId="5E6CC1EA" w14:textId="77777777" w:rsidR="00DB432A" w:rsidRDefault="00DB432A" w:rsidP="00D07268">
            <w:pPr>
              <w:pStyle w:val="VCAAtabletextnarrow"/>
              <w:jc w:val="center"/>
              <w:rPr>
                <w:lang w:val="en-AU"/>
              </w:rPr>
            </w:pPr>
          </w:p>
        </w:tc>
        <w:tc>
          <w:tcPr>
            <w:tcW w:w="851" w:type="dxa"/>
          </w:tcPr>
          <w:p w14:paraId="0D5819C2" w14:textId="77777777" w:rsidR="00DB432A" w:rsidRDefault="00DB432A" w:rsidP="00D07268">
            <w:pPr>
              <w:pStyle w:val="VCAAtabletextnarrow"/>
              <w:jc w:val="center"/>
              <w:rPr>
                <w:lang w:val="en-AU"/>
              </w:rPr>
            </w:pPr>
          </w:p>
        </w:tc>
        <w:tc>
          <w:tcPr>
            <w:tcW w:w="851" w:type="dxa"/>
          </w:tcPr>
          <w:p w14:paraId="07E0E299" w14:textId="349AEE2E" w:rsidR="00DB432A" w:rsidRDefault="006012ED" w:rsidP="00D07268">
            <w:pPr>
              <w:pStyle w:val="VCAAtabletextnarrow"/>
              <w:jc w:val="center"/>
              <w:rPr>
                <w:lang w:val="en-AU"/>
              </w:rPr>
            </w:pPr>
            <w:r>
              <w:rPr>
                <w:lang w:val="en-AU"/>
              </w:rPr>
              <w:t>1</w:t>
            </w:r>
            <w:r w:rsidR="00B849DD">
              <w:rPr>
                <w:lang w:val="en-AU"/>
              </w:rPr>
              <w:t>7</w:t>
            </w:r>
          </w:p>
        </w:tc>
      </w:tr>
      <w:tr w:rsidR="00746630" w14:paraId="59325594" w14:textId="77777777" w:rsidTr="00B6024C">
        <w:trPr>
          <w:cnfStyle w:val="000000100000" w:firstRow="0" w:lastRow="0" w:firstColumn="0" w:lastColumn="0" w:oddVBand="0" w:evenVBand="0" w:oddHBand="1" w:evenHBand="0" w:firstRowFirstColumn="0" w:firstRowLastColumn="0" w:lastRowFirstColumn="0" w:lastRowLastColumn="0"/>
        </w:trPr>
        <w:tc>
          <w:tcPr>
            <w:tcW w:w="9640" w:type="dxa"/>
            <w:gridSpan w:val="5"/>
          </w:tcPr>
          <w:p w14:paraId="5DB739D4" w14:textId="773E5F30" w:rsidR="00746630" w:rsidRDefault="00746630" w:rsidP="00746630">
            <w:pPr>
              <w:pStyle w:val="VCAAtabletextnarrow"/>
              <w:rPr>
                <w:lang w:val="en-AU"/>
              </w:rPr>
            </w:pPr>
            <w:r w:rsidRPr="00746630">
              <w:rPr>
                <w:b/>
                <w:bCs/>
                <w:lang w:val="en-AU"/>
              </w:rPr>
              <w:t>Other</w:t>
            </w:r>
          </w:p>
        </w:tc>
      </w:tr>
      <w:tr w:rsidR="00DB432A" w14:paraId="69836C2F" w14:textId="77777777" w:rsidTr="00524E7E">
        <w:trPr>
          <w:cnfStyle w:val="000000010000" w:firstRow="0" w:lastRow="0" w:firstColumn="0" w:lastColumn="0" w:oddVBand="0" w:evenVBand="0" w:oddHBand="0" w:evenHBand="1" w:firstRowFirstColumn="0" w:firstRowLastColumn="0" w:lastRowFirstColumn="0" w:lastRowLastColumn="0"/>
        </w:trPr>
        <w:tc>
          <w:tcPr>
            <w:tcW w:w="1985" w:type="dxa"/>
          </w:tcPr>
          <w:p w14:paraId="7B09E741" w14:textId="77777777" w:rsidR="00DB432A" w:rsidRDefault="00DB432A" w:rsidP="00C330EB">
            <w:pPr>
              <w:pStyle w:val="VCAAtabletextnarrow"/>
              <w:rPr>
                <w:lang w:val="en-AU"/>
              </w:rPr>
            </w:pPr>
          </w:p>
        </w:tc>
        <w:tc>
          <w:tcPr>
            <w:tcW w:w="4536" w:type="dxa"/>
          </w:tcPr>
          <w:p w14:paraId="45F9964F" w14:textId="77777777" w:rsidR="00DB432A" w:rsidRDefault="00DB432A" w:rsidP="00C330EB">
            <w:pPr>
              <w:pStyle w:val="VCAAtabletextnarrow"/>
              <w:rPr>
                <w:lang w:val="en-AU"/>
              </w:rPr>
            </w:pPr>
          </w:p>
        </w:tc>
        <w:tc>
          <w:tcPr>
            <w:tcW w:w="1417" w:type="dxa"/>
          </w:tcPr>
          <w:p w14:paraId="13082B8B" w14:textId="77777777" w:rsidR="00DB432A" w:rsidRDefault="00DB432A" w:rsidP="00D07268">
            <w:pPr>
              <w:pStyle w:val="VCAAtabletextnarrow"/>
              <w:jc w:val="center"/>
              <w:rPr>
                <w:lang w:val="en-AU"/>
              </w:rPr>
            </w:pPr>
          </w:p>
        </w:tc>
        <w:tc>
          <w:tcPr>
            <w:tcW w:w="851" w:type="dxa"/>
          </w:tcPr>
          <w:p w14:paraId="3B7B3AFA" w14:textId="77777777" w:rsidR="00DB432A" w:rsidRDefault="00DB432A" w:rsidP="00D07268">
            <w:pPr>
              <w:pStyle w:val="VCAAtabletextnarrow"/>
              <w:jc w:val="center"/>
              <w:rPr>
                <w:lang w:val="en-AU"/>
              </w:rPr>
            </w:pPr>
          </w:p>
        </w:tc>
        <w:tc>
          <w:tcPr>
            <w:tcW w:w="851" w:type="dxa"/>
          </w:tcPr>
          <w:p w14:paraId="01926D9A" w14:textId="495ED6ED" w:rsidR="00DB432A" w:rsidRDefault="00B849DD" w:rsidP="00D07268">
            <w:pPr>
              <w:pStyle w:val="VCAAtabletextnarrow"/>
              <w:jc w:val="center"/>
              <w:rPr>
                <w:lang w:val="en-AU"/>
              </w:rPr>
            </w:pPr>
            <w:r>
              <w:rPr>
                <w:lang w:val="en-AU"/>
              </w:rPr>
              <w:t>18</w:t>
            </w:r>
          </w:p>
        </w:tc>
      </w:tr>
      <w:tr w:rsidR="00746630" w14:paraId="2AC0237E" w14:textId="77777777" w:rsidTr="00524E7E">
        <w:trPr>
          <w:cnfStyle w:val="000000100000" w:firstRow="0" w:lastRow="0" w:firstColumn="0" w:lastColumn="0" w:oddVBand="0" w:evenVBand="0" w:oddHBand="1" w:evenHBand="0" w:firstRowFirstColumn="0" w:firstRowLastColumn="0" w:lastRowFirstColumn="0" w:lastRowLastColumn="0"/>
        </w:trPr>
        <w:tc>
          <w:tcPr>
            <w:tcW w:w="1985" w:type="dxa"/>
          </w:tcPr>
          <w:p w14:paraId="357150B1" w14:textId="77777777" w:rsidR="00746630" w:rsidRDefault="00746630" w:rsidP="00C330EB">
            <w:pPr>
              <w:pStyle w:val="VCAAtabletextnarrow"/>
              <w:rPr>
                <w:lang w:val="en-AU"/>
              </w:rPr>
            </w:pPr>
          </w:p>
        </w:tc>
        <w:tc>
          <w:tcPr>
            <w:tcW w:w="4536" w:type="dxa"/>
          </w:tcPr>
          <w:p w14:paraId="5731747C" w14:textId="77777777" w:rsidR="00746630" w:rsidRDefault="00746630" w:rsidP="00C330EB">
            <w:pPr>
              <w:pStyle w:val="VCAAtabletextnarrow"/>
              <w:rPr>
                <w:lang w:val="en-AU"/>
              </w:rPr>
            </w:pPr>
          </w:p>
        </w:tc>
        <w:tc>
          <w:tcPr>
            <w:tcW w:w="1417" w:type="dxa"/>
          </w:tcPr>
          <w:p w14:paraId="1F4E9F40" w14:textId="77777777" w:rsidR="00746630" w:rsidRDefault="00746630" w:rsidP="00D07268">
            <w:pPr>
              <w:pStyle w:val="VCAAtabletextnarrow"/>
              <w:jc w:val="center"/>
              <w:rPr>
                <w:lang w:val="en-AU"/>
              </w:rPr>
            </w:pPr>
          </w:p>
        </w:tc>
        <w:tc>
          <w:tcPr>
            <w:tcW w:w="851" w:type="dxa"/>
          </w:tcPr>
          <w:p w14:paraId="26402ACD" w14:textId="77777777" w:rsidR="00746630" w:rsidRDefault="00746630" w:rsidP="00D07268">
            <w:pPr>
              <w:pStyle w:val="VCAAtabletextnarrow"/>
              <w:jc w:val="center"/>
              <w:rPr>
                <w:lang w:val="en-AU"/>
              </w:rPr>
            </w:pPr>
          </w:p>
        </w:tc>
        <w:tc>
          <w:tcPr>
            <w:tcW w:w="851" w:type="dxa"/>
          </w:tcPr>
          <w:p w14:paraId="06B6B811" w14:textId="3FE7E148" w:rsidR="00746630" w:rsidRDefault="00B849DD" w:rsidP="00D07268">
            <w:pPr>
              <w:pStyle w:val="VCAAtabletextnarrow"/>
              <w:jc w:val="center"/>
              <w:rPr>
                <w:lang w:val="en-AU"/>
              </w:rPr>
            </w:pPr>
            <w:r>
              <w:rPr>
                <w:lang w:val="en-AU"/>
              </w:rPr>
              <w:t>19</w:t>
            </w:r>
          </w:p>
        </w:tc>
      </w:tr>
    </w:tbl>
    <w:p w14:paraId="402B3B44" w14:textId="77777777" w:rsidR="00DB432A" w:rsidRDefault="00DB432A" w:rsidP="005D41BC">
      <w:pPr>
        <w:pStyle w:val="VCAAbody"/>
        <w:jc w:val="both"/>
      </w:pPr>
      <w:r>
        <w:t>Reflect on the UoCs you have experienced in the workplace on the following pages</w:t>
      </w:r>
      <w:r w:rsidRPr="00E756E8">
        <w:t>.</w:t>
      </w:r>
    </w:p>
    <w:p w14:paraId="558D7F3C" w14:textId="77777777" w:rsidR="00DB432A" w:rsidRDefault="00DB432A">
      <w:pPr>
        <w:sectPr w:rsidR="00DB432A" w:rsidSect="00DB432A">
          <w:headerReference w:type="default" r:id="rId12"/>
          <w:footerReference w:type="default" r:id="rId13"/>
          <w:headerReference w:type="first" r:id="rId14"/>
          <w:footerReference w:type="first" r:id="rId15"/>
          <w:pgSz w:w="11907" w:h="16840" w:code="9"/>
          <w:pgMar w:top="1418" w:right="1134" w:bottom="567" w:left="1134" w:header="283" w:footer="283" w:gutter="0"/>
          <w:pgNumType w:start="1"/>
          <w:cols w:space="708"/>
          <w:titlePg/>
          <w:docGrid w:linePitch="360"/>
        </w:sectPr>
      </w:pPr>
    </w:p>
    <w:p w14:paraId="30571157" w14:textId="77777777" w:rsidR="00DB432A" w:rsidRDefault="00DB432A" w:rsidP="00B8760E">
      <w:pPr>
        <w:pStyle w:val="VCAAHeading2"/>
      </w:pPr>
      <w:r>
        <w:lastRenderedPageBreak/>
        <w:t>VCE VET units of competency</w:t>
      </w:r>
    </w:p>
    <w:p w14:paraId="174109B4" w14:textId="4E854950" w:rsidR="00DB432A" w:rsidRDefault="00DB432A" w:rsidP="00B8760E">
      <w:pPr>
        <w:pStyle w:val="VCAAHeading3"/>
        <w:rPr>
          <w:noProof/>
        </w:rPr>
      </w:pPr>
      <w:r w:rsidRPr="001C1B67">
        <w:rPr>
          <w:noProof/>
        </w:rPr>
        <w:t>UoC 1</w:t>
      </w:r>
      <w:r>
        <w:rPr>
          <w:noProof/>
        </w:rPr>
        <w:t xml:space="preserve"> </w:t>
      </w:r>
      <w:r w:rsidR="003D2AA4">
        <w:rPr>
          <w:noProof/>
        </w:rPr>
        <w:t>–</w:t>
      </w:r>
      <w:r w:rsidRPr="00C330EB">
        <w:t xml:space="preserve"> </w:t>
      </w:r>
      <w:r w:rsidRPr="001C1B67">
        <w:rPr>
          <w:noProof/>
        </w:rPr>
        <w:t>Work, health</w:t>
      </w:r>
      <w:r w:rsidR="003D2AA4">
        <w:rPr>
          <w:noProof/>
        </w:rPr>
        <w:t xml:space="preserve"> </w:t>
      </w:r>
      <w:r w:rsidRPr="001C1B67">
        <w:rPr>
          <w:noProof/>
        </w:rPr>
        <w:t>and safety</w:t>
      </w:r>
    </w:p>
    <w:p w14:paraId="7BF7B1AC" w14:textId="77777777" w:rsidR="008E59EF" w:rsidRDefault="008E59EF" w:rsidP="008E59EF">
      <w:pPr>
        <w:pStyle w:val="VCAAbody"/>
      </w:pPr>
      <w:r>
        <w:t>UoC code:________________</w:t>
      </w:r>
      <w:r>
        <w:tab/>
        <w:t>UoC title:_____________________________________________________</w:t>
      </w:r>
    </w:p>
    <w:p w14:paraId="7D05101A" w14:textId="77777777" w:rsidR="003D2AA4" w:rsidRPr="003D2AA4" w:rsidRDefault="003D2AA4" w:rsidP="003D2AA4">
      <w:pPr>
        <w:pStyle w:val="VCAAbody"/>
      </w:pPr>
    </w:p>
    <w:tbl>
      <w:tblPr>
        <w:tblStyle w:val="VCAAclosedtable"/>
        <w:tblW w:w="9639" w:type="dxa"/>
        <w:tblLayout w:type="fixed"/>
        <w:tblLook w:val="04A0" w:firstRow="1" w:lastRow="0" w:firstColumn="1" w:lastColumn="0" w:noHBand="0" w:noVBand="1"/>
      </w:tblPr>
      <w:tblGrid>
        <w:gridCol w:w="2835"/>
        <w:gridCol w:w="6804"/>
      </w:tblGrid>
      <w:tr w:rsidR="00DB432A" w14:paraId="5C6D6B94" w14:textId="77777777" w:rsidTr="009E6EE2">
        <w:trPr>
          <w:cnfStyle w:val="100000000000" w:firstRow="1" w:lastRow="0" w:firstColumn="0" w:lastColumn="0" w:oddVBand="0" w:evenVBand="0" w:oddHBand="0" w:evenHBand="0" w:firstRowFirstColumn="0" w:firstRowLastColumn="0" w:lastRowFirstColumn="0" w:lastRowLastColumn="0"/>
        </w:trPr>
        <w:tc>
          <w:tcPr>
            <w:tcW w:w="2835" w:type="dxa"/>
          </w:tcPr>
          <w:p w14:paraId="351E02BA" w14:textId="77777777" w:rsidR="00DB432A" w:rsidRDefault="00DB432A" w:rsidP="001F42B9">
            <w:pPr>
              <w:pStyle w:val="VCAAtableheadingnarrow"/>
              <w:rPr>
                <w:lang w:val="en-AU"/>
              </w:rPr>
            </w:pPr>
            <w:r>
              <w:rPr>
                <w:lang w:val="en-AU"/>
              </w:rPr>
              <w:t>Respond to the following</w:t>
            </w:r>
          </w:p>
        </w:tc>
        <w:tc>
          <w:tcPr>
            <w:tcW w:w="6804" w:type="dxa"/>
          </w:tcPr>
          <w:p w14:paraId="5B5B6638" w14:textId="77777777" w:rsidR="00DB432A" w:rsidRDefault="00DB432A" w:rsidP="001F42B9">
            <w:pPr>
              <w:pStyle w:val="VCAAtableheadingnarrow"/>
              <w:rPr>
                <w:lang w:val="en-AU"/>
              </w:rPr>
            </w:pPr>
            <w:r>
              <w:rPr>
                <w:lang w:val="en-AU"/>
              </w:rPr>
              <w:t>Comments/observations</w:t>
            </w:r>
          </w:p>
        </w:tc>
      </w:tr>
      <w:tr w:rsidR="00DB432A" w14:paraId="6C78B57A" w14:textId="77777777" w:rsidTr="009E6EE2">
        <w:trPr>
          <w:cnfStyle w:val="000000100000" w:firstRow="0" w:lastRow="0" w:firstColumn="0" w:lastColumn="0" w:oddVBand="0" w:evenVBand="0" w:oddHBand="1" w:evenHBand="0" w:firstRowFirstColumn="0" w:firstRowLastColumn="0" w:lastRowFirstColumn="0" w:lastRowLastColumn="0"/>
          <w:trHeight w:val="3119"/>
        </w:trPr>
        <w:tc>
          <w:tcPr>
            <w:tcW w:w="2835" w:type="dxa"/>
          </w:tcPr>
          <w:p w14:paraId="6CC4E28E" w14:textId="0B6036FD" w:rsidR="00DB432A" w:rsidRDefault="00DB432A" w:rsidP="00C330EB">
            <w:pPr>
              <w:pStyle w:val="VCAAtabletextnarrow"/>
              <w:rPr>
                <w:lang w:val="en-AU"/>
              </w:rPr>
            </w:pPr>
            <w:r w:rsidRPr="001C1B67">
              <w:rPr>
                <w:noProof/>
                <w:lang w:val="en-AU"/>
              </w:rPr>
              <w:t xml:space="preserve">How did you learn the WHS practices in your workplace? Describe two examples of WHS procedures you </w:t>
            </w:r>
            <w:r w:rsidR="006D125F">
              <w:rPr>
                <w:noProof/>
                <w:lang w:val="en-AU"/>
              </w:rPr>
              <w:t>learned</w:t>
            </w:r>
            <w:r w:rsidRPr="001C1B67">
              <w:rPr>
                <w:noProof/>
                <w:lang w:val="en-AU"/>
              </w:rPr>
              <w:t>. Include the emergency evacuation procedure.</w:t>
            </w:r>
          </w:p>
        </w:tc>
        <w:tc>
          <w:tcPr>
            <w:tcW w:w="6804" w:type="dxa"/>
          </w:tcPr>
          <w:p w14:paraId="583460F6" w14:textId="77777777" w:rsidR="00DB432A" w:rsidRDefault="00DB432A" w:rsidP="001F42B9">
            <w:pPr>
              <w:pStyle w:val="VCAAtabletextnarrow"/>
              <w:rPr>
                <w:lang w:val="en-AU"/>
              </w:rPr>
            </w:pPr>
          </w:p>
        </w:tc>
      </w:tr>
      <w:tr w:rsidR="00DB432A" w14:paraId="7BCCE95E" w14:textId="77777777" w:rsidTr="009E6EE2">
        <w:trPr>
          <w:cnfStyle w:val="000000010000" w:firstRow="0" w:lastRow="0" w:firstColumn="0" w:lastColumn="0" w:oddVBand="0" w:evenVBand="0" w:oddHBand="0" w:evenHBand="1" w:firstRowFirstColumn="0" w:firstRowLastColumn="0" w:lastRowFirstColumn="0" w:lastRowLastColumn="0"/>
          <w:trHeight w:val="3119"/>
        </w:trPr>
        <w:tc>
          <w:tcPr>
            <w:tcW w:w="2835" w:type="dxa"/>
          </w:tcPr>
          <w:p w14:paraId="6DD6E9AD" w14:textId="77777777" w:rsidR="00DB432A" w:rsidRDefault="00DB432A" w:rsidP="00C330EB">
            <w:pPr>
              <w:pStyle w:val="VCAAtabletextnarrow"/>
            </w:pPr>
            <w:r w:rsidRPr="001C1B67">
              <w:rPr>
                <w:noProof/>
              </w:rPr>
              <w:t>Describe the personal protective clothing and equipment you had to wear or use in the workplace.</w:t>
            </w:r>
          </w:p>
        </w:tc>
        <w:tc>
          <w:tcPr>
            <w:tcW w:w="6804" w:type="dxa"/>
          </w:tcPr>
          <w:p w14:paraId="68CF8276" w14:textId="77777777" w:rsidR="00DB432A" w:rsidRDefault="00DB432A" w:rsidP="001F42B9">
            <w:pPr>
              <w:pStyle w:val="VCAAtabletextnarrow"/>
              <w:rPr>
                <w:lang w:val="en-AU"/>
              </w:rPr>
            </w:pPr>
          </w:p>
        </w:tc>
      </w:tr>
      <w:tr w:rsidR="00DB432A" w14:paraId="5650D994" w14:textId="77777777" w:rsidTr="009E6EE2">
        <w:trPr>
          <w:cnfStyle w:val="000000100000" w:firstRow="0" w:lastRow="0" w:firstColumn="0" w:lastColumn="0" w:oddVBand="0" w:evenVBand="0" w:oddHBand="1" w:evenHBand="0" w:firstRowFirstColumn="0" w:firstRowLastColumn="0" w:lastRowFirstColumn="0" w:lastRowLastColumn="0"/>
          <w:trHeight w:val="3119"/>
        </w:trPr>
        <w:tc>
          <w:tcPr>
            <w:tcW w:w="2835" w:type="dxa"/>
          </w:tcPr>
          <w:p w14:paraId="7F21A8B1" w14:textId="77777777" w:rsidR="00DB432A" w:rsidRDefault="00DB432A" w:rsidP="00C330EB">
            <w:pPr>
              <w:pStyle w:val="VCAAtabletextnarrow"/>
            </w:pPr>
            <w:r w:rsidRPr="001C1B67">
              <w:rPr>
                <w:noProof/>
              </w:rPr>
              <w:t>Describe a time when you performed a WHS task. Give an example of how your WHS knowledge was improved by workplace discussions. Give an example of the most important task that you performed or observed being performed in the workplace.</w:t>
            </w:r>
          </w:p>
        </w:tc>
        <w:tc>
          <w:tcPr>
            <w:tcW w:w="6804" w:type="dxa"/>
          </w:tcPr>
          <w:p w14:paraId="49517DB8" w14:textId="77777777" w:rsidR="00DB432A" w:rsidRDefault="00DB432A" w:rsidP="001F42B9">
            <w:pPr>
              <w:pStyle w:val="VCAAtabletextnarrow"/>
              <w:rPr>
                <w:lang w:val="en-AU"/>
              </w:rPr>
            </w:pPr>
          </w:p>
        </w:tc>
      </w:tr>
    </w:tbl>
    <w:p w14:paraId="76B7E585" w14:textId="77777777" w:rsidR="00DB432A" w:rsidRDefault="00DB432A">
      <w:r>
        <w:br w:type="page"/>
      </w:r>
    </w:p>
    <w:p w14:paraId="7D7ADEE2" w14:textId="34CF62D0" w:rsidR="00A97D3C" w:rsidRDefault="00A97D3C" w:rsidP="00A97D3C">
      <w:pPr>
        <w:pStyle w:val="VCAAHeading3"/>
        <w:rPr>
          <w:noProof/>
        </w:rPr>
      </w:pPr>
      <w:r w:rsidRPr="001C1B67">
        <w:rPr>
          <w:noProof/>
        </w:rPr>
        <w:lastRenderedPageBreak/>
        <w:t xml:space="preserve">UoC </w:t>
      </w:r>
      <w:r>
        <w:rPr>
          <w:noProof/>
        </w:rPr>
        <w:t>2 –</w:t>
      </w:r>
      <w:r w:rsidRPr="00C330EB">
        <w:t xml:space="preserve"> </w:t>
      </w:r>
      <w:r w:rsidRPr="001C1B67">
        <w:rPr>
          <w:noProof/>
        </w:rPr>
        <w:t>Work, health</w:t>
      </w:r>
      <w:r>
        <w:rPr>
          <w:noProof/>
        </w:rPr>
        <w:t xml:space="preserve"> </w:t>
      </w:r>
      <w:r w:rsidRPr="001C1B67">
        <w:rPr>
          <w:noProof/>
        </w:rPr>
        <w:t>and safety</w:t>
      </w:r>
    </w:p>
    <w:p w14:paraId="6DC581AE" w14:textId="77777777" w:rsidR="00A97D3C" w:rsidRDefault="00A97D3C" w:rsidP="00A97D3C">
      <w:pPr>
        <w:pStyle w:val="VCAAbody"/>
      </w:pPr>
      <w:r>
        <w:t>UoC code:________________</w:t>
      </w:r>
      <w:r>
        <w:tab/>
        <w:t>UoC title:_____________________________________________________</w:t>
      </w:r>
    </w:p>
    <w:p w14:paraId="4D0CDA89" w14:textId="77777777" w:rsidR="00A97D3C" w:rsidRPr="003D2AA4" w:rsidRDefault="00A97D3C" w:rsidP="00A97D3C">
      <w:pPr>
        <w:pStyle w:val="VCAAbody"/>
      </w:pPr>
    </w:p>
    <w:tbl>
      <w:tblPr>
        <w:tblStyle w:val="VCAAclosedtable"/>
        <w:tblW w:w="9639" w:type="dxa"/>
        <w:tblLayout w:type="fixed"/>
        <w:tblLook w:val="04A0" w:firstRow="1" w:lastRow="0" w:firstColumn="1" w:lastColumn="0" w:noHBand="0" w:noVBand="1"/>
      </w:tblPr>
      <w:tblGrid>
        <w:gridCol w:w="2835"/>
        <w:gridCol w:w="6804"/>
      </w:tblGrid>
      <w:tr w:rsidR="00A97D3C" w14:paraId="3DD9AC5B" w14:textId="77777777" w:rsidTr="00EB2D52">
        <w:trPr>
          <w:cnfStyle w:val="100000000000" w:firstRow="1" w:lastRow="0" w:firstColumn="0" w:lastColumn="0" w:oddVBand="0" w:evenVBand="0" w:oddHBand="0" w:evenHBand="0" w:firstRowFirstColumn="0" w:firstRowLastColumn="0" w:lastRowFirstColumn="0" w:lastRowLastColumn="0"/>
        </w:trPr>
        <w:tc>
          <w:tcPr>
            <w:tcW w:w="2835" w:type="dxa"/>
          </w:tcPr>
          <w:p w14:paraId="01288A06" w14:textId="77777777" w:rsidR="00A97D3C" w:rsidRDefault="00A97D3C" w:rsidP="00EB2D52">
            <w:pPr>
              <w:pStyle w:val="VCAAtableheadingnarrow"/>
              <w:rPr>
                <w:lang w:val="en-AU"/>
              </w:rPr>
            </w:pPr>
            <w:r>
              <w:rPr>
                <w:lang w:val="en-AU"/>
              </w:rPr>
              <w:t>Respond to the following</w:t>
            </w:r>
          </w:p>
        </w:tc>
        <w:tc>
          <w:tcPr>
            <w:tcW w:w="6804" w:type="dxa"/>
          </w:tcPr>
          <w:p w14:paraId="0B43A9E7" w14:textId="77777777" w:rsidR="00A97D3C" w:rsidRDefault="00A97D3C" w:rsidP="00EB2D52">
            <w:pPr>
              <w:pStyle w:val="VCAAtableheadingnarrow"/>
              <w:rPr>
                <w:lang w:val="en-AU"/>
              </w:rPr>
            </w:pPr>
            <w:r>
              <w:rPr>
                <w:lang w:val="en-AU"/>
              </w:rPr>
              <w:t>Comments/observations</w:t>
            </w:r>
          </w:p>
        </w:tc>
      </w:tr>
      <w:tr w:rsidR="00A97D3C" w14:paraId="1870C6B0" w14:textId="77777777" w:rsidTr="00EB2D52">
        <w:trPr>
          <w:cnfStyle w:val="000000100000" w:firstRow="0" w:lastRow="0" w:firstColumn="0" w:lastColumn="0" w:oddVBand="0" w:evenVBand="0" w:oddHBand="1" w:evenHBand="0" w:firstRowFirstColumn="0" w:firstRowLastColumn="0" w:lastRowFirstColumn="0" w:lastRowLastColumn="0"/>
          <w:trHeight w:val="3119"/>
        </w:trPr>
        <w:tc>
          <w:tcPr>
            <w:tcW w:w="2835" w:type="dxa"/>
          </w:tcPr>
          <w:p w14:paraId="62B5EF31" w14:textId="77777777" w:rsidR="00A97D3C" w:rsidRDefault="00A97D3C" w:rsidP="00EB2D52">
            <w:pPr>
              <w:pStyle w:val="VCAAtabletextnarrow"/>
              <w:rPr>
                <w:lang w:val="en-AU"/>
              </w:rPr>
            </w:pPr>
            <w:r w:rsidRPr="001C1B67">
              <w:rPr>
                <w:noProof/>
                <w:lang w:val="en-AU"/>
              </w:rPr>
              <w:t xml:space="preserve">How did you learn the WHS practices in your workplace? Describe two examples of WHS procedures you </w:t>
            </w:r>
            <w:r>
              <w:rPr>
                <w:noProof/>
                <w:lang w:val="en-AU"/>
              </w:rPr>
              <w:t>learned</w:t>
            </w:r>
            <w:r w:rsidRPr="001C1B67">
              <w:rPr>
                <w:noProof/>
                <w:lang w:val="en-AU"/>
              </w:rPr>
              <w:t>. Include the emergency evacuation procedure.</w:t>
            </w:r>
          </w:p>
        </w:tc>
        <w:tc>
          <w:tcPr>
            <w:tcW w:w="6804" w:type="dxa"/>
          </w:tcPr>
          <w:p w14:paraId="78A621EF" w14:textId="77777777" w:rsidR="00A97D3C" w:rsidRDefault="00A97D3C" w:rsidP="00EB2D52">
            <w:pPr>
              <w:pStyle w:val="VCAAtabletextnarrow"/>
              <w:rPr>
                <w:lang w:val="en-AU"/>
              </w:rPr>
            </w:pPr>
          </w:p>
        </w:tc>
      </w:tr>
      <w:tr w:rsidR="00A97D3C" w14:paraId="402B6FC2" w14:textId="77777777" w:rsidTr="00EB2D52">
        <w:trPr>
          <w:cnfStyle w:val="000000010000" w:firstRow="0" w:lastRow="0" w:firstColumn="0" w:lastColumn="0" w:oddVBand="0" w:evenVBand="0" w:oddHBand="0" w:evenHBand="1" w:firstRowFirstColumn="0" w:firstRowLastColumn="0" w:lastRowFirstColumn="0" w:lastRowLastColumn="0"/>
          <w:trHeight w:val="3119"/>
        </w:trPr>
        <w:tc>
          <w:tcPr>
            <w:tcW w:w="2835" w:type="dxa"/>
          </w:tcPr>
          <w:p w14:paraId="398300F7" w14:textId="77777777" w:rsidR="00A97D3C" w:rsidRDefault="00A97D3C" w:rsidP="00EB2D52">
            <w:pPr>
              <w:pStyle w:val="VCAAtabletextnarrow"/>
            </w:pPr>
            <w:r w:rsidRPr="001C1B67">
              <w:rPr>
                <w:noProof/>
              </w:rPr>
              <w:t>Describe the personal protective clothing and equipment you had to wear or use in the workplace.</w:t>
            </w:r>
          </w:p>
        </w:tc>
        <w:tc>
          <w:tcPr>
            <w:tcW w:w="6804" w:type="dxa"/>
          </w:tcPr>
          <w:p w14:paraId="71C8D1F4" w14:textId="77777777" w:rsidR="00A97D3C" w:rsidRDefault="00A97D3C" w:rsidP="00EB2D52">
            <w:pPr>
              <w:pStyle w:val="VCAAtabletextnarrow"/>
              <w:rPr>
                <w:lang w:val="en-AU"/>
              </w:rPr>
            </w:pPr>
          </w:p>
        </w:tc>
      </w:tr>
      <w:tr w:rsidR="00A97D3C" w14:paraId="6C9AF496" w14:textId="77777777" w:rsidTr="00EB2D52">
        <w:trPr>
          <w:cnfStyle w:val="000000100000" w:firstRow="0" w:lastRow="0" w:firstColumn="0" w:lastColumn="0" w:oddVBand="0" w:evenVBand="0" w:oddHBand="1" w:evenHBand="0" w:firstRowFirstColumn="0" w:firstRowLastColumn="0" w:lastRowFirstColumn="0" w:lastRowLastColumn="0"/>
          <w:trHeight w:val="3119"/>
        </w:trPr>
        <w:tc>
          <w:tcPr>
            <w:tcW w:w="2835" w:type="dxa"/>
          </w:tcPr>
          <w:p w14:paraId="5D6B3187" w14:textId="77777777" w:rsidR="00A97D3C" w:rsidRDefault="00A97D3C" w:rsidP="00EB2D52">
            <w:pPr>
              <w:pStyle w:val="VCAAtabletextnarrow"/>
            </w:pPr>
            <w:r w:rsidRPr="001C1B67">
              <w:rPr>
                <w:noProof/>
              </w:rPr>
              <w:t>Describe a time when you performed a WHS task. Give an example of how your WHS knowledge was improved by workplace discussions. Give an example of the most important task that you performed or observed being performed in the workplace.</w:t>
            </w:r>
          </w:p>
        </w:tc>
        <w:tc>
          <w:tcPr>
            <w:tcW w:w="6804" w:type="dxa"/>
          </w:tcPr>
          <w:p w14:paraId="7457EFE4" w14:textId="77777777" w:rsidR="00A97D3C" w:rsidRDefault="00A97D3C" w:rsidP="00EB2D52">
            <w:pPr>
              <w:pStyle w:val="VCAAtabletextnarrow"/>
              <w:rPr>
                <w:lang w:val="en-AU"/>
              </w:rPr>
            </w:pPr>
          </w:p>
        </w:tc>
      </w:tr>
    </w:tbl>
    <w:p w14:paraId="546F3BC5" w14:textId="77777777" w:rsidR="00A97D3C" w:rsidRDefault="00A97D3C" w:rsidP="00A97D3C">
      <w:pPr>
        <w:rPr>
          <w:rFonts w:ascii="Arial" w:hAnsi="Arial" w:cs="Arial"/>
          <w:color w:val="000000" w:themeColor="text1"/>
          <w:sz w:val="20"/>
        </w:rPr>
      </w:pPr>
      <w:r>
        <w:br w:type="page"/>
      </w:r>
    </w:p>
    <w:p w14:paraId="3BC2EF67" w14:textId="32370D67" w:rsidR="009E6EE2" w:rsidRDefault="00DB432A" w:rsidP="00DB432A">
      <w:pPr>
        <w:pStyle w:val="VCAAHeading3"/>
        <w:rPr>
          <w:noProof/>
        </w:rPr>
      </w:pPr>
      <w:r w:rsidRPr="001C1B67">
        <w:rPr>
          <w:noProof/>
        </w:rPr>
        <w:lastRenderedPageBreak/>
        <w:t xml:space="preserve">UoC </w:t>
      </w:r>
      <w:r w:rsidR="00A97D3C">
        <w:rPr>
          <w:noProof/>
        </w:rPr>
        <w:t>3</w:t>
      </w:r>
      <w:r>
        <w:rPr>
          <w:noProof/>
        </w:rPr>
        <w:t xml:space="preserve"> </w:t>
      </w:r>
      <w:r w:rsidR="003D175C">
        <w:rPr>
          <w:noProof/>
        </w:rPr>
        <w:t>–</w:t>
      </w:r>
      <w:r w:rsidRPr="00C330EB">
        <w:t xml:space="preserve"> </w:t>
      </w:r>
      <w:r w:rsidRPr="001C1B67">
        <w:rPr>
          <w:noProof/>
        </w:rPr>
        <w:t>Communication in the workplace</w:t>
      </w:r>
    </w:p>
    <w:p w14:paraId="37DB87DB" w14:textId="77777777" w:rsidR="008E59EF" w:rsidRDefault="008E59EF" w:rsidP="008E59EF">
      <w:pPr>
        <w:pStyle w:val="VCAAbody"/>
      </w:pPr>
      <w:r>
        <w:t>UoC code:________________</w:t>
      </w:r>
      <w:r>
        <w:tab/>
        <w:t>UoC title:_____________________________________________________</w:t>
      </w:r>
    </w:p>
    <w:p w14:paraId="3B079079" w14:textId="77777777" w:rsidR="003D175C" w:rsidRPr="003D2AA4" w:rsidRDefault="003D175C" w:rsidP="003D175C">
      <w:pPr>
        <w:pStyle w:val="VCAAbody"/>
      </w:pPr>
    </w:p>
    <w:tbl>
      <w:tblPr>
        <w:tblStyle w:val="VCAAclosedtable"/>
        <w:tblW w:w="9639" w:type="dxa"/>
        <w:tblLayout w:type="fixed"/>
        <w:tblLook w:val="04A0" w:firstRow="1" w:lastRow="0" w:firstColumn="1" w:lastColumn="0" w:noHBand="0" w:noVBand="1"/>
      </w:tblPr>
      <w:tblGrid>
        <w:gridCol w:w="2835"/>
        <w:gridCol w:w="6804"/>
      </w:tblGrid>
      <w:tr w:rsidR="00DB432A" w14:paraId="1DD96E9B" w14:textId="77777777" w:rsidTr="009E6EE2">
        <w:trPr>
          <w:cnfStyle w:val="100000000000" w:firstRow="1" w:lastRow="0" w:firstColumn="0" w:lastColumn="0" w:oddVBand="0" w:evenVBand="0" w:oddHBand="0" w:evenHBand="0" w:firstRowFirstColumn="0" w:firstRowLastColumn="0" w:lastRowFirstColumn="0" w:lastRowLastColumn="0"/>
        </w:trPr>
        <w:tc>
          <w:tcPr>
            <w:tcW w:w="2835" w:type="dxa"/>
          </w:tcPr>
          <w:p w14:paraId="4CD76867" w14:textId="77777777" w:rsidR="00DB432A" w:rsidRDefault="00DB432A" w:rsidP="00DD4B48">
            <w:pPr>
              <w:pStyle w:val="VCAAtableheadingnarrow"/>
              <w:rPr>
                <w:lang w:val="en-AU"/>
              </w:rPr>
            </w:pPr>
            <w:r>
              <w:rPr>
                <w:lang w:val="en-AU"/>
              </w:rPr>
              <w:t>Respond to the following</w:t>
            </w:r>
          </w:p>
        </w:tc>
        <w:tc>
          <w:tcPr>
            <w:tcW w:w="6804" w:type="dxa"/>
          </w:tcPr>
          <w:p w14:paraId="7ECD1CDE" w14:textId="77777777" w:rsidR="00DB432A" w:rsidRDefault="00DB432A" w:rsidP="00DD4B48">
            <w:pPr>
              <w:pStyle w:val="VCAAtableheadingnarrow"/>
              <w:rPr>
                <w:lang w:val="en-AU"/>
              </w:rPr>
            </w:pPr>
            <w:r>
              <w:rPr>
                <w:lang w:val="en-AU"/>
              </w:rPr>
              <w:t>Comments/observations</w:t>
            </w:r>
          </w:p>
        </w:tc>
      </w:tr>
      <w:tr w:rsidR="00DB432A" w14:paraId="1299C3AB" w14:textId="77777777" w:rsidTr="009E6EE2">
        <w:trPr>
          <w:cnfStyle w:val="000000100000" w:firstRow="0" w:lastRow="0" w:firstColumn="0" w:lastColumn="0" w:oddVBand="0" w:evenVBand="0" w:oddHBand="1" w:evenHBand="0" w:firstRowFirstColumn="0" w:firstRowLastColumn="0" w:lastRowFirstColumn="0" w:lastRowLastColumn="0"/>
          <w:trHeight w:val="3119"/>
        </w:trPr>
        <w:tc>
          <w:tcPr>
            <w:tcW w:w="2835" w:type="dxa"/>
          </w:tcPr>
          <w:p w14:paraId="3974F0D3" w14:textId="77777777" w:rsidR="00DB432A" w:rsidRDefault="00DB432A" w:rsidP="00DD4B48">
            <w:pPr>
              <w:pStyle w:val="VCAAtabletextnarrow"/>
              <w:rPr>
                <w:lang w:val="en-AU"/>
              </w:rPr>
            </w:pPr>
            <w:r w:rsidRPr="001C1B67">
              <w:rPr>
                <w:noProof/>
                <w:lang w:val="en-AU"/>
              </w:rPr>
              <w:t>Describe a time when you used effective listening and speaking skills to communicate in the workplace.</w:t>
            </w:r>
          </w:p>
        </w:tc>
        <w:tc>
          <w:tcPr>
            <w:tcW w:w="6804" w:type="dxa"/>
          </w:tcPr>
          <w:p w14:paraId="56479130" w14:textId="77777777" w:rsidR="00DB432A" w:rsidRDefault="00DB432A" w:rsidP="00DD4B48">
            <w:pPr>
              <w:pStyle w:val="VCAAtabletextnarrow"/>
              <w:rPr>
                <w:lang w:val="en-AU"/>
              </w:rPr>
            </w:pPr>
          </w:p>
        </w:tc>
      </w:tr>
      <w:tr w:rsidR="00DB432A" w14:paraId="76F9EBCE" w14:textId="77777777" w:rsidTr="009E6EE2">
        <w:trPr>
          <w:cnfStyle w:val="000000010000" w:firstRow="0" w:lastRow="0" w:firstColumn="0" w:lastColumn="0" w:oddVBand="0" w:evenVBand="0" w:oddHBand="0" w:evenHBand="1" w:firstRowFirstColumn="0" w:firstRowLastColumn="0" w:lastRowFirstColumn="0" w:lastRowLastColumn="0"/>
          <w:trHeight w:val="3119"/>
        </w:trPr>
        <w:tc>
          <w:tcPr>
            <w:tcW w:w="2835" w:type="dxa"/>
          </w:tcPr>
          <w:p w14:paraId="2FF439CF" w14:textId="77777777" w:rsidR="00DB432A" w:rsidRDefault="00DB432A" w:rsidP="00DD4B48">
            <w:pPr>
              <w:pStyle w:val="VCAAtabletextnarrow"/>
            </w:pPr>
            <w:r w:rsidRPr="001C1B67">
              <w:rPr>
                <w:noProof/>
              </w:rPr>
              <w:t>Give two examples of key workplace documents or correspondence you referred to or completed.</w:t>
            </w:r>
          </w:p>
        </w:tc>
        <w:tc>
          <w:tcPr>
            <w:tcW w:w="6804" w:type="dxa"/>
          </w:tcPr>
          <w:p w14:paraId="475A8700" w14:textId="77777777" w:rsidR="00DB432A" w:rsidRDefault="00DB432A" w:rsidP="00DD4B48">
            <w:pPr>
              <w:pStyle w:val="VCAAtabletextnarrow"/>
              <w:rPr>
                <w:lang w:val="en-AU"/>
              </w:rPr>
            </w:pPr>
          </w:p>
        </w:tc>
      </w:tr>
      <w:tr w:rsidR="00DB432A" w14:paraId="47C7AE9A" w14:textId="77777777" w:rsidTr="009E6EE2">
        <w:trPr>
          <w:cnfStyle w:val="000000100000" w:firstRow="0" w:lastRow="0" w:firstColumn="0" w:lastColumn="0" w:oddVBand="0" w:evenVBand="0" w:oddHBand="1" w:evenHBand="0" w:firstRowFirstColumn="0" w:firstRowLastColumn="0" w:lastRowFirstColumn="0" w:lastRowLastColumn="0"/>
          <w:trHeight w:val="3119"/>
        </w:trPr>
        <w:tc>
          <w:tcPr>
            <w:tcW w:w="2835" w:type="dxa"/>
          </w:tcPr>
          <w:p w14:paraId="6CD831BF" w14:textId="77777777" w:rsidR="00DB432A" w:rsidRDefault="00DB432A" w:rsidP="00DD4B48">
            <w:pPr>
              <w:pStyle w:val="VCAAtabletextnarrow"/>
            </w:pPr>
            <w:r w:rsidRPr="001C1B67">
              <w:rPr>
                <w:noProof/>
              </w:rPr>
              <w:t>What equipment or technology did you use or observe being used to communicate in the workplace? Describe how you learned to use this equipment / technology.</w:t>
            </w:r>
          </w:p>
        </w:tc>
        <w:tc>
          <w:tcPr>
            <w:tcW w:w="6804" w:type="dxa"/>
          </w:tcPr>
          <w:p w14:paraId="3CF96C97" w14:textId="77777777" w:rsidR="00DB432A" w:rsidRDefault="00DB432A" w:rsidP="00DD4B48">
            <w:pPr>
              <w:pStyle w:val="VCAAtabletextnarrow"/>
              <w:rPr>
                <w:lang w:val="en-AU"/>
              </w:rPr>
            </w:pPr>
          </w:p>
        </w:tc>
      </w:tr>
    </w:tbl>
    <w:p w14:paraId="52822A4D" w14:textId="77777777" w:rsidR="00DB432A" w:rsidRDefault="00DB432A" w:rsidP="00DB432A">
      <w:pPr>
        <w:rPr>
          <w:rFonts w:ascii="Arial" w:hAnsi="Arial" w:cs="Arial"/>
          <w:color w:val="000000" w:themeColor="text1"/>
          <w:sz w:val="20"/>
        </w:rPr>
      </w:pPr>
      <w:r>
        <w:br w:type="page"/>
      </w:r>
    </w:p>
    <w:p w14:paraId="2404F3AE" w14:textId="52467D9F" w:rsidR="00A97D3C" w:rsidRDefault="00A97D3C" w:rsidP="00A97D3C">
      <w:pPr>
        <w:pStyle w:val="VCAAHeading3"/>
        <w:rPr>
          <w:noProof/>
        </w:rPr>
      </w:pPr>
      <w:r w:rsidRPr="001C1B67">
        <w:rPr>
          <w:noProof/>
        </w:rPr>
        <w:lastRenderedPageBreak/>
        <w:t xml:space="preserve">UoC </w:t>
      </w:r>
      <w:r w:rsidR="00E20D21">
        <w:rPr>
          <w:noProof/>
        </w:rPr>
        <w:t>4</w:t>
      </w:r>
      <w:r>
        <w:rPr>
          <w:noProof/>
        </w:rPr>
        <w:t xml:space="preserve"> –</w:t>
      </w:r>
      <w:r w:rsidRPr="00C330EB">
        <w:t xml:space="preserve"> </w:t>
      </w:r>
      <w:r w:rsidRPr="001C1B67">
        <w:rPr>
          <w:noProof/>
        </w:rPr>
        <w:t>Communication in the workplace</w:t>
      </w:r>
    </w:p>
    <w:p w14:paraId="6D051E51" w14:textId="77777777" w:rsidR="00A97D3C" w:rsidRDefault="00A97D3C" w:rsidP="00A97D3C">
      <w:pPr>
        <w:pStyle w:val="VCAAbody"/>
      </w:pPr>
      <w:r>
        <w:t>UoC code:________________</w:t>
      </w:r>
      <w:r>
        <w:tab/>
        <w:t>UoC title:_____________________________________________________</w:t>
      </w:r>
    </w:p>
    <w:p w14:paraId="78690DE5" w14:textId="77777777" w:rsidR="00A97D3C" w:rsidRPr="003D2AA4" w:rsidRDefault="00A97D3C" w:rsidP="00A97D3C">
      <w:pPr>
        <w:pStyle w:val="VCAAbody"/>
      </w:pPr>
    </w:p>
    <w:tbl>
      <w:tblPr>
        <w:tblStyle w:val="VCAAclosedtable"/>
        <w:tblW w:w="9639" w:type="dxa"/>
        <w:tblLayout w:type="fixed"/>
        <w:tblLook w:val="04A0" w:firstRow="1" w:lastRow="0" w:firstColumn="1" w:lastColumn="0" w:noHBand="0" w:noVBand="1"/>
      </w:tblPr>
      <w:tblGrid>
        <w:gridCol w:w="2835"/>
        <w:gridCol w:w="6804"/>
      </w:tblGrid>
      <w:tr w:rsidR="00A97D3C" w14:paraId="7773EF3F" w14:textId="77777777" w:rsidTr="00EB2D52">
        <w:trPr>
          <w:cnfStyle w:val="100000000000" w:firstRow="1" w:lastRow="0" w:firstColumn="0" w:lastColumn="0" w:oddVBand="0" w:evenVBand="0" w:oddHBand="0" w:evenHBand="0" w:firstRowFirstColumn="0" w:firstRowLastColumn="0" w:lastRowFirstColumn="0" w:lastRowLastColumn="0"/>
        </w:trPr>
        <w:tc>
          <w:tcPr>
            <w:tcW w:w="2835" w:type="dxa"/>
          </w:tcPr>
          <w:p w14:paraId="71470FC9" w14:textId="77777777" w:rsidR="00A97D3C" w:rsidRDefault="00A97D3C" w:rsidP="00EB2D52">
            <w:pPr>
              <w:pStyle w:val="VCAAtableheadingnarrow"/>
              <w:rPr>
                <w:lang w:val="en-AU"/>
              </w:rPr>
            </w:pPr>
            <w:r>
              <w:rPr>
                <w:lang w:val="en-AU"/>
              </w:rPr>
              <w:t>Respond to the following</w:t>
            </w:r>
          </w:p>
        </w:tc>
        <w:tc>
          <w:tcPr>
            <w:tcW w:w="6804" w:type="dxa"/>
          </w:tcPr>
          <w:p w14:paraId="4E358D20" w14:textId="77777777" w:rsidR="00A97D3C" w:rsidRDefault="00A97D3C" w:rsidP="00EB2D52">
            <w:pPr>
              <w:pStyle w:val="VCAAtableheadingnarrow"/>
              <w:rPr>
                <w:lang w:val="en-AU"/>
              </w:rPr>
            </w:pPr>
            <w:r>
              <w:rPr>
                <w:lang w:val="en-AU"/>
              </w:rPr>
              <w:t>Comments/observations</w:t>
            </w:r>
          </w:p>
        </w:tc>
      </w:tr>
      <w:tr w:rsidR="00A97D3C" w14:paraId="041E7917" w14:textId="77777777" w:rsidTr="00EB2D52">
        <w:trPr>
          <w:cnfStyle w:val="000000100000" w:firstRow="0" w:lastRow="0" w:firstColumn="0" w:lastColumn="0" w:oddVBand="0" w:evenVBand="0" w:oddHBand="1" w:evenHBand="0" w:firstRowFirstColumn="0" w:firstRowLastColumn="0" w:lastRowFirstColumn="0" w:lastRowLastColumn="0"/>
          <w:trHeight w:val="3119"/>
        </w:trPr>
        <w:tc>
          <w:tcPr>
            <w:tcW w:w="2835" w:type="dxa"/>
          </w:tcPr>
          <w:p w14:paraId="35AE2FEF" w14:textId="77777777" w:rsidR="00A97D3C" w:rsidRDefault="00A97D3C" w:rsidP="00EB2D52">
            <w:pPr>
              <w:pStyle w:val="VCAAtabletextnarrow"/>
              <w:rPr>
                <w:lang w:val="en-AU"/>
              </w:rPr>
            </w:pPr>
            <w:r w:rsidRPr="001C1B67">
              <w:rPr>
                <w:noProof/>
                <w:lang w:val="en-AU"/>
              </w:rPr>
              <w:t>Describe a time when you used effective listening and speaking skills to communicate in the workplace.</w:t>
            </w:r>
          </w:p>
        </w:tc>
        <w:tc>
          <w:tcPr>
            <w:tcW w:w="6804" w:type="dxa"/>
          </w:tcPr>
          <w:p w14:paraId="7671BAF6" w14:textId="77777777" w:rsidR="00A97D3C" w:rsidRDefault="00A97D3C" w:rsidP="00EB2D52">
            <w:pPr>
              <w:pStyle w:val="VCAAtabletextnarrow"/>
              <w:rPr>
                <w:lang w:val="en-AU"/>
              </w:rPr>
            </w:pPr>
          </w:p>
        </w:tc>
      </w:tr>
      <w:tr w:rsidR="00A97D3C" w14:paraId="7EAE16FB" w14:textId="77777777" w:rsidTr="00EB2D52">
        <w:trPr>
          <w:cnfStyle w:val="000000010000" w:firstRow="0" w:lastRow="0" w:firstColumn="0" w:lastColumn="0" w:oddVBand="0" w:evenVBand="0" w:oddHBand="0" w:evenHBand="1" w:firstRowFirstColumn="0" w:firstRowLastColumn="0" w:lastRowFirstColumn="0" w:lastRowLastColumn="0"/>
          <w:trHeight w:val="3119"/>
        </w:trPr>
        <w:tc>
          <w:tcPr>
            <w:tcW w:w="2835" w:type="dxa"/>
          </w:tcPr>
          <w:p w14:paraId="20181570" w14:textId="77777777" w:rsidR="00A97D3C" w:rsidRDefault="00A97D3C" w:rsidP="00EB2D52">
            <w:pPr>
              <w:pStyle w:val="VCAAtabletextnarrow"/>
            </w:pPr>
            <w:r w:rsidRPr="001C1B67">
              <w:rPr>
                <w:noProof/>
              </w:rPr>
              <w:t>Give two examples of key workplace documents or correspondence you referred to or completed.</w:t>
            </w:r>
          </w:p>
        </w:tc>
        <w:tc>
          <w:tcPr>
            <w:tcW w:w="6804" w:type="dxa"/>
          </w:tcPr>
          <w:p w14:paraId="56FB385C" w14:textId="77777777" w:rsidR="00A97D3C" w:rsidRDefault="00A97D3C" w:rsidP="00EB2D52">
            <w:pPr>
              <w:pStyle w:val="VCAAtabletextnarrow"/>
              <w:rPr>
                <w:lang w:val="en-AU"/>
              </w:rPr>
            </w:pPr>
          </w:p>
        </w:tc>
      </w:tr>
      <w:tr w:rsidR="00A97D3C" w14:paraId="3C646702" w14:textId="77777777" w:rsidTr="00EB2D52">
        <w:trPr>
          <w:cnfStyle w:val="000000100000" w:firstRow="0" w:lastRow="0" w:firstColumn="0" w:lastColumn="0" w:oddVBand="0" w:evenVBand="0" w:oddHBand="1" w:evenHBand="0" w:firstRowFirstColumn="0" w:firstRowLastColumn="0" w:lastRowFirstColumn="0" w:lastRowLastColumn="0"/>
          <w:trHeight w:val="3119"/>
        </w:trPr>
        <w:tc>
          <w:tcPr>
            <w:tcW w:w="2835" w:type="dxa"/>
          </w:tcPr>
          <w:p w14:paraId="77B49B28" w14:textId="77777777" w:rsidR="00A97D3C" w:rsidRDefault="00A97D3C" w:rsidP="00EB2D52">
            <w:pPr>
              <w:pStyle w:val="VCAAtabletextnarrow"/>
            </w:pPr>
            <w:r w:rsidRPr="001C1B67">
              <w:rPr>
                <w:noProof/>
              </w:rPr>
              <w:t>What equipment or technology did you use or observe being used to communicate in the workplace? Describe how you learned to use this equipment / technology.</w:t>
            </w:r>
          </w:p>
        </w:tc>
        <w:tc>
          <w:tcPr>
            <w:tcW w:w="6804" w:type="dxa"/>
          </w:tcPr>
          <w:p w14:paraId="66B15706" w14:textId="77777777" w:rsidR="00A97D3C" w:rsidRDefault="00A97D3C" w:rsidP="00EB2D52">
            <w:pPr>
              <w:pStyle w:val="VCAAtabletextnarrow"/>
              <w:rPr>
                <w:lang w:val="en-AU"/>
              </w:rPr>
            </w:pPr>
          </w:p>
        </w:tc>
      </w:tr>
    </w:tbl>
    <w:p w14:paraId="49B21F8E" w14:textId="77777777" w:rsidR="00A97D3C" w:rsidRDefault="00A97D3C" w:rsidP="00A97D3C">
      <w:pPr>
        <w:rPr>
          <w:rFonts w:ascii="Arial" w:hAnsi="Arial" w:cs="Arial"/>
          <w:color w:val="000000" w:themeColor="text1"/>
          <w:sz w:val="20"/>
        </w:rPr>
      </w:pPr>
      <w:r>
        <w:br w:type="page"/>
      </w:r>
    </w:p>
    <w:p w14:paraId="58271D20" w14:textId="77777777" w:rsidR="00A97D3C" w:rsidRPr="003D2AA4" w:rsidRDefault="00A97D3C" w:rsidP="00A97D3C">
      <w:pPr>
        <w:pStyle w:val="VCAAbody"/>
      </w:pPr>
    </w:p>
    <w:p w14:paraId="0E633BCF" w14:textId="5379BB0A" w:rsidR="009E6EE2" w:rsidRPr="00403828" w:rsidRDefault="00DB432A" w:rsidP="00DA1379">
      <w:pPr>
        <w:rPr>
          <w:rFonts w:ascii="Arial" w:hAnsi="Arial" w:cs="Arial"/>
          <w:color w:val="000000" w:themeColor="text1"/>
          <w:sz w:val="20"/>
        </w:rPr>
      </w:pPr>
      <w:r w:rsidRPr="00DA1379">
        <w:rPr>
          <w:noProof/>
          <w:color w:val="0072AA" w:themeColor="accent1" w:themeShade="BF"/>
          <w:sz w:val="32"/>
          <w:szCs w:val="32"/>
        </w:rPr>
        <w:t xml:space="preserve">UoC </w:t>
      </w:r>
      <w:r w:rsidR="00403828">
        <w:rPr>
          <w:noProof/>
          <w:color w:val="0072AA" w:themeColor="accent1" w:themeShade="BF"/>
          <w:sz w:val="32"/>
          <w:szCs w:val="32"/>
        </w:rPr>
        <w:t>5</w:t>
      </w:r>
      <w:r w:rsidRPr="00DA1379">
        <w:rPr>
          <w:noProof/>
          <w:color w:val="0072AA" w:themeColor="accent1" w:themeShade="BF"/>
          <w:sz w:val="32"/>
          <w:szCs w:val="32"/>
        </w:rPr>
        <w:t xml:space="preserve"> </w:t>
      </w:r>
      <w:r w:rsidR="008E59EF" w:rsidRPr="00DA1379">
        <w:rPr>
          <w:noProof/>
          <w:color w:val="0072AA" w:themeColor="accent1" w:themeShade="BF"/>
          <w:sz w:val="32"/>
          <w:szCs w:val="32"/>
        </w:rPr>
        <w:t>–</w:t>
      </w:r>
      <w:r w:rsidRPr="00DA1379">
        <w:rPr>
          <w:color w:val="0072AA" w:themeColor="accent1" w:themeShade="BF"/>
          <w:sz w:val="32"/>
          <w:szCs w:val="32"/>
        </w:rPr>
        <w:t xml:space="preserve"> </w:t>
      </w:r>
      <w:r w:rsidRPr="00DA1379">
        <w:rPr>
          <w:noProof/>
          <w:color w:val="0072AA" w:themeColor="accent1" w:themeShade="BF"/>
          <w:sz w:val="32"/>
          <w:szCs w:val="32"/>
        </w:rPr>
        <w:t>Working in the industry</w:t>
      </w:r>
    </w:p>
    <w:p w14:paraId="0D1348C6" w14:textId="77777777" w:rsidR="008E59EF" w:rsidRDefault="008E59EF" w:rsidP="008E59EF">
      <w:pPr>
        <w:pStyle w:val="VCAAbody"/>
      </w:pPr>
      <w:r>
        <w:t>UoC code:________________</w:t>
      </w:r>
      <w:r>
        <w:tab/>
        <w:t>UoC title:_____________________________________________________</w:t>
      </w:r>
    </w:p>
    <w:p w14:paraId="6E857F51" w14:textId="77777777" w:rsidR="00403828" w:rsidRDefault="00403828" w:rsidP="008E59EF">
      <w:pPr>
        <w:pStyle w:val="VCAAbody"/>
      </w:pPr>
    </w:p>
    <w:p w14:paraId="6FA8E277" w14:textId="6437A909" w:rsidR="003D175C" w:rsidRPr="003D2AA4" w:rsidRDefault="00403828" w:rsidP="003D175C">
      <w:pPr>
        <w:pStyle w:val="VCAAbody"/>
      </w:pPr>
      <w:r>
        <w:t>Industry title____________________________________________________________________________</w:t>
      </w:r>
    </w:p>
    <w:tbl>
      <w:tblPr>
        <w:tblStyle w:val="VCAAclosedtable"/>
        <w:tblW w:w="9639" w:type="dxa"/>
        <w:tblLayout w:type="fixed"/>
        <w:tblLook w:val="04A0" w:firstRow="1" w:lastRow="0" w:firstColumn="1" w:lastColumn="0" w:noHBand="0" w:noVBand="1"/>
      </w:tblPr>
      <w:tblGrid>
        <w:gridCol w:w="2835"/>
        <w:gridCol w:w="6804"/>
      </w:tblGrid>
      <w:tr w:rsidR="00DB432A" w14:paraId="4F00A01C" w14:textId="77777777" w:rsidTr="009E6EE2">
        <w:trPr>
          <w:cnfStyle w:val="100000000000" w:firstRow="1" w:lastRow="0" w:firstColumn="0" w:lastColumn="0" w:oddVBand="0" w:evenVBand="0" w:oddHBand="0" w:evenHBand="0" w:firstRowFirstColumn="0" w:firstRowLastColumn="0" w:lastRowFirstColumn="0" w:lastRowLastColumn="0"/>
        </w:trPr>
        <w:tc>
          <w:tcPr>
            <w:tcW w:w="2835" w:type="dxa"/>
          </w:tcPr>
          <w:p w14:paraId="3B79DD6C" w14:textId="77777777" w:rsidR="00DB432A" w:rsidRDefault="00DB432A" w:rsidP="00DD4B48">
            <w:pPr>
              <w:pStyle w:val="VCAAtableheadingnarrow"/>
              <w:rPr>
                <w:lang w:val="en-AU"/>
              </w:rPr>
            </w:pPr>
            <w:r>
              <w:rPr>
                <w:lang w:val="en-AU"/>
              </w:rPr>
              <w:t>Respond to the following</w:t>
            </w:r>
          </w:p>
        </w:tc>
        <w:tc>
          <w:tcPr>
            <w:tcW w:w="6804" w:type="dxa"/>
          </w:tcPr>
          <w:p w14:paraId="4D303F7E" w14:textId="77777777" w:rsidR="00DB432A" w:rsidRDefault="00DB432A" w:rsidP="00DD4B48">
            <w:pPr>
              <w:pStyle w:val="VCAAtableheadingnarrow"/>
              <w:rPr>
                <w:lang w:val="en-AU"/>
              </w:rPr>
            </w:pPr>
            <w:r>
              <w:rPr>
                <w:lang w:val="en-AU"/>
              </w:rPr>
              <w:t>Comments/observations</w:t>
            </w:r>
          </w:p>
        </w:tc>
      </w:tr>
      <w:tr w:rsidR="00DB432A" w14:paraId="367840B9" w14:textId="77777777" w:rsidTr="009E6EE2">
        <w:trPr>
          <w:cnfStyle w:val="000000100000" w:firstRow="0" w:lastRow="0" w:firstColumn="0" w:lastColumn="0" w:oddVBand="0" w:evenVBand="0" w:oddHBand="1" w:evenHBand="0" w:firstRowFirstColumn="0" w:firstRowLastColumn="0" w:lastRowFirstColumn="0" w:lastRowLastColumn="0"/>
          <w:trHeight w:val="3119"/>
        </w:trPr>
        <w:tc>
          <w:tcPr>
            <w:tcW w:w="2835" w:type="dxa"/>
          </w:tcPr>
          <w:p w14:paraId="660B3C1E" w14:textId="77777777" w:rsidR="00DB432A" w:rsidRDefault="00DB432A" w:rsidP="00DD4B48">
            <w:pPr>
              <w:pStyle w:val="VCAAtabletextnarrow"/>
              <w:rPr>
                <w:lang w:val="en-AU"/>
              </w:rPr>
            </w:pPr>
            <w:r w:rsidRPr="001C1B67">
              <w:rPr>
                <w:noProof/>
                <w:lang w:val="en-AU"/>
              </w:rPr>
              <w:t>Identify sources of information on the structure and operation of your SBAT industry.</w:t>
            </w:r>
          </w:p>
        </w:tc>
        <w:tc>
          <w:tcPr>
            <w:tcW w:w="6804" w:type="dxa"/>
          </w:tcPr>
          <w:p w14:paraId="580E44F5" w14:textId="77777777" w:rsidR="00DB432A" w:rsidRDefault="00DB432A" w:rsidP="00DD4B48">
            <w:pPr>
              <w:pStyle w:val="VCAAtabletextnarrow"/>
              <w:rPr>
                <w:lang w:val="en-AU"/>
              </w:rPr>
            </w:pPr>
          </w:p>
        </w:tc>
      </w:tr>
      <w:tr w:rsidR="00DB432A" w14:paraId="04F218AC" w14:textId="77777777" w:rsidTr="009E6EE2">
        <w:trPr>
          <w:cnfStyle w:val="000000010000" w:firstRow="0" w:lastRow="0" w:firstColumn="0" w:lastColumn="0" w:oddVBand="0" w:evenVBand="0" w:oddHBand="0" w:evenHBand="1" w:firstRowFirstColumn="0" w:firstRowLastColumn="0" w:lastRowFirstColumn="0" w:lastRowLastColumn="0"/>
          <w:trHeight w:val="3119"/>
        </w:trPr>
        <w:tc>
          <w:tcPr>
            <w:tcW w:w="2835" w:type="dxa"/>
          </w:tcPr>
          <w:p w14:paraId="3E57CB41" w14:textId="77777777" w:rsidR="00DB432A" w:rsidRDefault="00DB432A" w:rsidP="00DD4B48">
            <w:pPr>
              <w:pStyle w:val="VCAAtabletextnarrow"/>
            </w:pPr>
            <w:r w:rsidRPr="001C1B67">
              <w:rPr>
                <w:noProof/>
              </w:rPr>
              <w:t>What was the employer expectation regarding time management, appropriate dress and behaviour?</w:t>
            </w:r>
          </w:p>
        </w:tc>
        <w:tc>
          <w:tcPr>
            <w:tcW w:w="6804" w:type="dxa"/>
          </w:tcPr>
          <w:p w14:paraId="491D527B" w14:textId="77777777" w:rsidR="00DB432A" w:rsidRDefault="00DB432A" w:rsidP="00DD4B48">
            <w:pPr>
              <w:pStyle w:val="VCAAtabletextnarrow"/>
              <w:rPr>
                <w:lang w:val="en-AU"/>
              </w:rPr>
            </w:pPr>
          </w:p>
        </w:tc>
      </w:tr>
      <w:tr w:rsidR="00DB432A" w14:paraId="2843F8D9" w14:textId="77777777" w:rsidTr="009E6EE2">
        <w:trPr>
          <w:cnfStyle w:val="000000100000" w:firstRow="0" w:lastRow="0" w:firstColumn="0" w:lastColumn="0" w:oddVBand="0" w:evenVBand="0" w:oddHBand="1" w:evenHBand="0" w:firstRowFirstColumn="0" w:firstRowLastColumn="0" w:lastRowFirstColumn="0" w:lastRowLastColumn="0"/>
          <w:trHeight w:val="3119"/>
        </w:trPr>
        <w:tc>
          <w:tcPr>
            <w:tcW w:w="2835" w:type="dxa"/>
          </w:tcPr>
          <w:p w14:paraId="56A925BF" w14:textId="77777777" w:rsidR="00DB432A" w:rsidRDefault="00DB432A" w:rsidP="00DD4B48">
            <w:pPr>
              <w:pStyle w:val="VCAAtabletextnarrow"/>
            </w:pPr>
            <w:r w:rsidRPr="001C1B67">
              <w:rPr>
                <w:noProof/>
              </w:rPr>
              <w:t>What job roles did you observe that related to the industry in which you undertook your SBAT?</w:t>
            </w:r>
          </w:p>
        </w:tc>
        <w:tc>
          <w:tcPr>
            <w:tcW w:w="6804" w:type="dxa"/>
          </w:tcPr>
          <w:p w14:paraId="3219F11F" w14:textId="77777777" w:rsidR="00DB432A" w:rsidRDefault="00DB432A" w:rsidP="00DD4B48">
            <w:pPr>
              <w:pStyle w:val="VCAAtabletextnarrow"/>
              <w:rPr>
                <w:lang w:val="en-AU"/>
              </w:rPr>
            </w:pPr>
          </w:p>
        </w:tc>
      </w:tr>
    </w:tbl>
    <w:p w14:paraId="52AE545A" w14:textId="77777777" w:rsidR="00DB432A" w:rsidRDefault="00DB432A" w:rsidP="00DB432A">
      <w:pPr>
        <w:rPr>
          <w:rFonts w:ascii="Arial" w:hAnsi="Arial" w:cs="Arial"/>
          <w:color w:val="000000" w:themeColor="text1"/>
          <w:sz w:val="20"/>
        </w:rPr>
      </w:pPr>
      <w:r>
        <w:br w:type="page"/>
      </w:r>
    </w:p>
    <w:p w14:paraId="5DE0BBF7" w14:textId="00368FBC" w:rsidR="00A97D3C" w:rsidRDefault="00A97D3C" w:rsidP="00A97D3C">
      <w:pPr>
        <w:pStyle w:val="VCAAHeading3"/>
        <w:rPr>
          <w:noProof/>
        </w:rPr>
      </w:pPr>
      <w:r w:rsidRPr="001C1B67">
        <w:rPr>
          <w:noProof/>
        </w:rPr>
        <w:lastRenderedPageBreak/>
        <w:t xml:space="preserve">UoC </w:t>
      </w:r>
      <w:r w:rsidR="00403828">
        <w:rPr>
          <w:noProof/>
        </w:rPr>
        <w:t>6</w:t>
      </w:r>
      <w:r>
        <w:rPr>
          <w:noProof/>
        </w:rPr>
        <w:t xml:space="preserve"> –</w:t>
      </w:r>
      <w:r w:rsidRPr="00C330EB">
        <w:t xml:space="preserve"> </w:t>
      </w:r>
      <w:r w:rsidRPr="001C1B67">
        <w:rPr>
          <w:noProof/>
        </w:rPr>
        <w:t>Working in the industry</w:t>
      </w:r>
    </w:p>
    <w:p w14:paraId="1197EC58" w14:textId="77777777" w:rsidR="00A97D3C" w:rsidRDefault="00A97D3C" w:rsidP="00A97D3C">
      <w:pPr>
        <w:pStyle w:val="VCAAbody"/>
      </w:pPr>
      <w:r>
        <w:t>UoC code:________________</w:t>
      </w:r>
      <w:r>
        <w:tab/>
        <w:t>UoC title:_____________________________________________________</w:t>
      </w:r>
    </w:p>
    <w:p w14:paraId="7E35904E" w14:textId="77777777" w:rsidR="00403828" w:rsidRDefault="00403828" w:rsidP="00403828">
      <w:pPr>
        <w:pStyle w:val="VCAAbody"/>
      </w:pPr>
    </w:p>
    <w:p w14:paraId="0C5297E1" w14:textId="67EDFA8B" w:rsidR="00A97D3C" w:rsidRPr="003D2AA4" w:rsidRDefault="00403828" w:rsidP="00403828">
      <w:pPr>
        <w:pStyle w:val="VCAAbody"/>
      </w:pPr>
      <w:r>
        <w:t>Industry title____________________________________________________________________________</w:t>
      </w:r>
    </w:p>
    <w:tbl>
      <w:tblPr>
        <w:tblStyle w:val="VCAAclosedtable"/>
        <w:tblW w:w="9639" w:type="dxa"/>
        <w:tblLayout w:type="fixed"/>
        <w:tblLook w:val="04A0" w:firstRow="1" w:lastRow="0" w:firstColumn="1" w:lastColumn="0" w:noHBand="0" w:noVBand="1"/>
      </w:tblPr>
      <w:tblGrid>
        <w:gridCol w:w="2835"/>
        <w:gridCol w:w="6804"/>
      </w:tblGrid>
      <w:tr w:rsidR="00A97D3C" w14:paraId="1635C45A" w14:textId="77777777" w:rsidTr="00EB2D52">
        <w:trPr>
          <w:cnfStyle w:val="100000000000" w:firstRow="1" w:lastRow="0" w:firstColumn="0" w:lastColumn="0" w:oddVBand="0" w:evenVBand="0" w:oddHBand="0" w:evenHBand="0" w:firstRowFirstColumn="0" w:firstRowLastColumn="0" w:lastRowFirstColumn="0" w:lastRowLastColumn="0"/>
        </w:trPr>
        <w:tc>
          <w:tcPr>
            <w:tcW w:w="2835" w:type="dxa"/>
          </w:tcPr>
          <w:p w14:paraId="57995726" w14:textId="77777777" w:rsidR="00A97D3C" w:rsidRDefault="00A97D3C" w:rsidP="00EB2D52">
            <w:pPr>
              <w:pStyle w:val="VCAAtableheadingnarrow"/>
              <w:rPr>
                <w:lang w:val="en-AU"/>
              </w:rPr>
            </w:pPr>
            <w:r>
              <w:rPr>
                <w:lang w:val="en-AU"/>
              </w:rPr>
              <w:t>Respond to the following</w:t>
            </w:r>
          </w:p>
        </w:tc>
        <w:tc>
          <w:tcPr>
            <w:tcW w:w="6804" w:type="dxa"/>
          </w:tcPr>
          <w:p w14:paraId="30B1206D" w14:textId="77777777" w:rsidR="00A97D3C" w:rsidRDefault="00A97D3C" w:rsidP="00EB2D52">
            <w:pPr>
              <w:pStyle w:val="VCAAtableheadingnarrow"/>
              <w:rPr>
                <w:lang w:val="en-AU"/>
              </w:rPr>
            </w:pPr>
            <w:r>
              <w:rPr>
                <w:lang w:val="en-AU"/>
              </w:rPr>
              <w:t>Comments/observations</w:t>
            </w:r>
          </w:p>
        </w:tc>
      </w:tr>
      <w:tr w:rsidR="00A97D3C" w14:paraId="207B6AC8" w14:textId="77777777" w:rsidTr="00EB2D52">
        <w:trPr>
          <w:cnfStyle w:val="000000100000" w:firstRow="0" w:lastRow="0" w:firstColumn="0" w:lastColumn="0" w:oddVBand="0" w:evenVBand="0" w:oddHBand="1" w:evenHBand="0" w:firstRowFirstColumn="0" w:firstRowLastColumn="0" w:lastRowFirstColumn="0" w:lastRowLastColumn="0"/>
          <w:trHeight w:val="3119"/>
        </w:trPr>
        <w:tc>
          <w:tcPr>
            <w:tcW w:w="2835" w:type="dxa"/>
          </w:tcPr>
          <w:p w14:paraId="27BA6080" w14:textId="77777777" w:rsidR="00A97D3C" w:rsidRDefault="00A97D3C" w:rsidP="00EB2D52">
            <w:pPr>
              <w:pStyle w:val="VCAAtabletextnarrow"/>
              <w:rPr>
                <w:lang w:val="en-AU"/>
              </w:rPr>
            </w:pPr>
            <w:r w:rsidRPr="001C1B67">
              <w:rPr>
                <w:noProof/>
                <w:lang w:val="en-AU"/>
              </w:rPr>
              <w:t>Identify sources of information on the structure and operation of your SBAT industry.</w:t>
            </w:r>
          </w:p>
        </w:tc>
        <w:tc>
          <w:tcPr>
            <w:tcW w:w="6804" w:type="dxa"/>
          </w:tcPr>
          <w:p w14:paraId="3414E3FF" w14:textId="77777777" w:rsidR="00A97D3C" w:rsidRDefault="00A97D3C" w:rsidP="00EB2D52">
            <w:pPr>
              <w:pStyle w:val="VCAAtabletextnarrow"/>
              <w:rPr>
                <w:lang w:val="en-AU"/>
              </w:rPr>
            </w:pPr>
          </w:p>
        </w:tc>
      </w:tr>
      <w:tr w:rsidR="00A97D3C" w14:paraId="6CD03352" w14:textId="77777777" w:rsidTr="00EB2D52">
        <w:trPr>
          <w:cnfStyle w:val="000000010000" w:firstRow="0" w:lastRow="0" w:firstColumn="0" w:lastColumn="0" w:oddVBand="0" w:evenVBand="0" w:oddHBand="0" w:evenHBand="1" w:firstRowFirstColumn="0" w:firstRowLastColumn="0" w:lastRowFirstColumn="0" w:lastRowLastColumn="0"/>
          <w:trHeight w:val="3119"/>
        </w:trPr>
        <w:tc>
          <w:tcPr>
            <w:tcW w:w="2835" w:type="dxa"/>
          </w:tcPr>
          <w:p w14:paraId="39BC3686" w14:textId="77777777" w:rsidR="00A97D3C" w:rsidRDefault="00A97D3C" w:rsidP="00EB2D52">
            <w:pPr>
              <w:pStyle w:val="VCAAtabletextnarrow"/>
            </w:pPr>
            <w:r w:rsidRPr="001C1B67">
              <w:rPr>
                <w:noProof/>
              </w:rPr>
              <w:t>What was the employer expectation regarding time management, appropriate dress and behaviour?</w:t>
            </w:r>
          </w:p>
        </w:tc>
        <w:tc>
          <w:tcPr>
            <w:tcW w:w="6804" w:type="dxa"/>
          </w:tcPr>
          <w:p w14:paraId="0484918B" w14:textId="77777777" w:rsidR="00A97D3C" w:rsidRDefault="00A97D3C" w:rsidP="00EB2D52">
            <w:pPr>
              <w:pStyle w:val="VCAAtabletextnarrow"/>
              <w:rPr>
                <w:lang w:val="en-AU"/>
              </w:rPr>
            </w:pPr>
          </w:p>
        </w:tc>
      </w:tr>
      <w:tr w:rsidR="00A97D3C" w14:paraId="2C4CE801" w14:textId="77777777" w:rsidTr="00EB2D52">
        <w:trPr>
          <w:cnfStyle w:val="000000100000" w:firstRow="0" w:lastRow="0" w:firstColumn="0" w:lastColumn="0" w:oddVBand="0" w:evenVBand="0" w:oddHBand="1" w:evenHBand="0" w:firstRowFirstColumn="0" w:firstRowLastColumn="0" w:lastRowFirstColumn="0" w:lastRowLastColumn="0"/>
          <w:trHeight w:val="3119"/>
        </w:trPr>
        <w:tc>
          <w:tcPr>
            <w:tcW w:w="2835" w:type="dxa"/>
          </w:tcPr>
          <w:p w14:paraId="0A4DC8FA" w14:textId="77777777" w:rsidR="00A97D3C" w:rsidRDefault="00A97D3C" w:rsidP="00EB2D52">
            <w:pPr>
              <w:pStyle w:val="VCAAtabletextnarrow"/>
            </w:pPr>
            <w:r w:rsidRPr="001C1B67">
              <w:rPr>
                <w:noProof/>
              </w:rPr>
              <w:t>What job roles did you observe that related to the industry in which you undertook your SBAT?</w:t>
            </w:r>
          </w:p>
        </w:tc>
        <w:tc>
          <w:tcPr>
            <w:tcW w:w="6804" w:type="dxa"/>
          </w:tcPr>
          <w:p w14:paraId="6523DFC8" w14:textId="77777777" w:rsidR="00A97D3C" w:rsidRDefault="00A97D3C" w:rsidP="00EB2D52">
            <w:pPr>
              <w:pStyle w:val="VCAAtabletextnarrow"/>
              <w:rPr>
                <w:lang w:val="en-AU"/>
              </w:rPr>
            </w:pPr>
          </w:p>
        </w:tc>
      </w:tr>
    </w:tbl>
    <w:p w14:paraId="0343847A" w14:textId="77777777" w:rsidR="00A97D3C" w:rsidRDefault="00A97D3C" w:rsidP="00A97D3C">
      <w:pPr>
        <w:rPr>
          <w:rFonts w:ascii="Arial" w:hAnsi="Arial" w:cs="Arial"/>
          <w:color w:val="000000" w:themeColor="text1"/>
          <w:sz w:val="20"/>
        </w:rPr>
      </w:pPr>
      <w:r>
        <w:br w:type="page"/>
      </w:r>
    </w:p>
    <w:p w14:paraId="3C09836F" w14:textId="518B4CC1" w:rsidR="009E6EE2" w:rsidRPr="00403828" w:rsidRDefault="00DB432A" w:rsidP="00403828">
      <w:pPr>
        <w:rPr>
          <w:rFonts w:ascii="Arial" w:hAnsi="Arial" w:cs="Arial"/>
          <w:color w:val="0070C0"/>
          <w:sz w:val="32"/>
          <w:szCs w:val="32"/>
        </w:rPr>
      </w:pPr>
      <w:r w:rsidRPr="00403828">
        <w:rPr>
          <w:noProof/>
          <w:color w:val="0070C0"/>
          <w:sz w:val="32"/>
          <w:szCs w:val="32"/>
        </w:rPr>
        <w:lastRenderedPageBreak/>
        <w:t xml:space="preserve">UoC </w:t>
      </w:r>
      <w:r w:rsidR="00403828">
        <w:rPr>
          <w:noProof/>
          <w:color w:val="0070C0"/>
          <w:sz w:val="32"/>
          <w:szCs w:val="32"/>
        </w:rPr>
        <w:t>7</w:t>
      </w:r>
      <w:r w:rsidRPr="00403828">
        <w:rPr>
          <w:noProof/>
          <w:color w:val="0070C0"/>
          <w:sz w:val="32"/>
          <w:szCs w:val="32"/>
        </w:rPr>
        <w:t xml:space="preserve"> </w:t>
      </w:r>
      <w:r w:rsidR="008E59EF" w:rsidRPr="00403828">
        <w:rPr>
          <w:noProof/>
          <w:color w:val="0070C0"/>
          <w:sz w:val="32"/>
          <w:szCs w:val="32"/>
        </w:rPr>
        <w:t>–</w:t>
      </w:r>
      <w:r w:rsidRPr="00403828">
        <w:rPr>
          <w:color w:val="0070C0"/>
          <w:sz w:val="32"/>
          <w:szCs w:val="32"/>
        </w:rPr>
        <w:t xml:space="preserve"> </w:t>
      </w:r>
      <w:r w:rsidRPr="00403828">
        <w:rPr>
          <w:noProof/>
          <w:color w:val="0070C0"/>
          <w:sz w:val="32"/>
          <w:szCs w:val="32"/>
        </w:rPr>
        <w:t>Tools, equipmen</w:t>
      </w:r>
      <w:r w:rsidR="00A97D3C" w:rsidRPr="00403828">
        <w:rPr>
          <w:noProof/>
          <w:color w:val="0070C0"/>
          <w:sz w:val="32"/>
          <w:szCs w:val="32"/>
        </w:rPr>
        <w:t xml:space="preserve">t </w:t>
      </w:r>
      <w:r w:rsidRPr="00403828">
        <w:rPr>
          <w:noProof/>
          <w:color w:val="0070C0"/>
          <w:sz w:val="32"/>
          <w:szCs w:val="32"/>
        </w:rPr>
        <w:t>and technology</w:t>
      </w:r>
    </w:p>
    <w:p w14:paraId="71E219CA" w14:textId="60BBE298" w:rsidR="008E59EF" w:rsidRDefault="008E59EF" w:rsidP="008E59EF">
      <w:pPr>
        <w:pStyle w:val="VCAAbody"/>
      </w:pPr>
      <w:r>
        <w:t>UoC code:________________</w:t>
      </w:r>
      <w:r>
        <w:tab/>
        <w:t>UoC title:_____________________________________________________</w:t>
      </w:r>
    </w:p>
    <w:p w14:paraId="0A043C8B" w14:textId="77777777" w:rsidR="008E59EF" w:rsidRPr="003D2AA4" w:rsidRDefault="008E59EF" w:rsidP="008E59EF">
      <w:pPr>
        <w:pStyle w:val="VCAAbody"/>
      </w:pPr>
    </w:p>
    <w:tbl>
      <w:tblPr>
        <w:tblStyle w:val="VCAAclosedtable"/>
        <w:tblW w:w="9639" w:type="dxa"/>
        <w:tblLayout w:type="fixed"/>
        <w:tblLook w:val="04A0" w:firstRow="1" w:lastRow="0" w:firstColumn="1" w:lastColumn="0" w:noHBand="0" w:noVBand="1"/>
      </w:tblPr>
      <w:tblGrid>
        <w:gridCol w:w="2835"/>
        <w:gridCol w:w="6804"/>
      </w:tblGrid>
      <w:tr w:rsidR="00DB432A" w14:paraId="4241161F" w14:textId="77777777" w:rsidTr="009E6EE2">
        <w:trPr>
          <w:cnfStyle w:val="100000000000" w:firstRow="1" w:lastRow="0" w:firstColumn="0" w:lastColumn="0" w:oddVBand="0" w:evenVBand="0" w:oddHBand="0" w:evenHBand="0" w:firstRowFirstColumn="0" w:firstRowLastColumn="0" w:lastRowFirstColumn="0" w:lastRowLastColumn="0"/>
        </w:trPr>
        <w:tc>
          <w:tcPr>
            <w:tcW w:w="2835" w:type="dxa"/>
          </w:tcPr>
          <w:p w14:paraId="2AC74400" w14:textId="77777777" w:rsidR="00DB432A" w:rsidRDefault="00DB432A" w:rsidP="00DD4B48">
            <w:pPr>
              <w:pStyle w:val="VCAAtableheadingnarrow"/>
              <w:rPr>
                <w:lang w:val="en-AU"/>
              </w:rPr>
            </w:pPr>
            <w:r>
              <w:rPr>
                <w:lang w:val="en-AU"/>
              </w:rPr>
              <w:t>Respond to the following</w:t>
            </w:r>
          </w:p>
        </w:tc>
        <w:tc>
          <w:tcPr>
            <w:tcW w:w="6804" w:type="dxa"/>
          </w:tcPr>
          <w:p w14:paraId="39887018" w14:textId="77777777" w:rsidR="00DB432A" w:rsidRDefault="00DB432A" w:rsidP="00DD4B48">
            <w:pPr>
              <w:pStyle w:val="VCAAtableheadingnarrow"/>
              <w:rPr>
                <w:lang w:val="en-AU"/>
              </w:rPr>
            </w:pPr>
            <w:r>
              <w:rPr>
                <w:lang w:val="en-AU"/>
              </w:rPr>
              <w:t>Comments/observations</w:t>
            </w:r>
          </w:p>
        </w:tc>
      </w:tr>
      <w:tr w:rsidR="00DB432A" w14:paraId="10D39EBD" w14:textId="77777777" w:rsidTr="009E6EE2">
        <w:trPr>
          <w:cnfStyle w:val="000000100000" w:firstRow="0" w:lastRow="0" w:firstColumn="0" w:lastColumn="0" w:oddVBand="0" w:evenVBand="0" w:oddHBand="1" w:evenHBand="0" w:firstRowFirstColumn="0" w:firstRowLastColumn="0" w:lastRowFirstColumn="0" w:lastRowLastColumn="0"/>
          <w:trHeight w:val="3119"/>
        </w:trPr>
        <w:tc>
          <w:tcPr>
            <w:tcW w:w="2835" w:type="dxa"/>
          </w:tcPr>
          <w:p w14:paraId="55FA6F17" w14:textId="77777777" w:rsidR="00DB432A" w:rsidRDefault="00DB432A" w:rsidP="00DD4B48">
            <w:pPr>
              <w:pStyle w:val="VCAAtabletextnarrow"/>
              <w:rPr>
                <w:lang w:val="en-AU"/>
              </w:rPr>
            </w:pPr>
            <w:r w:rsidRPr="001C1B67">
              <w:rPr>
                <w:noProof/>
                <w:lang w:val="en-AU"/>
              </w:rPr>
              <w:t>Describe the tools, equipment and technology that you used or observed being used in the workplace.</w:t>
            </w:r>
          </w:p>
        </w:tc>
        <w:tc>
          <w:tcPr>
            <w:tcW w:w="6804" w:type="dxa"/>
          </w:tcPr>
          <w:p w14:paraId="0384984E" w14:textId="77777777" w:rsidR="00DB432A" w:rsidRDefault="00DB432A" w:rsidP="00DD4B48">
            <w:pPr>
              <w:pStyle w:val="VCAAtabletextnarrow"/>
              <w:rPr>
                <w:lang w:val="en-AU"/>
              </w:rPr>
            </w:pPr>
          </w:p>
        </w:tc>
      </w:tr>
      <w:tr w:rsidR="00DB432A" w14:paraId="2919FE92" w14:textId="77777777" w:rsidTr="009E6EE2">
        <w:trPr>
          <w:cnfStyle w:val="000000010000" w:firstRow="0" w:lastRow="0" w:firstColumn="0" w:lastColumn="0" w:oddVBand="0" w:evenVBand="0" w:oddHBand="0" w:evenHBand="1" w:firstRowFirstColumn="0" w:firstRowLastColumn="0" w:lastRowFirstColumn="0" w:lastRowLastColumn="0"/>
          <w:trHeight w:val="3119"/>
        </w:trPr>
        <w:tc>
          <w:tcPr>
            <w:tcW w:w="2835" w:type="dxa"/>
          </w:tcPr>
          <w:p w14:paraId="217D6731" w14:textId="77777777" w:rsidR="00DB432A" w:rsidRDefault="00DB432A" w:rsidP="00DD4B48">
            <w:pPr>
              <w:pStyle w:val="VCAAtabletextnarrow"/>
            </w:pPr>
            <w:r w:rsidRPr="001C1B67">
              <w:rPr>
                <w:noProof/>
              </w:rPr>
              <w:t>Describe the safety guidelines for two specific tools or pieces of equipment or technology that you observed.</w:t>
            </w:r>
          </w:p>
        </w:tc>
        <w:tc>
          <w:tcPr>
            <w:tcW w:w="6804" w:type="dxa"/>
          </w:tcPr>
          <w:p w14:paraId="62EC94EC" w14:textId="77777777" w:rsidR="00DB432A" w:rsidRDefault="00DB432A" w:rsidP="00DD4B48">
            <w:pPr>
              <w:pStyle w:val="VCAAtabletextnarrow"/>
              <w:rPr>
                <w:lang w:val="en-AU"/>
              </w:rPr>
            </w:pPr>
          </w:p>
        </w:tc>
      </w:tr>
      <w:tr w:rsidR="00DB432A" w14:paraId="324F8595" w14:textId="77777777" w:rsidTr="009E6EE2">
        <w:trPr>
          <w:cnfStyle w:val="000000100000" w:firstRow="0" w:lastRow="0" w:firstColumn="0" w:lastColumn="0" w:oddVBand="0" w:evenVBand="0" w:oddHBand="1" w:evenHBand="0" w:firstRowFirstColumn="0" w:firstRowLastColumn="0" w:lastRowFirstColumn="0" w:lastRowLastColumn="0"/>
          <w:trHeight w:val="3119"/>
        </w:trPr>
        <w:tc>
          <w:tcPr>
            <w:tcW w:w="2835" w:type="dxa"/>
          </w:tcPr>
          <w:p w14:paraId="654802E6" w14:textId="77777777" w:rsidR="00DB432A" w:rsidRDefault="00DB432A" w:rsidP="00DD4B48">
            <w:pPr>
              <w:pStyle w:val="VCAAtabletextnarrow"/>
            </w:pPr>
            <w:r w:rsidRPr="001C1B67">
              <w:rPr>
                <w:noProof/>
              </w:rPr>
              <w:t>What methods did you observe for the cleaning and maintenance of tools, equipment and technology?</w:t>
            </w:r>
          </w:p>
        </w:tc>
        <w:tc>
          <w:tcPr>
            <w:tcW w:w="6804" w:type="dxa"/>
          </w:tcPr>
          <w:p w14:paraId="16A425EC" w14:textId="77777777" w:rsidR="00DB432A" w:rsidRDefault="00DB432A" w:rsidP="00DD4B48">
            <w:pPr>
              <w:pStyle w:val="VCAAtabletextnarrow"/>
              <w:rPr>
                <w:lang w:val="en-AU"/>
              </w:rPr>
            </w:pPr>
          </w:p>
        </w:tc>
      </w:tr>
    </w:tbl>
    <w:p w14:paraId="2FC47D78" w14:textId="77777777" w:rsidR="00DB432A" w:rsidRDefault="00DB432A" w:rsidP="00DB432A">
      <w:pPr>
        <w:rPr>
          <w:rFonts w:ascii="Arial" w:hAnsi="Arial" w:cs="Arial"/>
          <w:color w:val="000000" w:themeColor="text1"/>
          <w:sz w:val="20"/>
        </w:rPr>
      </w:pPr>
      <w:r>
        <w:br w:type="page"/>
      </w:r>
    </w:p>
    <w:p w14:paraId="10D43C9C" w14:textId="16E269C7" w:rsidR="00A97D3C" w:rsidRDefault="00A97D3C" w:rsidP="00A97D3C">
      <w:pPr>
        <w:pStyle w:val="VCAAHeading3"/>
        <w:rPr>
          <w:noProof/>
        </w:rPr>
      </w:pPr>
      <w:r w:rsidRPr="001C1B67">
        <w:rPr>
          <w:noProof/>
        </w:rPr>
        <w:lastRenderedPageBreak/>
        <w:t xml:space="preserve">UoC </w:t>
      </w:r>
      <w:r w:rsidR="00403828">
        <w:rPr>
          <w:noProof/>
        </w:rPr>
        <w:t>8</w:t>
      </w:r>
      <w:r>
        <w:rPr>
          <w:noProof/>
        </w:rPr>
        <w:t xml:space="preserve"> –</w:t>
      </w:r>
      <w:r w:rsidRPr="00C330EB">
        <w:t xml:space="preserve"> </w:t>
      </w:r>
      <w:r w:rsidRPr="001C1B67">
        <w:rPr>
          <w:noProof/>
        </w:rPr>
        <w:t>Tools, equipmen</w:t>
      </w:r>
      <w:r>
        <w:rPr>
          <w:noProof/>
        </w:rPr>
        <w:t xml:space="preserve">t </w:t>
      </w:r>
      <w:r w:rsidRPr="001C1B67">
        <w:rPr>
          <w:noProof/>
        </w:rPr>
        <w:t>and technology</w:t>
      </w:r>
    </w:p>
    <w:p w14:paraId="3925E65E" w14:textId="77777777" w:rsidR="00A97D3C" w:rsidRDefault="00A97D3C" w:rsidP="00A97D3C">
      <w:pPr>
        <w:pStyle w:val="VCAAbody"/>
      </w:pPr>
      <w:r>
        <w:t>UoC code:________________</w:t>
      </w:r>
      <w:r>
        <w:tab/>
        <w:t>UoC title:_____________________________________________________</w:t>
      </w:r>
    </w:p>
    <w:p w14:paraId="7E0378BD" w14:textId="77777777" w:rsidR="00A97D3C" w:rsidRPr="003D2AA4" w:rsidRDefault="00A97D3C" w:rsidP="00A97D3C">
      <w:pPr>
        <w:pStyle w:val="VCAAbody"/>
      </w:pPr>
    </w:p>
    <w:tbl>
      <w:tblPr>
        <w:tblStyle w:val="VCAAclosedtable"/>
        <w:tblW w:w="9639" w:type="dxa"/>
        <w:tblLayout w:type="fixed"/>
        <w:tblLook w:val="04A0" w:firstRow="1" w:lastRow="0" w:firstColumn="1" w:lastColumn="0" w:noHBand="0" w:noVBand="1"/>
      </w:tblPr>
      <w:tblGrid>
        <w:gridCol w:w="2835"/>
        <w:gridCol w:w="6804"/>
      </w:tblGrid>
      <w:tr w:rsidR="00A97D3C" w14:paraId="53556B59" w14:textId="77777777" w:rsidTr="00EB2D52">
        <w:trPr>
          <w:cnfStyle w:val="100000000000" w:firstRow="1" w:lastRow="0" w:firstColumn="0" w:lastColumn="0" w:oddVBand="0" w:evenVBand="0" w:oddHBand="0" w:evenHBand="0" w:firstRowFirstColumn="0" w:firstRowLastColumn="0" w:lastRowFirstColumn="0" w:lastRowLastColumn="0"/>
        </w:trPr>
        <w:tc>
          <w:tcPr>
            <w:tcW w:w="2835" w:type="dxa"/>
          </w:tcPr>
          <w:p w14:paraId="663BEDA2" w14:textId="77777777" w:rsidR="00A97D3C" w:rsidRDefault="00A97D3C" w:rsidP="00EB2D52">
            <w:pPr>
              <w:pStyle w:val="VCAAtableheadingnarrow"/>
              <w:rPr>
                <w:lang w:val="en-AU"/>
              </w:rPr>
            </w:pPr>
            <w:r>
              <w:rPr>
                <w:lang w:val="en-AU"/>
              </w:rPr>
              <w:t>Respond to the following</w:t>
            </w:r>
          </w:p>
        </w:tc>
        <w:tc>
          <w:tcPr>
            <w:tcW w:w="6804" w:type="dxa"/>
          </w:tcPr>
          <w:p w14:paraId="24184D2D" w14:textId="77777777" w:rsidR="00A97D3C" w:rsidRDefault="00A97D3C" w:rsidP="00EB2D52">
            <w:pPr>
              <w:pStyle w:val="VCAAtableheadingnarrow"/>
              <w:rPr>
                <w:lang w:val="en-AU"/>
              </w:rPr>
            </w:pPr>
            <w:r>
              <w:rPr>
                <w:lang w:val="en-AU"/>
              </w:rPr>
              <w:t>Comments/observations</w:t>
            </w:r>
          </w:p>
        </w:tc>
      </w:tr>
      <w:tr w:rsidR="00A97D3C" w14:paraId="394C5B24" w14:textId="77777777" w:rsidTr="00EB2D52">
        <w:trPr>
          <w:cnfStyle w:val="000000100000" w:firstRow="0" w:lastRow="0" w:firstColumn="0" w:lastColumn="0" w:oddVBand="0" w:evenVBand="0" w:oddHBand="1" w:evenHBand="0" w:firstRowFirstColumn="0" w:firstRowLastColumn="0" w:lastRowFirstColumn="0" w:lastRowLastColumn="0"/>
          <w:trHeight w:val="3119"/>
        </w:trPr>
        <w:tc>
          <w:tcPr>
            <w:tcW w:w="2835" w:type="dxa"/>
          </w:tcPr>
          <w:p w14:paraId="0F04116C" w14:textId="77777777" w:rsidR="00A97D3C" w:rsidRDefault="00A97D3C" w:rsidP="00EB2D52">
            <w:pPr>
              <w:pStyle w:val="VCAAtabletextnarrow"/>
              <w:rPr>
                <w:lang w:val="en-AU"/>
              </w:rPr>
            </w:pPr>
            <w:r w:rsidRPr="001C1B67">
              <w:rPr>
                <w:noProof/>
                <w:lang w:val="en-AU"/>
              </w:rPr>
              <w:t>Describe the tools, equipment and technology that you used or observed being used in the workplace.</w:t>
            </w:r>
          </w:p>
        </w:tc>
        <w:tc>
          <w:tcPr>
            <w:tcW w:w="6804" w:type="dxa"/>
          </w:tcPr>
          <w:p w14:paraId="2A1D18C7" w14:textId="77777777" w:rsidR="00A97D3C" w:rsidRDefault="00A97D3C" w:rsidP="00EB2D52">
            <w:pPr>
              <w:pStyle w:val="VCAAtabletextnarrow"/>
              <w:rPr>
                <w:lang w:val="en-AU"/>
              </w:rPr>
            </w:pPr>
          </w:p>
        </w:tc>
      </w:tr>
      <w:tr w:rsidR="00A97D3C" w14:paraId="372627EF" w14:textId="77777777" w:rsidTr="00EB2D52">
        <w:trPr>
          <w:cnfStyle w:val="000000010000" w:firstRow="0" w:lastRow="0" w:firstColumn="0" w:lastColumn="0" w:oddVBand="0" w:evenVBand="0" w:oddHBand="0" w:evenHBand="1" w:firstRowFirstColumn="0" w:firstRowLastColumn="0" w:lastRowFirstColumn="0" w:lastRowLastColumn="0"/>
          <w:trHeight w:val="3119"/>
        </w:trPr>
        <w:tc>
          <w:tcPr>
            <w:tcW w:w="2835" w:type="dxa"/>
          </w:tcPr>
          <w:p w14:paraId="41514D8B" w14:textId="77777777" w:rsidR="00A97D3C" w:rsidRDefault="00A97D3C" w:rsidP="00EB2D52">
            <w:pPr>
              <w:pStyle w:val="VCAAtabletextnarrow"/>
            </w:pPr>
            <w:r w:rsidRPr="001C1B67">
              <w:rPr>
                <w:noProof/>
              </w:rPr>
              <w:t>Describe the safety guidelines for two specific tools or pieces of equipment or technology that you observed.</w:t>
            </w:r>
          </w:p>
        </w:tc>
        <w:tc>
          <w:tcPr>
            <w:tcW w:w="6804" w:type="dxa"/>
          </w:tcPr>
          <w:p w14:paraId="6718A2B0" w14:textId="77777777" w:rsidR="00A97D3C" w:rsidRDefault="00A97D3C" w:rsidP="00EB2D52">
            <w:pPr>
              <w:pStyle w:val="VCAAtabletextnarrow"/>
              <w:rPr>
                <w:lang w:val="en-AU"/>
              </w:rPr>
            </w:pPr>
          </w:p>
        </w:tc>
      </w:tr>
      <w:tr w:rsidR="00A97D3C" w14:paraId="41945D08" w14:textId="77777777" w:rsidTr="00EB2D52">
        <w:trPr>
          <w:cnfStyle w:val="000000100000" w:firstRow="0" w:lastRow="0" w:firstColumn="0" w:lastColumn="0" w:oddVBand="0" w:evenVBand="0" w:oddHBand="1" w:evenHBand="0" w:firstRowFirstColumn="0" w:firstRowLastColumn="0" w:lastRowFirstColumn="0" w:lastRowLastColumn="0"/>
          <w:trHeight w:val="3119"/>
        </w:trPr>
        <w:tc>
          <w:tcPr>
            <w:tcW w:w="2835" w:type="dxa"/>
          </w:tcPr>
          <w:p w14:paraId="4DD6C82D" w14:textId="77777777" w:rsidR="00A97D3C" w:rsidRDefault="00A97D3C" w:rsidP="00EB2D52">
            <w:pPr>
              <w:pStyle w:val="VCAAtabletextnarrow"/>
            </w:pPr>
            <w:r w:rsidRPr="001C1B67">
              <w:rPr>
                <w:noProof/>
              </w:rPr>
              <w:t>What methods did you observe for the cleaning and maintenance of tools, equipment and technology?</w:t>
            </w:r>
          </w:p>
        </w:tc>
        <w:tc>
          <w:tcPr>
            <w:tcW w:w="6804" w:type="dxa"/>
          </w:tcPr>
          <w:p w14:paraId="43CA43B5" w14:textId="77777777" w:rsidR="00A97D3C" w:rsidRDefault="00A97D3C" w:rsidP="00EB2D52">
            <w:pPr>
              <w:pStyle w:val="VCAAtabletextnarrow"/>
              <w:rPr>
                <w:lang w:val="en-AU"/>
              </w:rPr>
            </w:pPr>
          </w:p>
        </w:tc>
      </w:tr>
    </w:tbl>
    <w:p w14:paraId="3EC2DDF4" w14:textId="77777777" w:rsidR="00A97D3C" w:rsidRDefault="00A97D3C" w:rsidP="00A97D3C">
      <w:pPr>
        <w:rPr>
          <w:rFonts w:ascii="Arial" w:hAnsi="Arial" w:cs="Arial"/>
          <w:color w:val="000000" w:themeColor="text1"/>
          <w:sz w:val="20"/>
        </w:rPr>
      </w:pPr>
      <w:r>
        <w:br w:type="page"/>
      </w:r>
    </w:p>
    <w:p w14:paraId="0FEDBDC4" w14:textId="638671AC" w:rsidR="009E6EE2" w:rsidRDefault="00DB432A" w:rsidP="00DB432A">
      <w:pPr>
        <w:pStyle w:val="VCAAHeading3"/>
        <w:rPr>
          <w:noProof/>
        </w:rPr>
      </w:pPr>
      <w:r w:rsidRPr="001C1B67">
        <w:rPr>
          <w:noProof/>
        </w:rPr>
        <w:lastRenderedPageBreak/>
        <w:t xml:space="preserve">UoC </w:t>
      </w:r>
      <w:r w:rsidR="00403828">
        <w:rPr>
          <w:noProof/>
        </w:rPr>
        <w:t>9</w:t>
      </w:r>
      <w:r>
        <w:rPr>
          <w:noProof/>
        </w:rPr>
        <w:t xml:space="preserve"> </w:t>
      </w:r>
      <w:r w:rsidR="008E59EF">
        <w:rPr>
          <w:noProof/>
        </w:rPr>
        <w:t>–</w:t>
      </w:r>
      <w:r w:rsidRPr="00C330EB">
        <w:t xml:space="preserve"> </w:t>
      </w:r>
      <w:r w:rsidRPr="001C1B67">
        <w:rPr>
          <w:noProof/>
        </w:rPr>
        <w:t>Teamwork</w:t>
      </w:r>
    </w:p>
    <w:p w14:paraId="1D1E5246" w14:textId="77777777" w:rsidR="008E59EF" w:rsidRDefault="008E59EF" w:rsidP="008E59EF">
      <w:pPr>
        <w:pStyle w:val="VCAAbody"/>
      </w:pPr>
      <w:r>
        <w:t>UoC code:________________</w:t>
      </w:r>
      <w:r>
        <w:tab/>
        <w:t>UoC title:_____________________________________________________</w:t>
      </w:r>
    </w:p>
    <w:p w14:paraId="5C64ABC3" w14:textId="77777777" w:rsidR="008E59EF" w:rsidRPr="008E59EF" w:rsidRDefault="008E59EF" w:rsidP="008E59EF">
      <w:pPr>
        <w:pStyle w:val="VCAAbody"/>
      </w:pPr>
    </w:p>
    <w:tbl>
      <w:tblPr>
        <w:tblStyle w:val="VCAAclosedtable"/>
        <w:tblW w:w="9639" w:type="dxa"/>
        <w:tblLayout w:type="fixed"/>
        <w:tblLook w:val="04A0" w:firstRow="1" w:lastRow="0" w:firstColumn="1" w:lastColumn="0" w:noHBand="0" w:noVBand="1"/>
      </w:tblPr>
      <w:tblGrid>
        <w:gridCol w:w="2835"/>
        <w:gridCol w:w="6804"/>
      </w:tblGrid>
      <w:tr w:rsidR="00DB432A" w14:paraId="4544EBC9" w14:textId="77777777" w:rsidTr="009E6EE2">
        <w:trPr>
          <w:cnfStyle w:val="100000000000" w:firstRow="1" w:lastRow="0" w:firstColumn="0" w:lastColumn="0" w:oddVBand="0" w:evenVBand="0" w:oddHBand="0" w:evenHBand="0" w:firstRowFirstColumn="0" w:firstRowLastColumn="0" w:lastRowFirstColumn="0" w:lastRowLastColumn="0"/>
        </w:trPr>
        <w:tc>
          <w:tcPr>
            <w:tcW w:w="2835" w:type="dxa"/>
          </w:tcPr>
          <w:p w14:paraId="5E610FC7" w14:textId="77777777" w:rsidR="00DB432A" w:rsidRDefault="00DB432A" w:rsidP="00DD4B48">
            <w:pPr>
              <w:pStyle w:val="VCAAtableheadingnarrow"/>
              <w:rPr>
                <w:lang w:val="en-AU"/>
              </w:rPr>
            </w:pPr>
            <w:r>
              <w:rPr>
                <w:lang w:val="en-AU"/>
              </w:rPr>
              <w:t>Respond to the following</w:t>
            </w:r>
          </w:p>
        </w:tc>
        <w:tc>
          <w:tcPr>
            <w:tcW w:w="6804" w:type="dxa"/>
          </w:tcPr>
          <w:p w14:paraId="4CA73263" w14:textId="77777777" w:rsidR="00DB432A" w:rsidRDefault="00DB432A" w:rsidP="00DD4B48">
            <w:pPr>
              <w:pStyle w:val="VCAAtableheadingnarrow"/>
              <w:rPr>
                <w:lang w:val="en-AU"/>
              </w:rPr>
            </w:pPr>
            <w:r>
              <w:rPr>
                <w:lang w:val="en-AU"/>
              </w:rPr>
              <w:t>Comments/observations</w:t>
            </w:r>
          </w:p>
        </w:tc>
      </w:tr>
      <w:tr w:rsidR="00DB432A" w14:paraId="3F039D4A" w14:textId="77777777" w:rsidTr="009E6EE2">
        <w:trPr>
          <w:cnfStyle w:val="000000100000" w:firstRow="0" w:lastRow="0" w:firstColumn="0" w:lastColumn="0" w:oddVBand="0" w:evenVBand="0" w:oddHBand="1" w:evenHBand="0" w:firstRowFirstColumn="0" w:firstRowLastColumn="0" w:lastRowFirstColumn="0" w:lastRowLastColumn="0"/>
          <w:trHeight w:val="3119"/>
        </w:trPr>
        <w:tc>
          <w:tcPr>
            <w:tcW w:w="2835" w:type="dxa"/>
          </w:tcPr>
          <w:p w14:paraId="00166679" w14:textId="77777777" w:rsidR="00DB432A" w:rsidRDefault="00DB432A" w:rsidP="00DD4B48">
            <w:pPr>
              <w:pStyle w:val="VCAAtabletextnarrow"/>
              <w:rPr>
                <w:lang w:val="en-AU"/>
              </w:rPr>
            </w:pPr>
            <w:r w:rsidRPr="001C1B67">
              <w:rPr>
                <w:noProof/>
                <w:lang w:val="en-AU"/>
              </w:rPr>
              <w:t>Describe the teams that existed in the workplace. What were the employer’s expectations of teamwork?</w:t>
            </w:r>
          </w:p>
        </w:tc>
        <w:tc>
          <w:tcPr>
            <w:tcW w:w="6804" w:type="dxa"/>
          </w:tcPr>
          <w:p w14:paraId="7665EB5F" w14:textId="77777777" w:rsidR="00DB432A" w:rsidRDefault="00DB432A" w:rsidP="00DD4B48">
            <w:pPr>
              <w:pStyle w:val="VCAAtabletextnarrow"/>
              <w:rPr>
                <w:lang w:val="en-AU"/>
              </w:rPr>
            </w:pPr>
          </w:p>
        </w:tc>
      </w:tr>
      <w:tr w:rsidR="00DB432A" w14:paraId="5699EE50" w14:textId="77777777" w:rsidTr="009E6EE2">
        <w:trPr>
          <w:cnfStyle w:val="000000010000" w:firstRow="0" w:lastRow="0" w:firstColumn="0" w:lastColumn="0" w:oddVBand="0" w:evenVBand="0" w:oddHBand="0" w:evenHBand="1" w:firstRowFirstColumn="0" w:firstRowLastColumn="0" w:lastRowFirstColumn="0" w:lastRowLastColumn="0"/>
          <w:trHeight w:val="3119"/>
        </w:trPr>
        <w:tc>
          <w:tcPr>
            <w:tcW w:w="2835" w:type="dxa"/>
          </w:tcPr>
          <w:p w14:paraId="08B5F83A" w14:textId="77777777" w:rsidR="00DB432A" w:rsidRDefault="00DB432A" w:rsidP="00DD4B48">
            <w:pPr>
              <w:pStyle w:val="VCAAtabletextnarrow"/>
            </w:pPr>
            <w:r w:rsidRPr="001C1B67">
              <w:rPr>
                <w:noProof/>
              </w:rPr>
              <w:t>Describe your role in a team and how you contributed to the work of the team. Describe a time when you and a team achieved a good result.</w:t>
            </w:r>
          </w:p>
        </w:tc>
        <w:tc>
          <w:tcPr>
            <w:tcW w:w="6804" w:type="dxa"/>
          </w:tcPr>
          <w:p w14:paraId="48008277" w14:textId="77777777" w:rsidR="00DB432A" w:rsidRDefault="00DB432A" w:rsidP="00DD4B48">
            <w:pPr>
              <w:pStyle w:val="VCAAtabletextnarrow"/>
              <w:rPr>
                <w:lang w:val="en-AU"/>
              </w:rPr>
            </w:pPr>
          </w:p>
        </w:tc>
      </w:tr>
      <w:tr w:rsidR="00DB432A" w14:paraId="1DF8C726" w14:textId="77777777" w:rsidTr="009E6EE2">
        <w:trPr>
          <w:cnfStyle w:val="000000100000" w:firstRow="0" w:lastRow="0" w:firstColumn="0" w:lastColumn="0" w:oddVBand="0" w:evenVBand="0" w:oddHBand="1" w:evenHBand="0" w:firstRowFirstColumn="0" w:firstRowLastColumn="0" w:lastRowFirstColumn="0" w:lastRowLastColumn="0"/>
          <w:trHeight w:val="3119"/>
        </w:trPr>
        <w:tc>
          <w:tcPr>
            <w:tcW w:w="2835" w:type="dxa"/>
          </w:tcPr>
          <w:p w14:paraId="6A586028" w14:textId="77777777" w:rsidR="00DB432A" w:rsidRDefault="00DB432A" w:rsidP="00DD4B48">
            <w:pPr>
              <w:pStyle w:val="VCAAtabletextnarrow"/>
            </w:pPr>
            <w:r w:rsidRPr="001C1B67">
              <w:rPr>
                <w:noProof/>
              </w:rPr>
              <w:t>Describe how workplace knowledge was shared and give an example.</w:t>
            </w:r>
          </w:p>
        </w:tc>
        <w:tc>
          <w:tcPr>
            <w:tcW w:w="6804" w:type="dxa"/>
          </w:tcPr>
          <w:p w14:paraId="5B6DCA5A" w14:textId="77777777" w:rsidR="00DB432A" w:rsidRDefault="00DB432A" w:rsidP="00DD4B48">
            <w:pPr>
              <w:pStyle w:val="VCAAtabletextnarrow"/>
              <w:rPr>
                <w:lang w:val="en-AU"/>
              </w:rPr>
            </w:pPr>
          </w:p>
        </w:tc>
      </w:tr>
    </w:tbl>
    <w:p w14:paraId="6BFCB838" w14:textId="77777777" w:rsidR="00DB432A" w:rsidRDefault="00DB432A" w:rsidP="00DB432A">
      <w:pPr>
        <w:rPr>
          <w:rFonts w:ascii="Arial" w:hAnsi="Arial" w:cs="Arial"/>
          <w:color w:val="000000" w:themeColor="text1"/>
          <w:sz w:val="20"/>
        </w:rPr>
      </w:pPr>
      <w:r>
        <w:br w:type="page"/>
      </w:r>
    </w:p>
    <w:p w14:paraId="27C859C5" w14:textId="6C04D67B" w:rsidR="00A97D3C" w:rsidRDefault="00A97D3C" w:rsidP="00A97D3C">
      <w:pPr>
        <w:pStyle w:val="VCAAHeading3"/>
        <w:rPr>
          <w:noProof/>
        </w:rPr>
      </w:pPr>
      <w:r w:rsidRPr="001C1B67">
        <w:rPr>
          <w:noProof/>
        </w:rPr>
        <w:lastRenderedPageBreak/>
        <w:t xml:space="preserve">UoC </w:t>
      </w:r>
      <w:r w:rsidR="00E20D21">
        <w:rPr>
          <w:noProof/>
        </w:rPr>
        <w:t>1</w:t>
      </w:r>
      <w:r w:rsidR="00403828">
        <w:rPr>
          <w:noProof/>
        </w:rPr>
        <w:t>0</w:t>
      </w:r>
      <w:r>
        <w:rPr>
          <w:noProof/>
        </w:rPr>
        <w:t xml:space="preserve"> –</w:t>
      </w:r>
      <w:r w:rsidRPr="00C330EB">
        <w:t xml:space="preserve"> </w:t>
      </w:r>
      <w:r w:rsidRPr="001C1B67">
        <w:rPr>
          <w:noProof/>
        </w:rPr>
        <w:t>Teamwork</w:t>
      </w:r>
    </w:p>
    <w:p w14:paraId="4C28A0EC" w14:textId="77777777" w:rsidR="00A97D3C" w:rsidRDefault="00A97D3C" w:rsidP="00A97D3C">
      <w:pPr>
        <w:pStyle w:val="VCAAbody"/>
      </w:pPr>
      <w:r>
        <w:t>UoC code:________________</w:t>
      </w:r>
      <w:r>
        <w:tab/>
        <w:t>UoC title:_____________________________________________________</w:t>
      </w:r>
    </w:p>
    <w:p w14:paraId="4DB26D14" w14:textId="77777777" w:rsidR="00A97D3C" w:rsidRPr="008E59EF" w:rsidRDefault="00A97D3C" w:rsidP="00A97D3C">
      <w:pPr>
        <w:pStyle w:val="VCAAbody"/>
      </w:pPr>
    </w:p>
    <w:tbl>
      <w:tblPr>
        <w:tblStyle w:val="VCAAclosedtable"/>
        <w:tblW w:w="9639" w:type="dxa"/>
        <w:tblLayout w:type="fixed"/>
        <w:tblLook w:val="04A0" w:firstRow="1" w:lastRow="0" w:firstColumn="1" w:lastColumn="0" w:noHBand="0" w:noVBand="1"/>
      </w:tblPr>
      <w:tblGrid>
        <w:gridCol w:w="2835"/>
        <w:gridCol w:w="6804"/>
      </w:tblGrid>
      <w:tr w:rsidR="00A97D3C" w14:paraId="73CAB3AA" w14:textId="77777777" w:rsidTr="00EB2D52">
        <w:trPr>
          <w:cnfStyle w:val="100000000000" w:firstRow="1" w:lastRow="0" w:firstColumn="0" w:lastColumn="0" w:oddVBand="0" w:evenVBand="0" w:oddHBand="0" w:evenHBand="0" w:firstRowFirstColumn="0" w:firstRowLastColumn="0" w:lastRowFirstColumn="0" w:lastRowLastColumn="0"/>
        </w:trPr>
        <w:tc>
          <w:tcPr>
            <w:tcW w:w="2835" w:type="dxa"/>
          </w:tcPr>
          <w:p w14:paraId="510F6EF5" w14:textId="77777777" w:rsidR="00A97D3C" w:rsidRDefault="00A97D3C" w:rsidP="00EB2D52">
            <w:pPr>
              <w:pStyle w:val="VCAAtableheadingnarrow"/>
              <w:rPr>
                <w:lang w:val="en-AU"/>
              </w:rPr>
            </w:pPr>
            <w:r>
              <w:rPr>
                <w:lang w:val="en-AU"/>
              </w:rPr>
              <w:t>Respond to the following</w:t>
            </w:r>
          </w:p>
        </w:tc>
        <w:tc>
          <w:tcPr>
            <w:tcW w:w="6804" w:type="dxa"/>
          </w:tcPr>
          <w:p w14:paraId="58208CE9" w14:textId="77777777" w:rsidR="00A97D3C" w:rsidRDefault="00A97D3C" w:rsidP="00EB2D52">
            <w:pPr>
              <w:pStyle w:val="VCAAtableheadingnarrow"/>
              <w:rPr>
                <w:lang w:val="en-AU"/>
              </w:rPr>
            </w:pPr>
            <w:r>
              <w:rPr>
                <w:lang w:val="en-AU"/>
              </w:rPr>
              <w:t>Comments/observations</w:t>
            </w:r>
          </w:p>
        </w:tc>
      </w:tr>
      <w:tr w:rsidR="00A97D3C" w14:paraId="490D31AC" w14:textId="77777777" w:rsidTr="00EB2D52">
        <w:trPr>
          <w:cnfStyle w:val="000000100000" w:firstRow="0" w:lastRow="0" w:firstColumn="0" w:lastColumn="0" w:oddVBand="0" w:evenVBand="0" w:oddHBand="1" w:evenHBand="0" w:firstRowFirstColumn="0" w:firstRowLastColumn="0" w:lastRowFirstColumn="0" w:lastRowLastColumn="0"/>
          <w:trHeight w:val="3119"/>
        </w:trPr>
        <w:tc>
          <w:tcPr>
            <w:tcW w:w="2835" w:type="dxa"/>
          </w:tcPr>
          <w:p w14:paraId="425B659D" w14:textId="77777777" w:rsidR="00A97D3C" w:rsidRDefault="00A97D3C" w:rsidP="00EB2D52">
            <w:pPr>
              <w:pStyle w:val="VCAAtabletextnarrow"/>
              <w:rPr>
                <w:lang w:val="en-AU"/>
              </w:rPr>
            </w:pPr>
            <w:r w:rsidRPr="001C1B67">
              <w:rPr>
                <w:noProof/>
                <w:lang w:val="en-AU"/>
              </w:rPr>
              <w:t>Describe the teams that existed in the workplace. What were the employer’s expectations of teamwork?</w:t>
            </w:r>
          </w:p>
        </w:tc>
        <w:tc>
          <w:tcPr>
            <w:tcW w:w="6804" w:type="dxa"/>
          </w:tcPr>
          <w:p w14:paraId="4755FE65" w14:textId="77777777" w:rsidR="00A97D3C" w:rsidRDefault="00A97D3C" w:rsidP="00EB2D52">
            <w:pPr>
              <w:pStyle w:val="VCAAtabletextnarrow"/>
              <w:rPr>
                <w:lang w:val="en-AU"/>
              </w:rPr>
            </w:pPr>
          </w:p>
        </w:tc>
      </w:tr>
      <w:tr w:rsidR="00A97D3C" w14:paraId="6F6F4AA2" w14:textId="77777777" w:rsidTr="00EB2D52">
        <w:trPr>
          <w:cnfStyle w:val="000000010000" w:firstRow="0" w:lastRow="0" w:firstColumn="0" w:lastColumn="0" w:oddVBand="0" w:evenVBand="0" w:oddHBand="0" w:evenHBand="1" w:firstRowFirstColumn="0" w:firstRowLastColumn="0" w:lastRowFirstColumn="0" w:lastRowLastColumn="0"/>
          <w:trHeight w:val="3119"/>
        </w:trPr>
        <w:tc>
          <w:tcPr>
            <w:tcW w:w="2835" w:type="dxa"/>
          </w:tcPr>
          <w:p w14:paraId="1A376A2E" w14:textId="77777777" w:rsidR="00A97D3C" w:rsidRDefault="00A97D3C" w:rsidP="00EB2D52">
            <w:pPr>
              <w:pStyle w:val="VCAAtabletextnarrow"/>
            </w:pPr>
            <w:r w:rsidRPr="001C1B67">
              <w:rPr>
                <w:noProof/>
              </w:rPr>
              <w:t>Describe your role in a team and how you contributed to the work of the team. Describe a time when you and a team achieved a good result.</w:t>
            </w:r>
          </w:p>
        </w:tc>
        <w:tc>
          <w:tcPr>
            <w:tcW w:w="6804" w:type="dxa"/>
          </w:tcPr>
          <w:p w14:paraId="5AF12041" w14:textId="77777777" w:rsidR="00A97D3C" w:rsidRDefault="00A97D3C" w:rsidP="00EB2D52">
            <w:pPr>
              <w:pStyle w:val="VCAAtabletextnarrow"/>
              <w:rPr>
                <w:lang w:val="en-AU"/>
              </w:rPr>
            </w:pPr>
          </w:p>
        </w:tc>
      </w:tr>
      <w:tr w:rsidR="00A97D3C" w14:paraId="579DE484" w14:textId="77777777" w:rsidTr="00EB2D52">
        <w:trPr>
          <w:cnfStyle w:val="000000100000" w:firstRow="0" w:lastRow="0" w:firstColumn="0" w:lastColumn="0" w:oddVBand="0" w:evenVBand="0" w:oddHBand="1" w:evenHBand="0" w:firstRowFirstColumn="0" w:firstRowLastColumn="0" w:lastRowFirstColumn="0" w:lastRowLastColumn="0"/>
          <w:trHeight w:val="3119"/>
        </w:trPr>
        <w:tc>
          <w:tcPr>
            <w:tcW w:w="2835" w:type="dxa"/>
          </w:tcPr>
          <w:p w14:paraId="1B8F0DB5" w14:textId="77777777" w:rsidR="00A97D3C" w:rsidRDefault="00A97D3C" w:rsidP="00EB2D52">
            <w:pPr>
              <w:pStyle w:val="VCAAtabletextnarrow"/>
            </w:pPr>
            <w:r w:rsidRPr="001C1B67">
              <w:rPr>
                <w:noProof/>
              </w:rPr>
              <w:t>Describe how workplace knowledge was shared and give an example.</w:t>
            </w:r>
          </w:p>
        </w:tc>
        <w:tc>
          <w:tcPr>
            <w:tcW w:w="6804" w:type="dxa"/>
          </w:tcPr>
          <w:p w14:paraId="5A0D9F1C" w14:textId="77777777" w:rsidR="00A97D3C" w:rsidRDefault="00A97D3C" w:rsidP="00EB2D52">
            <w:pPr>
              <w:pStyle w:val="VCAAtabletextnarrow"/>
              <w:rPr>
                <w:lang w:val="en-AU"/>
              </w:rPr>
            </w:pPr>
          </w:p>
        </w:tc>
      </w:tr>
    </w:tbl>
    <w:p w14:paraId="0029D0EF" w14:textId="77777777" w:rsidR="00A97D3C" w:rsidRDefault="00A97D3C" w:rsidP="00A97D3C">
      <w:pPr>
        <w:rPr>
          <w:rFonts w:ascii="Arial" w:hAnsi="Arial" w:cs="Arial"/>
          <w:color w:val="000000" w:themeColor="text1"/>
          <w:sz w:val="20"/>
        </w:rPr>
      </w:pPr>
      <w:r>
        <w:br w:type="page"/>
      </w:r>
    </w:p>
    <w:p w14:paraId="27CBC56E" w14:textId="0B74179F" w:rsidR="008E59EF" w:rsidRDefault="00DB432A" w:rsidP="00DB432A">
      <w:pPr>
        <w:pStyle w:val="VCAAHeading3"/>
        <w:rPr>
          <w:noProof/>
        </w:rPr>
      </w:pPr>
      <w:r w:rsidRPr="001C1B67">
        <w:rPr>
          <w:noProof/>
        </w:rPr>
        <w:lastRenderedPageBreak/>
        <w:t xml:space="preserve">UoC </w:t>
      </w:r>
      <w:r w:rsidR="00E20D21">
        <w:rPr>
          <w:noProof/>
        </w:rPr>
        <w:t>1</w:t>
      </w:r>
      <w:r w:rsidR="00403828">
        <w:rPr>
          <w:noProof/>
        </w:rPr>
        <w:t>1</w:t>
      </w:r>
      <w:r w:rsidR="00E20D21">
        <w:rPr>
          <w:noProof/>
        </w:rPr>
        <w:t xml:space="preserve"> –</w:t>
      </w:r>
      <w:r>
        <w:rPr>
          <w:noProof/>
        </w:rPr>
        <w:t xml:space="preserve"> </w:t>
      </w:r>
      <w:r w:rsidR="00A97D3C">
        <w:rPr>
          <w:noProof/>
        </w:rPr>
        <w:t>Other</w:t>
      </w:r>
    </w:p>
    <w:p w14:paraId="4F61C83B" w14:textId="77777777" w:rsidR="008E59EF" w:rsidRDefault="008E59EF" w:rsidP="008E59EF">
      <w:pPr>
        <w:pStyle w:val="VCAAbody"/>
      </w:pPr>
      <w:r>
        <w:t>UoC code:________________</w:t>
      </w:r>
      <w:r>
        <w:tab/>
        <w:t>UoC title:_____________________________________________________</w:t>
      </w:r>
    </w:p>
    <w:p w14:paraId="64D25970" w14:textId="77777777" w:rsidR="008E59EF" w:rsidRDefault="008E59EF" w:rsidP="008E59EF">
      <w:pPr>
        <w:pStyle w:val="VCAAbody"/>
      </w:pPr>
    </w:p>
    <w:tbl>
      <w:tblPr>
        <w:tblStyle w:val="VCAAclosedtable"/>
        <w:tblW w:w="9639" w:type="dxa"/>
        <w:tblLayout w:type="fixed"/>
        <w:tblLook w:val="04A0" w:firstRow="1" w:lastRow="0" w:firstColumn="1" w:lastColumn="0" w:noHBand="0" w:noVBand="1"/>
      </w:tblPr>
      <w:tblGrid>
        <w:gridCol w:w="2835"/>
        <w:gridCol w:w="6804"/>
      </w:tblGrid>
      <w:tr w:rsidR="00DB432A" w14:paraId="20265E98" w14:textId="77777777" w:rsidTr="009E6EE2">
        <w:trPr>
          <w:cnfStyle w:val="100000000000" w:firstRow="1" w:lastRow="0" w:firstColumn="0" w:lastColumn="0" w:oddVBand="0" w:evenVBand="0" w:oddHBand="0" w:evenHBand="0" w:firstRowFirstColumn="0" w:firstRowLastColumn="0" w:lastRowFirstColumn="0" w:lastRowLastColumn="0"/>
        </w:trPr>
        <w:tc>
          <w:tcPr>
            <w:tcW w:w="2835" w:type="dxa"/>
          </w:tcPr>
          <w:p w14:paraId="443FF5D1" w14:textId="77777777" w:rsidR="00DB432A" w:rsidRDefault="00DB432A" w:rsidP="00DD4B48">
            <w:pPr>
              <w:pStyle w:val="VCAAtableheadingnarrow"/>
              <w:rPr>
                <w:lang w:val="en-AU"/>
              </w:rPr>
            </w:pPr>
            <w:r>
              <w:rPr>
                <w:lang w:val="en-AU"/>
              </w:rPr>
              <w:t>Respond to the following</w:t>
            </w:r>
          </w:p>
        </w:tc>
        <w:tc>
          <w:tcPr>
            <w:tcW w:w="6804" w:type="dxa"/>
          </w:tcPr>
          <w:p w14:paraId="64C6227F" w14:textId="77777777" w:rsidR="00DB432A" w:rsidRDefault="00DB432A" w:rsidP="00DD4B48">
            <w:pPr>
              <w:pStyle w:val="VCAAtableheadingnarrow"/>
              <w:rPr>
                <w:lang w:val="en-AU"/>
              </w:rPr>
            </w:pPr>
            <w:r>
              <w:rPr>
                <w:lang w:val="en-AU"/>
              </w:rPr>
              <w:t>Comments/observations</w:t>
            </w:r>
          </w:p>
        </w:tc>
      </w:tr>
      <w:tr w:rsidR="00DB432A" w14:paraId="708E753C" w14:textId="77777777" w:rsidTr="009E6EE2">
        <w:trPr>
          <w:cnfStyle w:val="000000100000" w:firstRow="0" w:lastRow="0" w:firstColumn="0" w:lastColumn="0" w:oddVBand="0" w:evenVBand="0" w:oddHBand="1" w:evenHBand="0" w:firstRowFirstColumn="0" w:firstRowLastColumn="0" w:lastRowFirstColumn="0" w:lastRowLastColumn="0"/>
          <w:trHeight w:val="3119"/>
        </w:trPr>
        <w:tc>
          <w:tcPr>
            <w:tcW w:w="2835" w:type="dxa"/>
          </w:tcPr>
          <w:p w14:paraId="7B07BBBE" w14:textId="77777777" w:rsidR="00DB432A" w:rsidRDefault="00DB432A" w:rsidP="00DD4B48">
            <w:pPr>
              <w:pStyle w:val="VCAAtabletextnarrow"/>
              <w:rPr>
                <w:lang w:val="en-AU"/>
              </w:rPr>
            </w:pPr>
            <w:r w:rsidRPr="001C1B67">
              <w:rPr>
                <w:noProof/>
                <w:lang w:val="en-AU"/>
              </w:rPr>
              <w:t>Identify at least three skills from this UoC that you observed or used in the workplace. Provide an example of how you observed or used each skill in the workplace.</w:t>
            </w:r>
          </w:p>
        </w:tc>
        <w:tc>
          <w:tcPr>
            <w:tcW w:w="6804" w:type="dxa"/>
          </w:tcPr>
          <w:p w14:paraId="72BA4FA6" w14:textId="77777777" w:rsidR="00DB432A" w:rsidRDefault="00DB432A" w:rsidP="00DD4B48">
            <w:pPr>
              <w:pStyle w:val="VCAAtabletextnarrow"/>
              <w:rPr>
                <w:lang w:val="en-AU"/>
              </w:rPr>
            </w:pPr>
          </w:p>
        </w:tc>
      </w:tr>
      <w:tr w:rsidR="00DB432A" w14:paraId="523464FB" w14:textId="77777777" w:rsidTr="009E6EE2">
        <w:trPr>
          <w:cnfStyle w:val="000000010000" w:firstRow="0" w:lastRow="0" w:firstColumn="0" w:lastColumn="0" w:oddVBand="0" w:evenVBand="0" w:oddHBand="0" w:evenHBand="1" w:firstRowFirstColumn="0" w:firstRowLastColumn="0" w:lastRowFirstColumn="0" w:lastRowLastColumn="0"/>
          <w:trHeight w:val="3119"/>
        </w:trPr>
        <w:tc>
          <w:tcPr>
            <w:tcW w:w="2835" w:type="dxa"/>
          </w:tcPr>
          <w:p w14:paraId="24346839" w14:textId="77777777" w:rsidR="00DB432A" w:rsidRDefault="00DB432A" w:rsidP="00DD4B48">
            <w:pPr>
              <w:pStyle w:val="VCAAtabletextnarrow"/>
            </w:pPr>
            <w:r w:rsidRPr="001C1B67">
              <w:rPr>
                <w:noProof/>
              </w:rPr>
              <w:t>Identify knowledge that you acquired from this UoC and describe how the knowledge was applied in the workplace.</w:t>
            </w:r>
          </w:p>
        </w:tc>
        <w:tc>
          <w:tcPr>
            <w:tcW w:w="6804" w:type="dxa"/>
          </w:tcPr>
          <w:p w14:paraId="098F1C11" w14:textId="77777777" w:rsidR="00DB432A" w:rsidRDefault="00DB432A" w:rsidP="00DD4B48">
            <w:pPr>
              <w:pStyle w:val="VCAAtabletextnarrow"/>
              <w:rPr>
                <w:lang w:val="en-AU"/>
              </w:rPr>
            </w:pPr>
          </w:p>
        </w:tc>
      </w:tr>
      <w:tr w:rsidR="00DB432A" w14:paraId="4E6AEBD1" w14:textId="77777777" w:rsidTr="009E6EE2">
        <w:trPr>
          <w:cnfStyle w:val="000000100000" w:firstRow="0" w:lastRow="0" w:firstColumn="0" w:lastColumn="0" w:oddVBand="0" w:evenVBand="0" w:oddHBand="1" w:evenHBand="0" w:firstRowFirstColumn="0" w:firstRowLastColumn="0" w:lastRowFirstColumn="0" w:lastRowLastColumn="0"/>
          <w:trHeight w:val="3119"/>
        </w:trPr>
        <w:tc>
          <w:tcPr>
            <w:tcW w:w="2835" w:type="dxa"/>
          </w:tcPr>
          <w:p w14:paraId="3F12E2DA" w14:textId="77777777" w:rsidR="00DB432A" w:rsidRDefault="00DB432A" w:rsidP="00DD4B48">
            <w:pPr>
              <w:pStyle w:val="VCAAtabletextnarrow"/>
            </w:pPr>
            <w:r w:rsidRPr="001C1B67">
              <w:rPr>
                <w:noProof/>
              </w:rPr>
              <w:t>What were the most important tasks covered in the UoC that you performed or observed being performed in the workplace? Give an example of the most important task that you performed or observed being performed in the workplace.</w:t>
            </w:r>
          </w:p>
        </w:tc>
        <w:tc>
          <w:tcPr>
            <w:tcW w:w="6804" w:type="dxa"/>
          </w:tcPr>
          <w:p w14:paraId="52958DBA" w14:textId="77777777" w:rsidR="00DB432A" w:rsidRDefault="00DB432A" w:rsidP="00DD4B48">
            <w:pPr>
              <w:pStyle w:val="VCAAtabletextnarrow"/>
              <w:rPr>
                <w:lang w:val="en-AU"/>
              </w:rPr>
            </w:pPr>
          </w:p>
        </w:tc>
      </w:tr>
    </w:tbl>
    <w:p w14:paraId="76E58332" w14:textId="77777777" w:rsidR="00DB432A" w:rsidRDefault="00DB432A" w:rsidP="00DB432A">
      <w:pPr>
        <w:rPr>
          <w:rFonts w:ascii="Arial" w:hAnsi="Arial" w:cs="Arial"/>
          <w:color w:val="000000" w:themeColor="text1"/>
          <w:sz w:val="20"/>
        </w:rPr>
      </w:pPr>
      <w:r>
        <w:br w:type="page"/>
      </w:r>
    </w:p>
    <w:p w14:paraId="17533593" w14:textId="3EBCD8E3" w:rsidR="00A97D3C" w:rsidRDefault="00A97D3C" w:rsidP="00A97D3C">
      <w:pPr>
        <w:pStyle w:val="VCAAHeading3"/>
        <w:rPr>
          <w:noProof/>
        </w:rPr>
      </w:pPr>
      <w:r w:rsidRPr="001C1B67">
        <w:rPr>
          <w:noProof/>
        </w:rPr>
        <w:lastRenderedPageBreak/>
        <w:t xml:space="preserve">UoC </w:t>
      </w:r>
      <w:r w:rsidR="00403828">
        <w:rPr>
          <w:noProof/>
        </w:rPr>
        <w:t>1</w:t>
      </w:r>
      <w:r w:rsidR="00E20D21">
        <w:rPr>
          <w:noProof/>
        </w:rPr>
        <w:t>2 –</w:t>
      </w:r>
      <w:r>
        <w:rPr>
          <w:noProof/>
        </w:rPr>
        <w:t xml:space="preserve"> Other</w:t>
      </w:r>
    </w:p>
    <w:p w14:paraId="6E3B1820" w14:textId="77777777" w:rsidR="00A97D3C" w:rsidRDefault="00A97D3C" w:rsidP="00A97D3C">
      <w:pPr>
        <w:pStyle w:val="VCAAbody"/>
      </w:pPr>
      <w:r>
        <w:t>UoC code:________________</w:t>
      </w:r>
      <w:r>
        <w:tab/>
        <w:t>UoC title:_____________________________________________________</w:t>
      </w:r>
    </w:p>
    <w:p w14:paraId="6C1967A7" w14:textId="77777777" w:rsidR="00A97D3C" w:rsidRDefault="00A97D3C" w:rsidP="00A97D3C">
      <w:pPr>
        <w:pStyle w:val="VCAAbody"/>
      </w:pPr>
    </w:p>
    <w:tbl>
      <w:tblPr>
        <w:tblStyle w:val="VCAAclosedtable"/>
        <w:tblW w:w="9639" w:type="dxa"/>
        <w:tblLayout w:type="fixed"/>
        <w:tblLook w:val="04A0" w:firstRow="1" w:lastRow="0" w:firstColumn="1" w:lastColumn="0" w:noHBand="0" w:noVBand="1"/>
      </w:tblPr>
      <w:tblGrid>
        <w:gridCol w:w="2835"/>
        <w:gridCol w:w="6804"/>
      </w:tblGrid>
      <w:tr w:rsidR="00A97D3C" w14:paraId="0F99EC44" w14:textId="77777777" w:rsidTr="00EB2D52">
        <w:trPr>
          <w:cnfStyle w:val="100000000000" w:firstRow="1" w:lastRow="0" w:firstColumn="0" w:lastColumn="0" w:oddVBand="0" w:evenVBand="0" w:oddHBand="0" w:evenHBand="0" w:firstRowFirstColumn="0" w:firstRowLastColumn="0" w:lastRowFirstColumn="0" w:lastRowLastColumn="0"/>
        </w:trPr>
        <w:tc>
          <w:tcPr>
            <w:tcW w:w="2835" w:type="dxa"/>
          </w:tcPr>
          <w:p w14:paraId="25AA5E64" w14:textId="77777777" w:rsidR="00A97D3C" w:rsidRDefault="00A97D3C" w:rsidP="00EB2D52">
            <w:pPr>
              <w:pStyle w:val="VCAAtableheadingnarrow"/>
              <w:rPr>
                <w:lang w:val="en-AU"/>
              </w:rPr>
            </w:pPr>
            <w:r>
              <w:rPr>
                <w:lang w:val="en-AU"/>
              </w:rPr>
              <w:t>Respond to the following</w:t>
            </w:r>
          </w:p>
        </w:tc>
        <w:tc>
          <w:tcPr>
            <w:tcW w:w="6804" w:type="dxa"/>
          </w:tcPr>
          <w:p w14:paraId="13F3EB63" w14:textId="77777777" w:rsidR="00A97D3C" w:rsidRDefault="00A97D3C" w:rsidP="00EB2D52">
            <w:pPr>
              <w:pStyle w:val="VCAAtableheadingnarrow"/>
              <w:rPr>
                <w:lang w:val="en-AU"/>
              </w:rPr>
            </w:pPr>
            <w:r>
              <w:rPr>
                <w:lang w:val="en-AU"/>
              </w:rPr>
              <w:t>Comments/observations</w:t>
            </w:r>
          </w:p>
        </w:tc>
      </w:tr>
      <w:tr w:rsidR="00A97D3C" w14:paraId="6B1E0825" w14:textId="77777777" w:rsidTr="00EB2D52">
        <w:trPr>
          <w:cnfStyle w:val="000000100000" w:firstRow="0" w:lastRow="0" w:firstColumn="0" w:lastColumn="0" w:oddVBand="0" w:evenVBand="0" w:oddHBand="1" w:evenHBand="0" w:firstRowFirstColumn="0" w:firstRowLastColumn="0" w:lastRowFirstColumn="0" w:lastRowLastColumn="0"/>
          <w:trHeight w:val="3119"/>
        </w:trPr>
        <w:tc>
          <w:tcPr>
            <w:tcW w:w="2835" w:type="dxa"/>
          </w:tcPr>
          <w:p w14:paraId="1F09A221" w14:textId="77777777" w:rsidR="00A97D3C" w:rsidRDefault="00A97D3C" w:rsidP="00EB2D52">
            <w:pPr>
              <w:pStyle w:val="VCAAtabletextnarrow"/>
              <w:rPr>
                <w:lang w:val="en-AU"/>
              </w:rPr>
            </w:pPr>
            <w:r w:rsidRPr="001C1B67">
              <w:rPr>
                <w:noProof/>
                <w:lang w:val="en-AU"/>
              </w:rPr>
              <w:t>Identify at least three skills from this UoC that you observed or used in the workplace. Provide an example of how you observed or used each skill in the workplace.</w:t>
            </w:r>
          </w:p>
        </w:tc>
        <w:tc>
          <w:tcPr>
            <w:tcW w:w="6804" w:type="dxa"/>
          </w:tcPr>
          <w:p w14:paraId="4F9D9305" w14:textId="77777777" w:rsidR="00A97D3C" w:rsidRDefault="00A97D3C" w:rsidP="00EB2D52">
            <w:pPr>
              <w:pStyle w:val="VCAAtabletextnarrow"/>
              <w:rPr>
                <w:lang w:val="en-AU"/>
              </w:rPr>
            </w:pPr>
          </w:p>
        </w:tc>
      </w:tr>
      <w:tr w:rsidR="00A97D3C" w14:paraId="129392FA" w14:textId="77777777" w:rsidTr="00EB2D52">
        <w:trPr>
          <w:cnfStyle w:val="000000010000" w:firstRow="0" w:lastRow="0" w:firstColumn="0" w:lastColumn="0" w:oddVBand="0" w:evenVBand="0" w:oddHBand="0" w:evenHBand="1" w:firstRowFirstColumn="0" w:firstRowLastColumn="0" w:lastRowFirstColumn="0" w:lastRowLastColumn="0"/>
          <w:trHeight w:val="3119"/>
        </w:trPr>
        <w:tc>
          <w:tcPr>
            <w:tcW w:w="2835" w:type="dxa"/>
          </w:tcPr>
          <w:p w14:paraId="7A2B71C4" w14:textId="77777777" w:rsidR="00A97D3C" w:rsidRDefault="00A97D3C" w:rsidP="00EB2D52">
            <w:pPr>
              <w:pStyle w:val="VCAAtabletextnarrow"/>
            </w:pPr>
            <w:r w:rsidRPr="001C1B67">
              <w:rPr>
                <w:noProof/>
              </w:rPr>
              <w:t>Identify knowledge that you acquired from this UoC and describe how the knowledge was applied in the workplace.</w:t>
            </w:r>
          </w:p>
        </w:tc>
        <w:tc>
          <w:tcPr>
            <w:tcW w:w="6804" w:type="dxa"/>
          </w:tcPr>
          <w:p w14:paraId="6FB875FE" w14:textId="77777777" w:rsidR="00A97D3C" w:rsidRDefault="00A97D3C" w:rsidP="00EB2D52">
            <w:pPr>
              <w:pStyle w:val="VCAAtabletextnarrow"/>
              <w:rPr>
                <w:lang w:val="en-AU"/>
              </w:rPr>
            </w:pPr>
          </w:p>
        </w:tc>
      </w:tr>
      <w:tr w:rsidR="00A97D3C" w14:paraId="4C8110EE" w14:textId="77777777" w:rsidTr="00EB2D52">
        <w:trPr>
          <w:cnfStyle w:val="000000100000" w:firstRow="0" w:lastRow="0" w:firstColumn="0" w:lastColumn="0" w:oddVBand="0" w:evenVBand="0" w:oddHBand="1" w:evenHBand="0" w:firstRowFirstColumn="0" w:firstRowLastColumn="0" w:lastRowFirstColumn="0" w:lastRowLastColumn="0"/>
          <w:trHeight w:val="3119"/>
        </w:trPr>
        <w:tc>
          <w:tcPr>
            <w:tcW w:w="2835" w:type="dxa"/>
          </w:tcPr>
          <w:p w14:paraId="427A447B" w14:textId="77777777" w:rsidR="00A97D3C" w:rsidRDefault="00A97D3C" w:rsidP="00EB2D52">
            <w:pPr>
              <w:pStyle w:val="VCAAtabletextnarrow"/>
            </w:pPr>
            <w:r w:rsidRPr="001C1B67">
              <w:rPr>
                <w:noProof/>
              </w:rPr>
              <w:t>What were the most important tasks covered in the UoC that you performed or observed being performed in the workplace? Give an example of the most important task that you performed or observed being performed in the workplace.</w:t>
            </w:r>
          </w:p>
        </w:tc>
        <w:tc>
          <w:tcPr>
            <w:tcW w:w="6804" w:type="dxa"/>
          </w:tcPr>
          <w:p w14:paraId="67A1FD58" w14:textId="77777777" w:rsidR="00A97D3C" w:rsidRDefault="00A97D3C" w:rsidP="00EB2D52">
            <w:pPr>
              <w:pStyle w:val="VCAAtabletextnarrow"/>
              <w:rPr>
                <w:lang w:val="en-AU"/>
              </w:rPr>
            </w:pPr>
          </w:p>
        </w:tc>
      </w:tr>
    </w:tbl>
    <w:p w14:paraId="2B5992C6" w14:textId="77777777" w:rsidR="00A97D3C" w:rsidRDefault="00A97D3C" w:rsidP="00A97D3C">
      <w:pPr>
        <w:rPr>
          <w:rFonts w:ascii="Arial" w:hAnsi="Arial" w:cs="Arial"/>
          <w:color w:val="000000" w:themeColor="text1"/>
          <w:sz w:val="20"/>
        </w:rPr>
      </w:pPr>
      <w:r>
        <w:br w:type="page"/>
      </w:r>
    </w:p>
    <w:p w14:paraId="19D1E6F0" w14:textId="77777777" w:rsidR="00DB432A" w:rsidRPr="00AA6921" w:rsidRDefault="00DB432A" w:rsidP="00B35DD8">
      <w:pPr>
        <w:pStyle w:val="VCAAHeading1"/>
        <w:rPr>
          <w:lang w:val="en-AU"/>
        </w:rPr>
      </w:pPr>
      <w:r w:rsidRPr="00AA6921">
        <w:rPr>
          <w:lang w:val="en-AU"/>
        </w:rPr>
        <w:lastRenderedPageBreak/>
        <w:t>Section 3: Student post-placement reflection</w:t>
      </w:r>
    </w:p>
    <w:p w14:paraId="24953452" w14:textId="77777777" w:rsidR="00DB432A" w:rsidRPr="00AA6921" w:rsidRDefault="00DB432A" w:rsidP="00B35DD8">
      <w:pPr>
        <w:pStyle w:val="VCAAbody"/>
        <w:rPr>
          <w:lang w:val="en-AU"/>
        </w:rPr>
      </w:pPr>
      <w:r w:rsidRPr="00AA6921">
        <w:rPr>
          <w:lang w:val="en-AU"/>
        </w:rPr>
        <w:t>Employability skills are a set of eight skills we use every day in the workplace.</w:t>
      </w:r>
    </w:p>
    <w:p w14:paraId="0B04EAEF" w14:textId="77777777" w:rsidR="00DB432A" w:rsidRPr="00AA6921" w:rsidRDefault="00DB432A" w:rsidP="00E32EB7">
      <w:pPr>
        <w:pStyle w:val="VCAAnumbers"/>
        <w:rPr>
          <w:lang w:val="en-AU"/>
        </w:rPr>
      </w:pPr>
      <w:r w:rsidRPr="00AA6921">
        <w:rPr>
          <w:lang w:val="en-AU"/>
        </w:rPr>
        <w:t>Communication</w:t>
      </w:r>
    </w:p>
    <w:p w14:paraId="56B58EB1" w14:textId="77777777" w:rsidR="00DB432A" w:rsidRPr="00AA6921" w:rsidRDefault="00DB432A" w:rsidP="00E32EB7">
      <w:pPr>
        <w:pStyle w:val="VCAAnumbers"/>
        <w:rPr>
          <w:lang w:val="en-AU"/>
        </w:rPr>
      </w:pPr>
      <w:r w:rsidRPr="00AA6921">
        <w:rPr>
          <w:lang w:val="en-AU"/>
        </w:rPr>
        <w:t>Teamwork</w:t>
      </w:r>
    </w:p>
    <w:p w14:paraId="0E2FFB2A" w14:textId="77777777" w:rsidR="00DB432A" w:rsidRPr="00AA6921" w:rsidRDefault="00DB432A" w:rsidP="00E32EB7">
      <w:pPr>
        <w:pStyle w:val="VCAAnumbers"/>
        <w:rPr>
          <w:lang w:val="en-AU"/>
        </w:rPr>
      </w:pPr>
      <w:r w:rsidRPr="00AA6921">
        <w:rPr>
          <w:lang w:val="en-AU"/>
        </w:rPr>
        <w:t>Problem solving</w:t>
      </w:r>
    </w:p>
    <w:p w14:paraId="61C32C15" w14:textId="77777777" w:rsidR="00DB432A" w:rsidRPr="00AA6921" w:rsidRDefault="00DB432A" w:rsidP="00E32EB7">
      <w:pPr>
        <w:pStyle w:val="VCAAnumbers"/>
        <w:rPr>
          <w:lang w:val="en-AU"/>
        </w:rPr>
      </w:pPr>
      <w:r w:rsidRPr="00AA6921">
        <w:rPr>
          <w:lang w:val="en-AU"/>
        </w:rPr>
        <w:t>Self-management</w:t>
      </w:r>
    </w:p>
    <w:p w14:paraId="177F19D1" w14:textId="77777777" w:rsidR="00DB432A" w:rsidRPr="00AA6921" w:rsidRDefault="00DB432A" w:rsidP="00E32EB7">
      <w:pPr>
        <w:pStyle w:val="VCAAnumbers"/>
        <w:rPr>
          <w:lang w:val="en-AU"/>
        </w:rPr>
      </w:pPr>
      <w:r w:rsidRPr="00AA6921">
        <w:rPr>
          <w:lang w:val="en-AU"/>
        </w:rPr>
        <w:t>Planning and organising</w:t>
      </w:r>
    </w:p>
    <w:p w14:paraId="020E27E5" w14:textId="77777777" w:rsidR="00DB432A" w:rsidRPr="00AA6921" w:rsidRDefault="00DB432A" w:rsidP="00E32EB7">
      <w:pPr>
        <w:pStyle w:val="VCAAnumbers"/>
        <w:rPr>
          <w:lang w:val="en-AU"/>
        </w:rPr>
      </w:pPr>
      <w:r w:rsidRPr="00AA6921">
        <w:rPr>
          <w:lang w:val="en-AU"/>
        </w:rPr>
        <w:t>Technology</w:t>
      </w:r>
    </w:p>
    <w:p w14:paraId="741D1BCF" w14:textId="77777777" w:rsidR="00DB432A" w:rsidRPr="00AA6921" w:rsidRDefault="00DB432A" w:rsidP="00E32EB7">
      <w:pPr>
        <w:pStyle w:val="VCAAnumbers"/>
        <w:rPr>
          <w:lang w:val="en-AU"/>
        </w:rPr>
      </w:pPr>
      <w:r w:rsidRPr="00AA6921">
        <w:rPr>
          <w:lang w:val="en-AU"/>
        </w:rPr>
        <w:t>Learning</w:t>
      </w:r>
    </w:p>
    <w:p w14:paraId="1BC0C712" w14:textId="77777777" w:rsidR="00DB432A" w:rsidRPr="00AA6921" w:rsidRDefault="00DB432A" w:rsidP="00E32EB7">
      <w:pPr>
        <w:pStyle w:val="VCAAnumbers"/>
        <w:rPr>
          <w:lang w:val="en-AU"/>
        </w:rPr>
      </w:pPr>
      <w:r w:rsidRPr="00AA6921">
        <w:rPr>
          <w:lang w:val="en-AU"/>
        </w:rPr>
        <w:t>Initiative and enterprise</w:t>
      </w:r>
    </w:p>
    <w:p w14:paraId="4DA1B31D" w14:textId="77777777" w:rsidR="00DB432A" w:rsidRPr="00AA6921" w:rsidRDefault="00DB432A" w:rsidP="00B35DD8">
      <w:pPr>
        <w:pStyle w:val="VCAAbody"/>
        <w:rPr>
          <w:lang w:val="en-AU"/>
        </w:rPr>
      </w:pPr>
      <w:r w:rsidRPr="00AA6921">
        <w:rPr>
          <w:lang w:val="en-AU"/>
        </w:rPr>
        <w:t>When you are on work placement, you will be using employability skills in many ways.</w:t>
      </w:r>
    </w:p>
    <w:p w14:paraId="4F613481" w14:textId="77777777" w:rsidR="00DB432A" w:rsidRPr="00AA6921" w:rsidRDefault="00DB432A" w:rsidP="00B35DD8">
      <w:pPr>
        <w:pStyle w:val="VCAAbody"/>
        <w:rPr>
          <w:lang w:val="en-AU"/>
        </w:rPr>
      </w:pPr>
      <w:r w:rsidRPr="00AA6921">
        <w:rPr>
          <w:lang w:val="en-AU"/>
        </w:rPr>
        <w:t xml:space="preserve">This record will assist you when applying for jobs and in interviews. The skills you are developing may be transferred to a range of occupations. </w:t>
      </w:r>
    </w:p>
    <w:p w14:paraId="5F2811F4" w14:textId="77777777" w:rsidR="00DB432A" w:rsidRPr="00AA6921" w:rsidRDefault="00DB432A" w:rsidP="00B35DD8">
      <w:pPr>
        <w:pStyle w:val="VCAAbody"/>
        <w:rPr>
          <w:lang w:val="en-AU"/>
        </w:rPr>
      </w:pPr>
      <w:r w:rsidRPr="00AA6921">
        <w:rPr>
          <w:lang w:val="en-AU"/>
        </w:rPr>
        <w:t>In Section 3, identify the employability skills you have used and how you have demonstrated them in the workplace. Identify how the skills you have acquired and used during your 80 hours of SWL might assist you in the future.</w:t>
      </w:r>
    </w:p>
    <w:p w14:paraId="1F45965C" w14:textId="77777777" w:rsidR="00DB432A" w:rsidRPr="00AA6921" w:rsidRDefault="00DB432A" w:rsidP="00B35DD8">
      <w:pPr>
        <w:rPr>
          <w:rFonts w:ascii="Arial" w:hAnsi="Arial" w:cs="Arial"/>
          <w:color w:val="000000" w:themeColor="text1"/>
          <w:lang w:val="en-AU"/>
        </w:rPr>
      </w:pPr>
      <w:r w:rsidRPr="00AA6921">
        <w:rPr>
          <w:lang w:val="en-AU"/>
        </w:rPr>
        <w:br w:type="page"/>
      </w:r>
    </w:p>
    <w:p w14:paraId="4BA5FD4C" w14:textId="77777777" w:rsidR="00DB432A" w:rsidRPr="00AA6921" w:rsidRDefault="00DB432A" w:rsidP="00B35DD8">
      <w:pPr>
        <w:pStyle w:val="VCAAHeading2"/>
        <w:rPr>
          <w:lang w:val="en-AU"/>
        </w:rPr>
      </w:pPr>
      <w:r w:rsidRPr="00AA6921">
        <w:rPr>
          <w:lang w:val="en-AU"/>
        </w:rPr>
        <w:lastRenderedPageBreak/>
        <w:t>List of employability skills</w:t>
      </w:r>
    </w:p>
    <w:p w14:paraId="39F31717" w14:textId="77777777" w:rsidR="00DB432A" w:rsidRPr="00AA6921" w:rsidRDefault="00DB432A" w:rsidP="00B35DD8">
      <w:pPr>
        <w:pStyle w:val="VCAAbody"/>
        <w:rPr>
          <w:lang w:val="en-AU"/>
        </w:rPr>
      </w:pPr>
      <w:r w:rsidRPr="00AA6921">
        <w:rPr>
          <w:lang w:val="en-AU"/>
        </w:rPr>
        <w:t xml:space="preserve">How did you demonstrate </w:t>
      </w:r>
      <w:r w:rsidRPr="00AA6921">
        <w:rPr>
          <w:b/>
          <w:lang w:val="en-AU"/>
        </w:rPr>
        <w:t>communication skills</w:t>
      </w:r>
      <w:r w:rsidRPr="00AA6921">
        <w:rPr>
          <w:lang w:val="en-AU"/>
        </w:rPr>
        <w:t>? For example, by listening and understanding, speaking clearly and directly, or reading and writing.</w:t>
      </w:r>
    </w:p>
    <w:tbl>
      <w:tblPr>
        <w:tblStyle w:val="TableGrid"/>
        <w:tblW w:w="0" w:type="auto"/>
        <w:tblLook w:val="04A0" w:firstRow="1" w:lastRow="0" w:firstColumn="1" w:lastColumn="0" w:noHBand="0" w:noVBand="1"/>
      </w:tblPr>
      <w:tblGrid>
        <w:gridCol w:w="9629"/>
      </w:tblGrid>
      <w:tr w:rsidR="00DB432A" w:rsidRPr="00AA6921" w14:paraId="798AD894" w14:textId="77777777" w:rsidTr="001F42B9">
        <w:trPr>
          <w:trHeight w:val="5953"/>
        </w:trPr>
        <w:tc>
          <w:tcPr>
            <w:tcW w:w="9855" w:type="dxa"/>
          </w:tcPr>
          <w:p w14:paraId="3DC995F6" w14:textId="77777777" w:rsidR="00DB432A" w:rsidRPr="00AA6921" w:rsidRDefault="00DB432A" w:rsidP="001F42B9">
            <w:pPr>
              <w:pStyle w:val="VCAAbody"/>
              <w:rPr>
                <w:lang w:val="en-AU"/>
              </w:rPr>
            </w:pPr>
          </w:p>
        </w:tc>
      </w:tr>
    </w:tbl>
    <w:p w14:paraId="5EA39A47" w14:textId="77777777" w:rsidR="00DB432A" w:rsidRPr="00AA6921" w:rsidRDefault="00DB432A" w:rsidP="00B35DD8">
      <w:pPr>
        <w:pStyle w:val="VCAAbody"/>
        <w:rPr>
          <w:lang w:val="en-AU"/>
        </w:rPr>
      </w:pPr>
      <w:r w:rsidRPr="00AA6921">
        <w:rPr>
          <w:lang w:val="en-AU"/>
        </w:rPr>
        <w:t xml:space="preserve">How did you demonstrate </w:t>
      </w:r>
      <w:r w:rsidRPr="00AA6921">
        <w:rPr>
          <w:b/>
          <w:lang w:val="en-AU"/>
        </w:rPr>
        <w:t>teamwork</w:t>
      </w:r>
      <w:r w:rsidRPr="00AA6921">
        <w:rPr>
          <w:lang w:val="en-AU"/>
        </w:rPr>
        <w:t>? For example, by working as part of a team or sharing ideas and resources with co-workers.</w:t>
      </w:r>
    </w:p>
    <w:tbl>
      <w:tblPr>
        <w:tblStyle w:val="TableGrid"/>
        <w:tblW w:w="0" w:type="auto"/>
        <w:tblLook w:val="04A0" w:firstRow="1" w:lastRow="0" w:firstColumn="1" w:lastColumn="0" w:noHBand="0" w:noVBand="1"/>
      </w:tblPr>
      <w:tblGrid>
        <w:gridCol w:w="9629"/>
      </w:tblGrid>
      <w:tr w:rsidR="00DB432A" w:rsidRPr="00AA6921" w14:paraId="6EFC4D84" w14:textId="77777777" w:rsidTr="001F42B9">
        <w:trPr>
          <w:trHeight w:val="5953"/>
        </w:trPr>
        <w:tc>
          <w:tcPr>
            <w:tcW w:w="9855" w:type="dxa"/>
          </w:tcPr>
          <w:p w14:paraId="45628104" w14:textId="77777777" w:rsidR="00DB432A" w:rsidRPr="00AA6921" w:rsidRDefault="00DB432A" w:rsidP="001F42B9">
            <w:pPr>
              <w:pStyle w:val="VCAAbody"/>
              <w:rPr>
                <w:lang w:val="en-AU"/>
              </w:rPr>
            </w:pPr>
          </w:p>
        </w:tc>
      </w:tr>
    </w:tbl>
    <w:p w14:paraId="6036C3B4" w14:textId="77777777" w:rsidR="00DB432A" w:rsidRPr="00AA6921" w:rsidRDefault="00DB432A" w:rsidP="00B35DD8">
      <w:pPr>
        <w:rPr>
          <w:rFonts w:ascii="Arial" w:hAnsi="Arial" w:cs="Arial"/>
          <w:color w:val="000000" w:themeColor="text1"/>
          <w:lang w:val="en-AU"/>
        </w:rPr>
      </w:pPr>
      <w:r w:rsidRPr="00AA6921">
        <w:rPr>
          <w:lang w:val="en-AU"/>
        </w:rPr>
        <w:br w:type="page"/>
      </w:r>
    </w:p>
    <w:p w14:paraId="2FFEA8E2" w14:textId="77777777" w:rsidR="00DB432A" w:rsidRPr="00AA6921" w:rsidRDefault="00DB432A" w:rsidP="00B35DD8">
      <w:pPr>
        <w:pStyle w:val="VCAAbody"/>
        <w:rPr>
          <w:lang w:val="en-AU"/>
        </w:rPr>
      </w:pPr>
      <w:r w:rsidRPr="00AA6921">
        <w:rPr>
          <w:lang w:val="en-AU"/>
        </w:rPr>
        <w:lastRenderedPageBreak/>
        <w:t xml:space="preserve">How did you demonstrate </w:t>
      </w:r>
      <w:r w:rsidRPr="00AA6921">
        <w:rPr>
          <w:b/>
          <w:lang w:val="en-AU"/>
        </w:rPr>
        <w:t>problem solving</w:t>
      </w:r>
      <w:r w:rsidRPr="00AA6921">
        <w:rPr>
          <w:lang w:val="en-AU"/>
        </w:rPr>
        <w:t>? For example, by identifying problems or developing solutions to workplace issues.</w:t>
      </w:r>
    </w:p>
    <w:tbl>
      <w:tblPr>
        <w:tblStyle w:val="TableGrid"/>
        <w:tblW w:w="0" w:type="auto"/>
        <w:tblLook w:val="04A0" w:firstRow="1" w:lastRow="0" w:firstColumn="1" w:lastColumn="0" w:noHBand="0" w:noVBand="1"/>
      </w:tblPr>
      <w:tblGrid>
        <w:gridCol w:w="9629"/>
      </w:tblGrid>
      <w:tr w:rsidR="00DB432A" w:rsidRPr="00AA6921" w14:paraId="7087522A" w14:textId="77777777" w:rsidTr="001F42B9">
        <w:trPr>
          <w:trHeight w:val="6236"/>
        </w:trPr>
        <w:tc>
          <w:tcPr>
            <w:tcW w:w="9855" w:type="dxa"/>
          </w:tcPr>
          <w:p w14:paraId="57A1AD6F" w14:textId="77777777" w:rsidR="00DB432A" w:rsidRPr="00AA6921" w:rsidRDefault="00DB432A" w:rsidP="001F42B9">
            <w:pPr>
              <w:pStyle w:val="VCAAbody"/>
              <w:rPr>
                <w:lang w:val="en-AU"/>
              </w:rPr>
            </w:pPr>
          </w:p>
        </w:tc>
      </w:tr>
    </w:tbl>
    <w:p w14:paraId="1268031B" w14:textId="77777777" w:rsidR="00DB432A" w:rsidRPr="00AA6921" w:rsidRDefault="00DB432A" w:rsidP="00B35DD8">
      <w:pPr>
        <w:pStyle w:val="VCAAbody"/>
        <w:rPr>
          <w:lang w:val="en-AU"/>
        </w:rPr>
      </w:pPr>
      <w:r w:rsidRPr="00AA6921">
        <w:rPr>
          <w:lang w:val="en-AU"/>
        </w:rPr>
        <w:t xml:space="preserve">How did you demonstrate </w:t>
      </w:r>
      <w:r w:rsidRPr="00AA6921">
        <w:rPr>
          <w:b/>
          <w:lang w:val="en-AU"/>
        </w:rPr>
        <w:t>self-management</w:t>
      </w:r>
      <w:r w:rsidRPr="00AA6921">
        <w:rPr>
          <w:lang w:val="en-AU"/>
        </w:rPr>
        <w:t>? For example, by taking responsibility, managing time and tasks effectively, monitoring your own performance or having the ability to work unsupervised.</w:t>
      </w:r>
    </w:p>
    <w:tbl>
      <w:tblPr>
        <w:tblStyle w:val="TableGrid"/>
        <w:tblW w:w="0" w:type="auto"/>
        <w:tblLook w:val="04A0" w:firstRow="1" w:lastRow="0" w:firstColumn="1" w:lastColumn="0" w:noHBand="0" w:noVBand="1"/>
      </w:tblPr>
      <w:tblGrid>
        <w:gridCol w:w="9629"/>
      </w:tblGrid>
      <w:tr w:rsidR="00DB432A" w:rsidRPr="00AA6921" w14:paraId="6911ED0D" w14:textId="77777777" w:rsidTr="001F42B9">
        <w:trPr>
          <w:trHeight w:val="6236"/>
        </w:trPr>
        <w:tc>
          <w:tcPr>
            <w:tcW w:w="9855" w:type="dxa"/>
          </w:tcPr>
          <w:p w14:paraId="3B4BE160" w14:textId="77777777" w:rsidR="00DB432A" w:rsidRPr="00AA6921" w:rsidRDefault="00DB432A" w:rsidP="001F42B9">
            <w:pPr>
              <w:pStyle w:val="VCAAbody"/>
              <w:rPr>
                <w:lang w:val="en-AU"/>
              </w:rPr>
            </w:pPr>
          </w:p>
        </w:tc>
      </w:tr>
    </w:tbl>
    <w:p w14:paraId="6FBFE901" w14:textId="77777777" w:rsidR="00DB432A" w:rsidRPr="00AA6921" w:rsidRDefault="00DB432A" w:rsidP="00B35DD8">
      <w:pPr>
        <w:rPr>
          <w:rFonts w:ascii="Arial" w:hAnsi="Arial" w:cs="Arial"/>
          <w:color w:val="000000" w:themeColor="text1"/>
          <w:lang w:val="en-AU"/>
        </w:rPr>
      </w:pPr>
      <w:r w:rsidRPr="00AA6921">
        <w:rPr>
          <w:lang w:val="en-AU"/>
        </w:rPr>
        <w:br w:type="page"/>
      </w:r>
    </w:p>
    <w:p w14:paraId="305AD109" w14:textId="77777777" w:rsidR="00DB432A" w:rsidRPr="00AA6921" w:rsidRDefault="00DB432A" w:rsidP="00B35DD8">
      <w:pPr>
        <w:pStyle w:val="VCAAbody"/>
        <w:rPr>
          <w:lang w:val="en-AU"/>
        </w:rPr>
      </w:pPr>
      <w:r w:rsidRPr="00AA6921">
        <w:rPr>
          <w:lang w:val="en-AU"/>
        </w:rPr>
        <w:lastRenderedPageBreak/>
        <w:t xml:space="preserve">How did you demonstrate </w:t>
      </w:r>
      <w:r w:rsidRPr="00AA6921">
        <w:rPr>
          <w:b/>
          <w:lang w:val="en-AU"/>
        </w:rPr>
        <w:t>planning and organising</w:t>
      </w:r>
      <w:r w:rsidRPr="00AA6921">
        <w:rPr>
          <w:lang w:val="en-AU"/>
        </w:rPr>
        <w:t>? For example, by time management, setting priorities, making decisions, setting goals, collecting, or analysing and organising information.</w:t>
      </w:r>
    </w:p>
    <w:tbl>
      <w:tblPr>
        <w:tblStyle w:val="TableGrid"/>
        <w:tblW w:w="0" w:type="auto"/>
        <w:tblLook w:val="04A0" w:firstRow="1" w:lastRow="0" w:firstColumn="1" w:lastColumn="0" w:noHBand="0" w:noVBand="1"/>
      </w:tblPr>
      <w:tblGrid>
        <w:gridCol w:w="9629"/>
      </w:tblGrid>
      <w:tr w:rsidR="00DB432A" w:rsidRPr="00AA6921" w14:paraId="7DABA0BD" w14:textId="77777777" w:rsidTr="001F42B9">
        <w:trPr>
          <w:trHeight w:val="6236"/>
        </w:trPr>
        <w:tc>
          <w:tcPr>
            <w:tcW w:w="9855" w:type="dxa"/>
          </w:tcPr>
          <w:p w14:paraId="271221E9" w14:textId="77777777" w:rsidR="00DB432A" w:rsidRPr="00AA6921" w:rsidRDefault="00DB432A" w:rsidP="001F42B9">
            <w:pPr>
              <w:pStyle w:val="VCAAbody"/>
              <w:rPr>
                <w:lang w:val="en-AU"/>
              </w:rPr>
            </w:pPr>
          </w:p>
        </w:tc>
      </w:tr>
    </w:tbl>
    <w:p w14:paraId="3C425C3C" w14:textId="77777777" w:rsidR="00DB432A" w:rsidRPr="00AA6921" w:rsidRDefault="00DB432A" w:rsidP="00B35DD8">
      <w:pPr>
        <w:pStyle w:val="VCAAbody"/>
        <w:rPr>
          <w:lang w:val="en-AU"/>
        </w:rPr>
      </w:pPr>
      <w:r w:rsidRPr="00AA6921">
        <w:rPr>
          <w:lang w:val="en-AU"/>
        </w:rPr>
        <w:t xml:space="preserve">How did you demonstrate the use of </w:t>
      </w:r>
      <w:r w:rsidRPr="00AA6921">
        <w:rPr>
          <w:b/>
          <w:lang w:val="en-AU"/>
        </w:rPr>
        <w:t>technology</w:t>
      </w:r>
      <w:r w:rsidRPr="00AA6921">
        <w:rPr>
          <w:lang w:val="en-AU"/>
        </w:rPr>
        <w:t>? For example, by being prepared to use a range of technology systems, IT skills (typing or data entry), or being able to learn new skills from the technology used in this industry.</w:t>
      </w:r>
    </w:p>
    <w:tbl>
      <w:tblPr>
        <w:tblStyle w:val="TableGrid"/>
        <w:tblW w:w="0" w:type="auto"/>
        <w:tblLook w:val="04A0" w:firstRow="1" w:lastRow="0" w:firstColumn="1" w:lastColumn="0" w:noHBand="0" w:noVBand="1"/>
      </w:tblPr>
      <w:tblGrid>
        <w:gridCol w:w="9629"/>
      </w:tblGrid>
      <w:tr w:rsidR="00DB432A" w:rsidRPr="00AA6921" w14:paraId="21A2DA49" w14:textId="77777777" w:rsidTr="001F42B9">
        <w:trPr>
          <w:trHeight w:val="6236"/>
        </w:trPr>
        <w:tc>
          <w:tcPr>
            <w:tcW w:w="9855" w:type="dxa"/>
          </w:tcPr>
          <w:p w14:paraId="58D94116" w14:textId="77777777" w:rsidR="00DB432A" w:rsidRPr="00AA6921" w:rsidRDefault="00DB432A" w:rsidP="001F42B9">
            <w:pPr>
              <w:pStyle w:val="VCAAbody"/>
              <w:rPr>
                <w:lang w:val="en-AU"/>
              </w:rPr>
            </w:pPr>
          </w:p>
        </w:tc>
      </w:tr>
    </w:tbl>
    <w:p w14:paraId="7F9CEE91" w14:textId="77777777" w:rsidR="00DB432A" w:rsidRPr="00AA6921" w:rsidRDefault="00DB432A" w:rsidP="00B35DD8">
      <w:pPr>
        <w:rPr>
          <w:rFonts w:ascii="Arial" w:hAnsi="Arial" w:cs="Arial"/>
          <w:color w:val="000000" w:themeColor="text1"/>
          <w:lang w:val="en-AU"/>
        </w:rPr>
      </w:pPr>
      <w:r w:rsidRPr="00AA6921">
        <w:rPr>
          <w:lang w:val="en-AU"/>
        </w:rPr>
        <w:br w:type="page"/>
      </w:r>
    </w:p>
    <w:p w14:paraId="42793EE4" w14:textId="77777777" w:rsidR="00DB432A" w:rsidRPr="00AA6921" w:rsidRDefault="00DB432A" w:rsidP="00B35DD8">
      <w:pPr>
        <w:pStyle w:val="VCAAbody"/>
        <w:rPr>
          <w:lang w:val="en-AU"/>
        </w:rPr>
      </w:pPr>
      <w:r w:rsidRPr="00AA6921">
        <w:rPr>
          <w:lang w:val="en-AU"/>
        </w:rPr>
        <w:lastRenderedPageBreak/>
        <w:t xml:space="preserve">How did you demonstrate </w:t>
      </w:r>
      <w:r w:rsidRPr="00AA6921">
        <w:rPr>
          <w:b/>
          <w:lang w:val="en-AU"/>
        </w:rPr>
        <w:t>learning</w:t>
      </w:r>
      <w:r w:rsidRPr="00AA6921">
        <w:rPr>
          <w:lang w:val="en-AU"/>
        </w:rPr>
        <w:t>? For example, by being willing to learn new things, being open to new ideas or adapting to change.</w:t>
      </w:r>
    </w:p>
    <w:tbl>
      <w:tblPr>
        <w:tblStyle w:val="TableGrid"/>
        <w:tblW w:w="0" w:type="auto"/>
        <w:tblLook w:val="04A0" w:firstRow="1" w:lastRow="0" w:firstColumn="1" w:lastColumn="0" w:noHBand="0" w:noVBand="1"/>
      </w:tblPr>
      <w:tblGrid>
        <w:gridCol w:w="9629"/>
      </w:tblGrid>
      <w:tr w:rsidR="00DB432A" w:rsidRPr="00AA6921" w14:paraId="6A6623D4" w14:textId="77777777" w:rsidTr="001F42B9">
        <w:trPr>
          <w:trHeight w:val="6236"/>
        </w:trPr>
        <w:tc>
          <w:tcPr>
            <w:tcW w:w="9855" w:type="dxa"/>
          </w:tcPr>
          <w:p w14:paraId="406E8160" w14:textId="77777777" w:rsidR="00DB432A" w:rsidRPr="00AA6921" w:rsidRDefault="00DB432A" w:rsidP="001F42B9">
            <w:pPr>
              <w:pStyle w:val="VCAAbody"/>
              <w:rPr>
                <w:lang w:val="en-AU"/>
              </w:rPr>
            </w:pPr>
          </w:p>
        </w:tc>
      </w:tr>
    </w:tbl>
    <w:p w14:paraId="6B7961B1" w14:textId="77777777" w:rsidR="00DB432A" w:rsidRPr="00AA6921" w:rsidRDefault="00DB432A" w:rsidP="00B35DD8">
      <w:pPr>
        <w:pStyle w:val="VCAAbody"/>
        <w:rPr>
          <w:lang w:val="en-AU"/>
        </w:rPr>
      </w:pPr>
      <w:r w:rsidRPr="00AA6921">
        <w:rPr>
          <w:lang w:val="en-AU"/>
        </w:rPr>
        <w:t xml:space="preserve">How did you demonstrate </w:t>
      </w:r>
      <w:r w:rsidRPr="00AA6921">
        <w:rPr>
          <w:b/>
          <w:lang w:val="en-AU"/>
        </w:rPr>
        <w:t>initiative and enterprise</w:t>
      </w:r>
      <w:r w:rsidRPr="00AA6921">
        <w:rPr>
          <w:lang w:val="en-AU"/>
        </w:rPr>
        <w:t>? For example, being creative, adapting to new situations, turning ideas into actions, coming up with a variety of options.</w:t>
      </w:r>
    </w:p>
    <w:tbl>
      <w:tblPr>
        <w:tblStyle w:val="TableGrid"/>
        <w:tblW w:w="0" w:type="auto"/>
        <w:tblLook w:val="04A0" w:firstRow="1" w:lastRow="0" w:firstColumn="1" w:lastColumn="0" w:noHBand="0" w:noVBand="1"/>
      </w:tblPr>
      <w:tblGrid>
        <w:gridCol w:w="9629"/>
      </w:tblGrid>
      <w:tr w:rsidR="00DB432A" w:rsidRPr="00AA6921" w14:paraId="3155FF8D" w14:textId="77777777" w:rsidTr="001F42B9">
        <w:trPr>
          <w:trHeight w:val="6236"/>
        </w:trPr>
        <w:tc>
          <w:tcPr>
            <w:tcW w:w="9855" w:type="dxa"/>
          </w:tcPr>
          <w:p w14:paraId="2AA5AFCC" w14:textId="77777777" w:rsidR="00DB432A" w:rsidRPr="00AA6921" w:rsidRDefault="00DB432A" w:rsidP="001F42B9">
            <w:pPr>
              <w:pStyle w:val="VCAAbody"/>
              <w:rPr>
                <w:lang w:val="en-AU"/>
              </w:rPr>
            </w:pPr>
          </w:p>
        </w:tc>
      </w:tr>
    </w:tbl>
    <w:p w14:paraId="4B3980EA" w14:textId="77777777" w:rsidR="00DB432A" w:rsidRPr="00AA6921" w:rsidRDefault="00DB432A" w:rsidP="00B35DD8">
      <w:pPr>
        <w:rPr>
          <w:rFonts w:ascii="Arial" w:hAnsi="Arial" w:cs="Arial"/>
          <w:color w:val="000000" w:themeColor="text1"/>
          <w:lang w:val="en-AU"/>
        </w:rPr>
      </w:pPr>
      <w:r w:rsidRPr="00AA6921">
        <w:rPr>
          <w:lang w:val="en-AU"/>
        </w:rPr>
        <w:br w:type="page"/>
      </w:r>
    </w:p>
    <w:p w14:paraId="78136FCA" w14:textId="77777777" w:rsidR="00DB432A" w:rsidRPr="00AA6921" w:rsidRDefault="00DB432A" w:rsidP="00B35DD8">
      <w:pPr>
        <w:pStyle w:val="VCAAHeading1"/>
        <w:rPr>
          <w:lang w:val="en-AU"/>
        </w:rPr>
      </w:pPr>
      <w:r w:rsidRPr="00AA6921">
        <w:rPr>
          <w:lang w:val="en-AU"/>
        </w:rPr>
        <w:lastRenderedPageBreak/>
        <w:t>Summary of industry learning</w:t>
      </w:r>
    </w:p>
    <w:p w14:paraId="1CB48FF9" w14:textId="77777777" w:rsidR="00DB432A" w:rsidRPr="00AA6921" w:rsidRDefault="00DB432A" w:rsidP="00B35DD8">
      <w:pPr>
        <w:pStyle w:val="VCAAbody"/>
        <w:rPr>
          <w:lang w:val="en-AU"/>
        </w:rPr>
      </w:pPr>
      <w:r w:rsidRPr="00AA6921">
        <w:rPr>
          <w:lang w:val="en-AU"/>
        </w:rPr>
        <w:t xml:space="preserve">At the conclusion of your SWL for this VET </w:t>
      </w:r>
      <w:r>
        <w:rPr>
          <w:lang w:val="en-AU"/>
        </w:rPr>
        <w:t>q</w:t>
      </w:r>
      <w:r w:rsidRPr="00AA6921">
        <w:rPr>
          <w:lang w:val="en-AU"/>
        </w:rPr>
        <w:t>ualification, think about the experiences you have had in the workplace, your reflection of learning against the UoCs and the employability skills you have developed.</w:t>
      </w:r>
    </w:p>
    <w:p w14:paraId="5603F309" w14:textId="77777777" w:rsidR="00DB432A" w:rsidRPr="00AA6921" w:rsidRDefault="00DB432A" w:rsidP="00B35DD8">
      <w:pPr>
        <w:pStyle w:val="VCAAbody"/>
        <w:rPr>
          <w:lang w:val="en-AU"/>
        </w:rPr>
      </w:pPr>
      <w:r w:rsidRPr="00AA6921">
        <w:rPr>
          <w:lang w:val="en-AU"/>
        </w:rPr>
        <w:t>How will these learnings assist you in your pathway to employment or further training in this industry?</w:t>
      </w:r>
    </w:p>
    <w:tbl>
      <w:tblPr>
        <w:tblStyle w:val="TableGrid"/>
        <w:tblW w:w="0" w:type="auto"/>
        <w:tblLook w:val="04A0" w:firstRow="1" w:lastRow="0" w:firstColumn="1" w:lastColumn="0" w:noHBand="0" w:noVBand="1"/>
      </w:tblPr>
      <w:tblGrid>
        <w:gridCol w:w="9629"/>
      </w:tblGrid>
      <w:tr w:rsidR="00DB432A" w:rsidRPr="00AA6921" w14:paraId="4D435F36" w14:textId="77777777" w:rsidTr="001F42B9">
        <w:trPr>
          <w:trHeight w:val="11592"/>
        </w:trPr>
        <w:tc>
          <w:tcPr>
            <w:tcW w:w="9855" w:type="dxa"/>
          </w:tcPr>
          <w:p w14:paraId="708F8738" w14:textId="77777777" w:rsidR="00DB432A" w:rsidRPr="00AA6921" w:rsidRDefault="00DB432A" w:rsidP="001F42B9">
            <w:pPr>
              <w:pStyle w:val="VCAAbody"/>
              <w:rPr>
                <w:lang w:val="en-AU"/>
              </w:rPr>
            </w:pPr>
          </w:p>
        </w:tc>
      </w:tr>
    </w:tbl>
    <w:p w14:paraId="2CA87BCD" w14:textId="77777777" w:rsidR="00DB432A" w:rsidRPr="00AA6921" w:rsidRDefault="00DB432A" w:rsidP="00B35DD8">
      <w:pPr>
        <w:rPr>
          <w:rFonts w:ascii="Arial" w:hAnsi="Arial" w:cs="Arial"/>
          <w:color w:val="000000" w:themeColor="text1"/>
          <w:lang w:val="en-AU"/>
        </w:rPr>
      </w:pPr>
      <w:r w:rsidRPr="00AA6921">
        <w:rPr>
          <w:lang w:val="en-AU"/>
        </w:rPr>
        <w:br w:type="page"/>
      </w:r>
    </w:p>
    <w:p w14:paraId="56A23180" w14:textId="77777777" w:rsidR="00DB432A" w:rsidRPr="00AA6921" w:rsidRDefault="00DB432A" w:rsidP="00B35DD8">
      <w:pPr>
        <w:pStyle w:val="VCAAHeading1"/>
        <w:rPr>
          <w:lang w:val="en-AU"/>
        </w:rPr>
      </w:pPr>
      <w:r w:rsidRPr="00AA6921">
        <w:rPr>
          <w:lang w:val="en-AU"/>
        </w:rPr>
        <w:lastRenderedPageBreak/>
        <w:t>Student declaration</w:t>
      </w:r>
    </w:p>
    <w:p w14:paraId="2751E706" w14:textId="77777777" w:rsidR="00DB432A" w:rsidRPr="00AA6921" w:rsidRDefault="00DB432A" w:rsidP="00B35DD8">
      <w:pPr>
        <w:pStyle w:val="VCAAbody"/>
        <w:rPr>
          <w:lang w:val="en-AU"/>
        </w:rPr>
      </w:pPr>
      <w:r w:rsidRPr="00AA6921">
        <w:rPr>
          <w:lang w:val="en-AU"/>
        </w:rPr>
        <w:t>I confirm that I have undertaken work placement with:</w:t>
      </w:r>
    </w:p>
    <w:tbl>
      <w:tblPr>
        <w:tblStyle w:val="TableGrid"/>
        <w:tblW w:w="0" w:type="auto"/>
        <w:tblLook w:val="04A0" w:firstRow="1" w:lastRow="0" w:firstColumn="1" w:lastColumn="0" w:noHBand="0" w:noVBand="1"/>
      </w:tblPr>
      <w:tblGrid>
        <w:gridCol w:w="5975"/>
        <w:gridCol w:w="1674"/>
        <w:gridCol w:w="1980"/>
      </w:tblGrid>
      <w:tr w:rsidR="00DB432A" w:rsidRPr="00AA6921" w14:paraId="41A006CF" w14:textId="77777777" w:rsidTr="007F4E15">
        <w:tc>
          <w:tcPr>
            <w:tcW w:w="5975" w:type="dxa"/>
            <w:vAlign w:val="center"/>
          </w:tcPr>
          <w:p w14:paraId="0C189DC3" w14:textId="77777777" w:rsidR="00DB432A" w:rsidRPr="00AA6921" w:rsidRDefault="00DB432A" w:rsidP="001F42B9">
            <w:pPr>
              <w:pStyle w:val="VCAAbody"/>
              <w:rPr>
                <w:b/>
                <w:lang w:val="en-AU"/>
              </w:rPr>
            </w:pPr>
            <w:r w:rsidRPr="00AA6921">
              <w:rPr>
                <w:b/>
                <w:lang w:val="en-AU"/>
              </w:rPr>
              <w:t>Employer/Company/Business name</w:t>
            </w:r>
          </w:p>
        </w:tc>
        <w:tc>
          <w:tcPr>
            <w:tcW w:w="1674" w:type="dxa"/>
          </w:tcPr>
          <w:p w14:paraId="2768E761" w14:textId="77777777" w:rsidR="00DB432A" w:rsidRPr="00AA6921" w:rsidRDefault="00DB432A" w:rsidP="001F42B9">
            <w:pPr>
              <w:pStyle w:val="VCAAbody"/>
              <w:rPr>
                <w:b/>
                <w:lang w:val="en-AU"/>
              </w:rPr>
            </w:pPr>
            <w:r>
              <w:rPr>
                <w:b/>
                <w:lang w:val="en-AU"/>
              </w:rPr>
              <w:t>Dates of placement</w:t>
            </w:r>
          </w:p>
        </w:tc>
        <w:tc>
          <w:tcPr>
            <w:tcW w:w="1980" w:type="dxa"/>
            <w:vAlign w:val="center"/>
          </w:tcPr>
          <w:p w14:paraId="7E814E26" w14:textId="77777777" w:rsidR="00DB432A" w:rsidRPr="00AA6921" w:rsidRDefault="00DB432A" w:rsidP="001F42B9">
            <w:pPr>
              <w:pStyle w:val="VCAAbody"/>
              <w:rPr>
                <w:b/>
                <w:lang w:val="en-AU"/>
              </w:rPr>
            </w:pPr>
            <w:r w:rsidRPr="00AA6921">
              <w:rPr>
                <w:b/>
                <w:lang w:val="en-AU"/>
              </w:rPr>
              <w:t>Total hours of placement</w:t>
            </w:r>
          </w:p>
        </w:tc>
      </w:tr>
      <w:tr w:rsidR="00DB432A" w:rsidRPr="00AA6921" w14:paraId="61B280A1" w14:textId="77777777" w:rsidTr="007F4E15">
        <w:trPr>
          <w:trHeight w:val="1701"/>
        </w:trPr>
        <w:tc>
          <w:tcPr>
            <w:tcW w:w="5975" w:type="dxa"/>
            <w:vAlign w:val="center"/>
          </w:tcPr>
          <w:p w14:paraId="3332088B" w14:textId="77777777" w:rsidR="00DB432A" w:rsidRPr="00AA6921" w:rsidRDefault="00DB432A" w:rsidP="001F42B9">
            <w:pPr>
              <w:pStyle w:val="VCAAbody"/>
              <w:rPr>
                <w:lang w:val="en-AU"/>
              </w:rPr>
            </w:pPr>
          </w:p>
        </w:tc>
        <w:tc>
          <w:tcPr>
            <w:tcW w:w="1674" w:type="dxa"/>
          </w:tcPr>
          <w:p w14:paraId="217E9211" w14:textId="77777777" w:rsidR="00DB432A" w:rsidRPr="00AA6921" w:rsidRDefault="00DB432A" w:rsidP="001F42B9">
            <w:pPr>
              <w:pStyle w:val="VCAAbody"/>
              <w:jc w:val="center"/>
              <w:rPr>
                <w:lang w:val="en-AU"/>
              </w:rPr>
            </w:pPr>
          </w:p>
        </w:tc>
        <w:tc>
          <w:tcPr>
            <w:tcW w:w="1980" w:type="dxa"/>
            <w:vAlign w:val="center"/>
          </w:tcPr>
          <w:p w14:paraId="0FB65A4A" w14:textId="77777777" w:rsidR="00DB432A" w:rsidRPr="00AA6921" w:rsidRDefault="00DB432A" w:rsidP="001F42B9">
            <w:pPr>
              <w:pStyle w:val="VCAAbody"/>
              <w:jc w:val="center"/>
              <w:rPr>
                <w:lang w:val="en-AU"/>
              </w:rPr>
            </w:pPr>
          </w:p>
        </w:tc>
      </w:tr>
      <w:tr w:rsidR="00DB432A" w:rsidRPr="00AA6921" w14:paraId="39E3F0DF" w14:textId="77777777" w:rsidTr="007F4E15">
        <w:trPr>
          <w:trHeight w:val="850"/>
        </w:trPr>
        <w:tc>
          <w:tcPr>
            <w:tcW w:w="5975" w:type="dxa"/>
            <w:tcBorders>
              <w:left w:val="nil"/>
              <w:bottom w:val="nil"/>
            </w:tcBorders>
            <w:vAlign w:val="center"/>
          </w:tcPr>
          <w:p w14:paraId="396C3758" w14:textId="77777777" w:rsidR="00DB432A" w:rsidRPr="00AA6921" w:rsidRDefault="00DB432A" w:rsidP="001F42B9">
            <w:pPr>
              <w:pStyle w:val="VCAAbody"/>
              <w:jc w:val="right"/>
              <w:rPr>
                <w:b/>
                <w:lang w:val="en-AU"/>
              </w:rPr>
            </w:pPr>
            <w:r w:rsidRPr="00AA6921">
              <w:rPr>
                <w:b/>
                <w:lang w:val="en-AU"/>
              </w:rPr>
              <w:t>TOTAL</w:t>
            </w:r>
          </w:p>
        </w:tc>
        <w:tc>
          <w:tcPr>
            <w:tcW w:w="1674" w:type="dxa"/>
          </w:tcPr>
          <w:p w14:paraId="079405DC" w14:textId="77777777" w:rsidR="00DB432A" w:rsidRPr="00AA6921" w:rsidRDefault="00DB432A" w:rsidP="001F42B9">
            <w:pPr>
              <w:pStyle w:val="VCAAbody"/>
              <w:jc w:val="center"/>
              <w:rPr>
                <w:lang w:val="en-AU"/>
              </w:rPr>
            </w:pPr>
          </w:p>
        </w:tc>
        <w:tc>
          <w:tcPr>
            <w:tcW w:w="1980" w:type="dxa"/>
            <w:vAlign w:val="center"/>
          </w:tcPr>
          <w:p w14:paraId="54B1890F" w14:textId="77777777" w:rsidR="00DB432A" w:rsidRPr="00AA6921" w:rsidRDefault="00DB432A" w:rsidP="001F42B9">
            <w:pPr>
              <w:pStyle w:val="VCAAbody"/>
              <w:jc w:val="center"/>
              <w:rPr>
                <w:lang w:val="en-AU"/>
              </w:rPr>
            </w:pPr>
          </w:p>
        </w:tc>
      </w:tr>
    </w:tbl>
    <w:p w14:paraId="789C6E7B" w14:textId="77777777" w:rsidR="00DB432A" w:rsidRPr="00AA6921" w:rsidRDefault="00DB432A" w:rsidP="00B35DD8">
      <w:pPr>
        <w:pStyle w:val="VCAAbody"/>
        <w:rPr>
          <w:lang w:val="en-AU"/>
        </w:rPr>
      </w:pPr>
    </w:p>
    <w:p w14:paraId="24474BDD" w14:textId="77777777" w:rsidR="00DB432A" w:rsidRPr="00AA6921" w:rsidRDefault="00DB432A" w:rsidP="00B35DD8">
      <w:pPr>
        <w:pStyle w:val="VCAAbody"/>
        <w:rPr>
          <w:lang w:val="en-AU"/>
        </w:rPr>
      </w:pPr>
      <w:r w:rsidRPr="00AA6921">
        <w:rPr>
          <w:lang w:val="en-AU"/>
        </w:rPr>
        <w:t>I have completed the reflections and evidence submitted in this WLR and they are from my own experiences.</w:t>
      </w:r>
    </w:p>
    <w:p w14:paraId="5E361568" w14:textId="77777777" w:rsidR="00DB432A" w:rsidRPr="00AA6921" w:rsidRDefault="00DB432A" w:rsidP="00B35DD8">
      <w:pPr>
        <w:pStyle w:val="VCAAbody"/>
        <w:tabs>
          <w:tab w:val="right" w:leader="underscore" w:pos="8647"/>
        </w:tabs>
        <w:spacing w:before="840" w:line="240" w:lineRule="auto"/>
        <w:rPr>
          <w:lang w:val="en-AU"/>
        </w:rPr>
      </w:pPr>
      <w:r w:rsidRPr="00AA6921">
        <w:rPr>
          <w:b/>
          <w:lang w:val="en-AU"/>
        </w:rPr>
        <w:t>Signed</w:t>
      </w:r>
      <w:r w:rsidRPr="00AA6921">
        <w:rPr>
          <w:lang w:val="en-AU"/>
        </w:rPr>
        <w:t xml:space="preserve"> (Student) </w:t>
      </w:r>
      <w:r w:rsidRPr="00AA6921">
        <w:rPr>
          <w:lang w:val="en-AU"/>
        </w:rPr>
        <w:tab/>
      </w:r>
    </w:p>
    <w:p w14:paraId="5BE0127E" w14:textId="77777777" w:rsidR="00DB432A" w:rsidRPr="00AA6921" w:rsidRDefault="00DB432A" w:rsidP="00B35DD8">
      <w:pPr>
        <w:pStyle w:val="VCAAbody"/>
        <w:tabs>
          <w:tab w:val="right" w:leader="underscore" w:pos="8647"/>
        </w:tabs>
        <w:spacing w:before="840" w:line="240" w:lineRule="auto"/>
        <w:rPr>
          <w:lang w:val="en-AU"/>
        </w:rPr>
      </w:pPr>
      <w:r w:rsidRPr="00AA6921">
        <w:rPr>
          <w:b/>
          <w:lang w:val="en-AU"/>
        </w:rPr>
        <w:t>Name</w:t>
      </w:r>
      <w:r>
        <w:rPr>
          <w:lang w:val="en-AU"/>
        </w:rPr>
        <w:t xml:space="preserve"> </w:t>
      </w:r>
      <w:r w:rsidRPr="00AA6921">
        <w:rPr>
          <w:lang w:val="en-AU"/>
        </w:rPr>
        <w:tab/>
      </w:r>
    </w:p>
    <w:p w14:paraId="3E325233" w14:textId="77777777" w:rsidR="00DB432A" w:rsidRDefault="00DB432A" w:rsidP="00B35DD8">
      <w:pPr>
        <w:pStyle w:val="VCAAbody"/>
        <w:tabs>
          <w:tab w:val="right" w:leader="underscore" w:pos="3969"/>
        </w:tabs>
        <w:spacing w:before="840" w:line="240" w:lineRule="auto"/>
        <w:rPr>
          <w:lang w:val="en-AU"/>
        </w:rPr>
        <w:sectPr w:rsidR="00DB432A" w:rsidSect="009E2E58">
          <w:pgSz w:w="11907" w:h="16840" w:code="9"/>
          <w:pgMar w:top="1418" w:right="1134" w:bottom="567" w:left="1134" w:header="283" w:footer="283" w:gutter="0"/>
          <w:cols w:space="708"/>
          <w:titlePg/>
          <w:docGrid w:linePitch="360"/>
        </w:sectPr>
      </w:pPr>
      <w:r w:rsidRPr="00AA6921">
        <w:rPr>
          <w:b/>
          <w:lang w:val="en-AU"/>
        </w:rPr>
        <w:t xml:space="preserve">Date </w:t>
      </w:r>
      <w:r w:rsidRPr="00AA6921">
        <w:rPr>
          <w:lang w:val="en-AU"/>
        </w:rPr>
        <w:tab/>
      </w:r>
    </w:p>
    <w:p w14:paraId="2B8853FB" w14:textId="77777777" w:rsidR="00DB432A" w:rsidRPr="00AA6921" w:rsidRDefault="00DB432A" w:rsidP="00B35DD8">
      <w:pPr>
        <w:pStyle w:val="VCAAbody"/>
        <w:tabs>
          <w:tab w:val="right" w:leader="underscore" w:pos="3969"/>
        </w:tabs>
        <w:spacing w:before="840" w:line="240" w:lineRule="auto"/>
        <w:rPr>
          <w:lang w:val="en-AU"/>
        </w:rPr>
      </w:pPr>
    </w:p>
    <w:sectPr w:rsidR="00DB432A" w:rsidRPr="00AA6921" w:rsidSect="00DB432A">
      <w:type w:val="continuous"/>
      <w:pgSz w:w="11907" w:h="16840" w:code="9"/>
      <w:pgMar w:top="1418" w:right="1134" w:bottom="567" w:left="1134"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675C67" w14:textId="77777777" w:rsidR="00C5226D" w:rsidRDefault="00C5226D" w:rsidP="00304EA1">
      <w:pPr>
        <w:spacing w:after="0" w:line="240" w:lineRule="auto"/>
      </w:pPr>
      <w:r>
        <w:separator/>
      </w:r>
    </w:p>
  </w:endnote>
  <w:endnote w:type="continuationSeparator" w:id="0">
    <w:p w14:paraId="07D8E48C" w14:textId="77777777" w:rsidR="00C5226D" w:rsidRDefault="00C5226D" w:rsidP="00304EA1">
      <w:pPr>
        <w:spacing w:after="0" w:line="240" w:lineRule="auto"/>
      </w:pPr>
      <w:r>
        <w:continuationSeparator/>
      </w:r>
    </w:p>
  </w:endnote>
  <w:endnote w:type="continuationNotice" w:id="1">
    <w:p w14:paraId="5B83F204" w14:textId="77777777" w:rsidR="00C5226D" w:rsidRDefault="00C522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Ind w:w="567" w:type="dxa"/>
      <w:tblLook w:val="04A0" w:firstRow="1" w:lastRow="0" w:firstColumn="1" w:lastColumn="0" w:noHBand="0" w:noVBand="1"/>
    </w:tblPr>
    <w:tblGrid>
      <w:gridCol w:w="3213"/>
      <w:gridCol w:w="3214"/>
      <w:gridCol w:w="3212"/>
    </w:tblGrid>
    <w:tr w:rsidR="00DB432A" w:rsidRPr="00D06414" w14:paraId="59538749" w14:textId="77777777" w:rsidTr="00BB3BAB">
      <w:trPr>
        <w:trHeight w:val="476"/>
      </w:trPr>
      <w:tc>
        <w:tcPr>
          <w:tcW w:w="1667" w:type="pct"/>
          <w:tcMar>
            <w:left w:w="0" w:type="dxa"/>
            <w:right w:w="0" w:type="dxa"/>
          </w:tcMar>
        </w:tcPr>
        <w:p w14:paraId="7EEE47A0" w14:textId="77777777" w:rsidR="00DB432A" w:rsidRPr="00D06414" w:rsidRDefault="00DB432A"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67" w:type="pct"/>
          <w:tcMar>
            <w:left w:w="0" w:type="dxa"/>
            <w:right w:w="0" w:type="dxa"/>
          </w:tcMar>
        </w:tcPr>
        <w:p w14:paraId="163EBD63" w14:textId="77777777" w:rsidR="00DB432A" w:rsidRPr="00D06414" w:rsidRDefault="00DB432A" w:rsidP="00D06414">
          <w:pPr>
            <w:tabs>
              <w:tab w:val="right" w:pos="9639"/>
            </w:tabs>
            <w:spacing w:before="120" w:line="240" w:lineRule="exact"/>
            <w:rPr>
              <w:rFonts w:asciiTheme="majorHAnsi" w:hAnsiTheme="majorHAnsi" w:cs="Arial"/>
              <w:color w:val="999999" w:themeColor="accent2"/>
              <w:sz w:val="18"/>
              <w:szCs w:val="18"/>
            </w:rPr>
          </w:pPr>
        </w:p>
      </w:tc>
      <w:tc>
        <w:tcPr>
          <w:tcW w:w="1666" w:type="pct"/>
          <w:tcMar>
            <w:left w:w="0" w:type="dxa"/>
            <w:right w:w="0" w:type="dxa"/>
          </w:tcMar>
        </w:tcPr>
        <w:p w14:paraId="7FF446F8" w14:textId="77777777" w:rsidR="00DB432A" w:rsidRPr="00D06414" w:rsidRDefault="00DB432A"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Pr>
              <w:rFonts w:asciiTheme="majorHAnsi" w:hAnsiTheme="majorHAnsi" w:cs="Arial"/>
              <w:noProof/>
              <w:color w:val="999999" w:themeColor="accent2"/>
              <w:sz w:val="18"/>
              <w:szCs w:val="18"/>
            </w:rPr>
            <w:t>3</w:t>
          </w:r>
          <w:r w:rsidRPr="00D06414">
            <w:rPr>
              <w:rFonts w:asciiTheme="majorHAnsi" w:hAnsiTheme="majorHAnsi" w:cs="Arial"/>
              <w:color w:val="999999" w:themeColor="accent2"/>
              <w:sz w:val="18"/>
              <w:szCs w:val="18"/>
            </w:rPr>
            <w:fldChar w:fldCharType="end"/>
          </w:r>
        </w:p>
      </w:tc>
    </w:tr>
  </w:tbl>
  <w:p w14:paraId="7479EAA3" w14:textId="77777777" w:rsidR="00DB432A" w:rsidRPr="00D06414" w:rsidRDefault="00DB432A" w:rsidP="00D06414">
    <w:pPr>
      <w:pStyle w:val="Footer"/>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59264" behindDoc="1" locked="1" layoutInCell="1" allowOverlap="1" wp14:anchorId="12138CC8" wp14:editId="130C89DC">
          <wp:simplePos x="0" y="0"/>
          <wp:positionH relativeFrom="column">
            <wp:posOffset>-713105</wp:posOffset>
          </wp:positionH>
          <wp:positionV relativeFrom="page">
            <wp:posOffset>10148570</wp:posOffset>
          </wp:positionV>
          <wp:extent cx="7583170" cy="537845"/>
          <wp:effectExtent l="0" t="0" r="0" b="0"/>
          <wp:wrapNone/>
          <wp:docPr id="1878649758" name="Picture 1878649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706" w:type="pct"/>
      <w:tblInd w:w="567" w:type="dxa"/>
      <w:tblLook w:val="04A0" w:firstRow="1" w:lastRow="0" w:firstColumn="1" w:lastColumn="0" w:noHBand="0" w:noVBand="1"/>
    </w:tblPr>
    <w:tblGrid>
      <w:gridCol w:w="2648"/>
      <w:gridCol w:w="3213"/>
      <w:gridCol w:w="3211"/>
    </w:tblGrid>
    <w:tr w:rsidR="00DB432A" w:rsidRPr="00D06414" w14:paraId="40F66DED" w14:textId="77777777" w:rsidTr="000F5AAF">
      <w:tc>
        <w:tcPr>
          <w:tcW w:w="1459" w:type="pct"/>
          <w:tcMar>
            <w:left w:w="0" w:type="dxa"/>
            <w:right w:w="0" w:type="dxa"/>
          </w:tcMar>
        </w:tcPr>
        <w:p w14:paraId="6D1F4362" w14:textId="77777777" w:rsidR="00DB432A" w:rsidRPr="00D06414" w:rsidRDefault="00DB432A"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6368E502" w14:textId="77777777" w:rsidR="00DB432A" w:rsidRPr="00D06414" w:rsidRDefault="00DB432A"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4A2678D5" w14:textId="77777777" w:rsidR="00DB432A" w:rsidRPr="00D06414" w:rsidRDefault="00DB432A"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48E4022D" w14:textId="77777777" w:rsidR="00DB432A" w:rsidRPr="00D06414" w:rsidRDefault="00DB432A" w:rsidP="00D06414">
    <w:pPr>
      <w:pStyle w:val="Footer"/>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61312" behindDoc="1" locked="1" layoutInCell="1" allowOverlap="1" wp14:anchorId="17A7A8EE" wp14:editId="160879F2">
          <wp:simplePos x="0" y="0"/>
          <wp:positionH relativeFrom="page">
            <wp:align>left</wp:align>
          </wp:positionH>
          <wp:positionV relativeFrom="bottomMargin">
            <wp:align>top</wp:align>
          </wp:positionV>
          <wp:extent cx="7583170" cy="537845"/>
          <wp:effectExtent l="0" t="0" r="0" b="0"/>
          <wp:wrapNone/>
          <wp:docPr id="2067197441" name="Picture 2067197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A83E5B" w14:textId="77777777" w:rsidR="00C5226D" w:rsidRDefault="00C5226D" w:rsidP="00304EA1">
      <w:pPr>
        <w:spacing w:after="0" w:line="240" w:lineRule="auto"/>
      </w:pPr>
      <w:r>
        <w:separator/>
      </w:r>
    </w:p>
  </w:footnote>
  <w:footnote w:type="continuationSeparator" w:id="0">
    <w:p w14:paraId="75CCCF70" w14:textId="77777777" w:rsidR="00C5226D" w:rsidRDefault="00C5226D" w:rsidP="00304EA1">
      <w:pPr>
        <w:spacing w:after="0" w:line="240" w:lineRule="auto"/>
      </w:pPr>
      <w:r>
        <w:continuationSeparator/>
      </w:r>
    </w:p>
  </w:footnote>
  <w:footnote w:type="continuationNotice" w:id="1">
    <w:p w14:paraId="01BFE945" w14:textId="77777777" w:rsidR="00C5226D" w:rsidRDefault="00C5226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B44DA" w14:textId="77777777" w:rsidR="00DB432A" w:rsidRPr="00D86DE4" w:rsidRDefault="00C5226D" w:rsidP="00D86DE4">
    <w:pPr>
      <w:pStyle w:val="VCAAcaptionsandfootnotes"/>
      <w:rPr>
        <w:color w:val="999999" w:themeColor="accent2"/>
      </w:rPr>
    </w:pPr>
    <w:sdt>
      <w:sdtPr>
        <w:rPr>
          <w:color w:val="999999" w:themeColor="accent2"/>
        </w:rPr>
        <w:alias w:val="Title"/>
        <w:tag w:val=""/>
        <w:id w:val="-494956033"/>
        <w:placeholder>
          <w:docPart w:val="2D2E67A458CC4551B1117AD930D81185"/>
        </w:placeholder>
        <w:dataBinding w:prefixMappings="xmlns:ns0='http://purl.org/dc/elements/1.1/' xmlns:ns1='http://schemas.openxmlformats.org/package/2006/metadata/core-properties' " w:xpath="/ns1:coreProperties[1]/ns0:title[1]" w:storeItemID="{6C3C8BC8-F283-45AE-878A-BAB7291924A1}"/>
        <w:text/>
      </w:sdtPr>
      <w:sdtEndPr/>
      <w:sdtContent>
        <w:r w:rsidR="00DB432A">
          <w:rPr>
            <w:color w:val="999999" w:themeColor="accent2"/>
          </w:rPr>
          <w:t>Workplace Learning Record</w:t>
        </w:r>
      </w:sdtContent>
    </w:sdt>
    <w:r w:rsidR="00DB432A">
      <w:rPr>
        <w:color w:val="999999" w:themeColor="accent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C37736" w14:textId="77777777" w:rsidR="00DB432A" w:rsidRPr="009370BC" w:rsidRDefault="00DB432A" w:rsidP="00970580">
    <w:pPr>
      <w:spacing w:after="0"/>
      <w:ind w:right="-142"/>
      <w:jc w:val="right"/>
    </w:pPr>
    <w:r>
      <w:rPr>
        <w:noProof/>
        <w:lang w:val="en-AU" w:eastAsia="en-AU"/>
      </w:rPr>
      <w:drawing>
        <wp:anchor distT="0" distB="0" distL="114300" distR="114300" simplePos="0" relativeHeight="251660288" behindDoc="1" locked="1" layoutInCell="1" allowOverlap="1" wp14:anchorId="63116F0C" wp14:editId="2EDE0D0E">
          <wp:simplePos x="0" y="0"/>
          <wp:positionH relativeFrom="column">
            <wp:posOffset>-707390</wp:posOffset>
          </wp:positionH>
          <wp:positionV relativeFrom="page">
            <wp:posOffset>0</wp:posOffset>
          </wp:positionV>
          <wp:extent cx="7539990" cy="716915"/>
          <wp:effectExtent l="0" t="0" r="3810" b="6985"/>
          <wp:wrapNone/>
          <wp:docPr id="915363382" name="Picture 915363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39990" cy="71691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1">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1">
    <w:nsid w:val="1AE210FD"/>
    <w:multiLevelType w:val="hybridMultilevel"/>
    <w:tmpl w:val="47A888A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1">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 w15:restartNumberingAfterBreak="1">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 w15:restartNumberingAfterBreak="1">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5" w15:restartNumberingAfterBreak="1">
    <w:nsid w:val="62872B6C"/>
    <w:multiLevelType w:val="hybridMultilevel"/>
    <w:tmpl w:val="A176B05C"/>
    <w:lvl w:ilvl="0" w:tplc="27F2EE64">
      <w:start w:val="1"/>
      <w:numFmt w:val="bullet"/>
      <w:pStyle w:val="VCAA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num w:numId="1" w16cid:durableId="287861847">
    <w:abstractNumId w:val="5"/>
  </w:num>
  <w:num w:numId="2" w16cid:durableId="229118550">
    <w:abstractNumId w:val="3"/>
  </w:num>
  <w:num w:numId="3" w16cid:durableId="1438790763">
    <w:abstractNumId w:val="2"/>
  </w:num>
  <w:num w:numId="4" w16cid:durableId="1540437804">
    <w:abstractNumId w:val="0"/>
  </w:num>
  <w:num w:numId="5" w16cid:durableId="244726646">
    <w:abstractNumId w:val="4"/>
  </w:num>
  <w:num w:numId="6" w16cid:durableId="9714428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MxsjQ2NzA0sDCzMDZR0lEKTi0uzszPAykwrAUALdkK+ywAAAA="/>
  </w:docVars>
  <w:rsids>
    <w:rsidRoot w:val="00BB3BAB"/>
    <w:rsid w:val="00003885"/>
    <w:rsid w:val="000141CE"/>
    <w:rsid w:val="000459BB"/>
    <w:rsid w:val="00056ECB"/>
    <w:rsid w:val="0005780E"/>
    <w:rsid w:val="00065CC6"/>
    <w:rsid w:val="00071935"/>
    <w:rsid w:val="00073FBA"/>
    <w:rsid w:val="000A3A36"/>
    <w:rsid w:val="000A71F7"/>
    <w:rsid w:val="000B396A"/>
    <w:rsid w:val="000D6951"/>
    <w:rsid w:val="000F09E4"/>
    <w:rsid w:val="000F16FD"/>
    <w:rsid w:val="000F5AAF"/>
    <w:rsid w:val="00107213"/>
    <w:rsid w:val="0011211E"/>
    <w:rsid w:val="00142E2F"/>
    <w:rsid w:val="00143520"/>
    <w:rsid w:val="001510FE"/>
    <w:rsid w:val="00151907"/>
    <w:rsid w:val="00153AD2"/>
    <w:rsid w:val="0016060F"/>
    <w:rsid w:val="001779EA"/>
    <w:rsid w:val="001912C3"/>
    <w:rsid w:val="00193A76"/>
    <w:rsid w:val="00194D0B"/>
    <w:rsid w:val="001D3246"/>
    <w:rsid w:val="001E41C7"/>
    <w:rsid w:val="001F42B9"/>
    <w:rsid w:val="00206C6E"/>
    <w:rsid w:val="00224CC5"/>
    <w:rsid w:val="002264B3"/>
    <w:rsid w:val="002279BA"/>
    <w:rsid w:val="002329F3"/>
    <w:rsid w:val="00243F0D"/>
    <w:rsid w:val="00255BF7"/>
    <w:rsid w:val="00260767"/>
    <w:rsid w:val="002647BB"/>
    <w:rsid w:val="002754C1"/>
    <w:rsid w:val="0028003C"/>
    <w:rsid w:val="0028187C"/>
    <w:rsid w:val="002841C8"/>
    <w:rsid w:val="0028516B"/>
    <w:rsid w:val="00287E52"/>
    <w:rsid w:val="002A2C04"/>
    <w:rsid w:val="002B6032"/>
    <w:rsid w:val="002C6F90"/>
    <w:rsid w:val="002E4FB5"/>
    <w:rsid w:val="002E5259"/>
    <w:rsid w:val="002E68F5"/>
    <w:rsid w:val="00302FB8"/>
    <w:rsid w:val="00304EA1"/>
    <w:rsid w:val="00314869"/>
    <w:rsid w:val="00314D81"/>
    <w:rsid w:val="00322FC6"/>
    <w:rsid w:val="00333526"/>
    <w:rsid w:val="003369C3"/>
    <w:rsid w:val="00341E94"/>
    <w:rsid w:val="00344AA6"/>
    <w:rsid w:val="0035293F"/>
    <w:rsid w:val="00353478"/>
    <w:rsid w:val="00383E50"/>
    <w:rsid w:val="00391986"/>
    <w:rsid w:val="00391DA3"/>
    <w:rsid w:val="003A00B4"/>
    <w:rsid w:val="003A2A39"/>
    <w:rsid w:val="003A30A9"/>
    <w:rsid w:val="003B0E4A"/>
    <w:rsid w:val="003C2724"/>
    <w:rsid w:val="003C5E71"/>
    <w:rsid w:val="003D175C"/>
    <w:rsid w:val="003D2AA4"/>
    <w:rsid w:val="003D6557"/>
    <w:rsid w:val="003E568C"/>
    <w:rsid w:val="00403828"/>
    <w:rsid w:val="00414506"/>
    <w:rsid w:val="00417AA3"/>
    <w:rsid w:val="0042437A"/>
    <w:rsid w:val="00425DFE"/>
    <w:rsid w:val="004317C3"/>
    <w:rsid w:val="00434EDB"/>
    <w:rsid w:val="00440B32"/>
    <w:rsid w:val="004526EE"/>
    <w:rsid w:val="0046078D"/>
    <w:rsid w:val="00481673"/>
    <w:rsid w:val="00495BF7"/>
    <w:rsid w:val="00495C80"/>
    <w:rsid w:val="004976F6"/>
    <w:rsid w:val="004A2ED8"/>
    <w:rsid w:val="004A4099"/>
    <w:rsid w:val="004C3EBD"/>
    <w:rsid w:val="004E52E6"/>
    <w:rsid w:val="004E6F54"/>
    <w:rsid w:val="004F5BDA"/>
    <w:rsid w:val="0051631E"/>
    <w:rsid w:val="00523210"/>
    <w:rsid w:val="00524E7E"/>
    <w:rsid w:val="00525731"/>
    <w:rsid w:val="00537A1F"/>
    <w:rsid w:val="00553D75"/>
    <w:rsid w:val="0055664E"/>
    <w:rsid w:val="00557C87"/>
    <w:rsid w:val="00566029"/>
    <w:rsid w:val="00587D9F"/>
    <w:rsid w:val="005923CB"/>
    <w:rsid w:val="005B0656"/>
    <w:rsid w:val="005B391B"/>
    <w:rsid w:val="005B593D"/>
    <w:rsid w:val="005B6D9B"/>
    <w:rsid w:val="005D0232"/>
    <w:rsid w:val="005D3D78"/>
    <w:rsid w:val="005D41BC"/>
    <w:rsid w:val="005D4A2E"/>
    <w:rsid w:val="005E2EF0"/>
    <w:rsid w:val="005E43A2"/>
    <w:rsid w:val="005F4092"/>
    <w:rsid w:val="005F5537"/>
    <w:rsid w:val="006012ED"/>
    <w:rsid w:val="00613540"/>
    <w:rsid w:val="00622C64"/>
    <w:rsid w:val="006345E7"/>
    <w:rsid w:val="0068471E"/>
    <w:rsid w:val="00684F98"/>
    <w:rsid w:val="0069062F"/>
    <w:rsid w:val="006909C6"/>
    <w:rsid w:val="00693FFD"/>
    <w:rsid w:val="006A0877"/>
    <w:rsid w:val="006A6F97"/>
    <w:rsid w:val="006D125F"/>
    <w:rsid w:val="006D2159"/>
    <w:rsid w:val="006D2A4C"/>
    <w:rsid w:val="006D720B"/>
    <w:rsid w:val="006E537C"/>
    <w:rsid w:val="006F787C"/>
    <w:rsid w:val="00702636"/>
    <w:rsid w:val="00703FB7"/>
    <w:rsid w:val="007063CC"/>
    <w:rsid w:val="00724507"/>
    <w:rsid w:val="00746630"/>
    <w:rsid w:val="00747773"/>
    <w:rsid w:val="00761BF2"/>
    <w:rsid w:val="00772D97"/>
    <w:rsid w:val="00773E6C"/>
    <w:rsid w:val="00781FB1"/>
    <w:rsid w:val="00785C6C"/>
    <w:rsid w:val="00790991"/>
    <w:rsid w:val="007C47D6"/>
    <w:rsid w:val="007D1B6D"/>
    <w:rsid w:val="007D674A"/>
    <w:rsid w:val="007E6F71"/>
    <w:rsid w:val="007F09CE"/>
    <w:rsid w:val="007F4E15"/>
    <w:rsid w:val="0080290D"/>
    <w:rsid w:val="00803492"/>
    <w:rsid w:val="00813C37"/>
    <w:rsid w:val="008154B5"/>
    <w:rsid w:val="00823962"/>
    <w:rsid w:val="00824748"/>
    <w:rsid w:val="00832ADB"/>
    <w:rsid w:val="0084132A"/>
    <w:rsid w:val="00850410"/>
    <w:rsid w:val="00852719"/>
    <w:rsid w:val="00853057"/>
    <w:rsid w:val="00860115"/>
    <w:rsid w:val="0088783C"/>
    <w:rsid w:val="0089176A"/>
    <w:rsid w:val="008A776A"/>
    <w:rsid w:val="008B40D6"/>
    <w:rsid w:val="008C0CB1"/>
    <w:rsid w:val="008E59EF"/>
    <w:rsid w:val="009154B3"/>
    <w:rsid w:val="00915E47"/>
    <w:rsid w:val="009325D2"/>
    <w:rsid w:val="009370BC"/>
    <w:rsid w:val="00940486"/>
    <w:rsid w:val="009463F9"/>
    <w:rsid w:val="00950A8A"/>
    <w:rsid w:val="00970580"/>
    <w:rsid w:val="00970A29"/>
    <w:rsid w:val="00981668"/>
    <w:rsid w:val="0098739B"/>
    <w:rsid w:val="00987D69"/>
    <w:rsid w:val="009A248B"/>
    <w:rsid w:val="009A7CA7"/>
    <w:rsid w:val="009B61E5"/>
    <w:rsid w:val="009C2BB9"/>
    <w:rsid w:val="009C6912"/>
    <w:rsid w:val="009D1E89"/>
    <w:rsid w:val="009E2E58"/>
    <w:rsid w:val="009E5707"/>
    <w:rsid w:val="009E6D2F"/>
    <w:rsid w:val="009E6EE2"/>
    <w:rsid w:val="009F02DC"/>
    <w:rsid w:val="00A023D1"/>
    <w:rsid w:val="00A17661"/>
    <w:rsid w:val="00A178FC"/>
    <w:rsid w:val="00A24B2D"/>
    <w:rsid w:val="00A24FC7"/>
    <w:rsid w:val="00A40966"/>
    <w:rsid w:val="00A45277"/>
    <w:rsid w:val="00A57386"/>
    <w:rsid w:val="00A66E5C"/>
    <w:rsid w:val="00A921E0"/>
    <w:rsid w:val="00A922F4"/>
    <w:rsid w:val="00A92A4A"/>
    <w:rsid w:val="00A97D3C"/>
    <w:rsid w:val="00AA4C31"/>
    <w:rsid w:val="00AB28FD"/>
    <w:rsid w:val="00AC2D7D"/>
    <w:rsid w:val="00AC52A9"/>
    <w:rsid w:val="00AD57BB"/>
    <w:rsid w:val="00AD748C"/>
    <w:rsid w:val="00AE5526"/>
    <w:rsid w:val="00AF051B"/>
    <w:rsid w:val="00B01578"/>
    <w:rsid w:val="00B0738F"/>
    <w:rsid w:val="00B11285"/>
    <w:rsid w:val="00B1375E"/>
    <w:rsid w:val="00B13D3B"/>
    <w:rsid w:val="00B14BC6"/>
    <w:rsid w:val="00B230DB"/>
    <w:rsid w:val="00B26601"/>
    <w:rsid w:val="00B35DD8"/>
    <w:rsid w:val="00B41951"/>
    <w:rsid w:val="00B47072"/>
    <w:rsid w:val="00B47E10"/>
    <w:rsid w:val="00B53229"/>
    <w:rsid w:val="00B56716"/>
    <w:rsid w:val="00B61466"/>
    <w:rsid w:val="00B62480"/>
    <w:rsid w:val="00B6470A"/>
    <w:rsid w:val="00B71513"/>
    <w:rsid w:val="00B73EFB"/>
    <w:rsid w:val="00B81B70"/>
    <w:rsid w:val="00B849DD"/>
    <w:rsid w:val="00B84E0E"/>
    <w:rsid w:val="00B8760E"/>
    <w:rsid w:val="00BB016F"/>
    <w:rsid w:val="00BB3BAB"/>
    <w:rsid w:val="00BD0724"/>
    <w:rsid w:val="00BD2B91"/>
    <w:rsid w:val="00BE1B3E"/>
    <w:rsid w:val="00BE5521"/>
    <w:rsid w:val="00BE70C3"/>
    <w:rsid w:val="00BF6C23"/>
    <w:rsid w:val="00C01B4E"/>
    <w:rsid w:val="00C330EB"/>
    <w:rsid w:val="00C360E9"/>
    <w:rsid w:val="00C44ADF"/>
    <w:rsid w:val="00C5226D"/>
    <w:rsid w:val="00C53263"/>
    <w:rsid w:val="00C64BBB"/>
    <w:rsid w:val="00C66694"/>
    <w:rsid w:val="00C711A9"/>
    <w:rsid w:val="00C75F1D"/>
    <w:rsid w:val="00C90543"/>
    <w:rsid w:val="00C94DC8"/>
    <w:rsid w:val="00C95156"/>
    <w:rsid w:val="00C97003"/>
    <w:rsid w:val="00CA0DC2"/>
    <w:rsid w:val="00CB477C"/>
    <w:rsid w:val="00CB68E8"/>
    <w:rsid w:val="00D04F01"/>
    <w:rsid w:val="00D06414"/>
    <w:rsid w:val="00D07268"/>
    <w:rsid w:val="00D15A10"/>
    <w:rsid w:val="00D2493B"/>
    <w:rsid w:val="00D24E5A"/>
    <w:rsid w:val="00D25C76"/>
    <w:rsid w:val="00D3045B"/>
    <w:rsid w:val="00D323E0"/>
    <w:rsid w:val="00D338E4"/>
    <w:rsid w:val="00D36443"/>
    <w:rsid w:val="00D373E7"/>
    <w:rsid w:val="00D46392"/>
    <w:rsid w:val="00D47AED"/>
    <w:rsid w:val="00D51006"/>
    <w:rsid w:val="00D5123F"/>
    <w:rsid w:val="00D51947"/>
    <w:rsid w:val="00D532F0"/>
    <w:rsid w:val="00D56E0F"/>
    <w:rsid w:val="00D6309F"/>
    <w:rsid w:val="00D66942"/>
    <w:rsid w:val="00D73FED"/>
    <w:rsid w:val="00D77413"/>
    <w:rsid w:val="00D82759"/>
    <w:rsid w:val="00D86DE4"/>
    <w:rsid w:val="00DA1379"/>
    <w:rsid w:val="00DA2E8C"/>
    <w:rsid w:val="00DA356C"/>
    <w:rsid w:val="00DB432A"/>
    <w:rsid w:val="00DC71D3"/>
    <w:rsid w:val="00DD7EE3"/>
    <w:rsid w:val="00DE1909"/>
    <w:rsid w:val="00DE51DB"/>
    <w:rsid w:val="00DE560A"/>
    <w:rsid w:val="00E04C68"/>
    <w:rsid w:val="00E20D21"/>
    <w:rsid w:val="00E23F1D"/>
    <w:rsid w:val="00E30E05"/>
    <w:rsid w:val="00E32EB7"/>
    <w:rsid w:val="00E32FED"/>
    <w:rsid w:val="00E36361"/>
    <w:rsid w:val="00E55AE9"/>
    <w:rsid w:val="00E756E8"/>
    <w:rsid w:val="00E93147"/>
    <w:rsid w:val="00EB0C84"/>
    <w:rsid w:val="00EB4549"/>
    <w:rsid w:val="00EB643A"/>
    <w:rsid w:val="00EC38E8"/>
    <w:rsid w:val="00ED139C"/>
    <w:rsid w:val="00EF07A3"/>
    <w:rsid w:val="00EF2E2A"/>
    <w:rsid w:val="00EF6DA6"/>
    <w:rsid w:val="00F02B39"/>
    <w:rsid w:val="00F17FDE"/>
    <w:rsid w:val="00F27004"/>
    <w:rsid w:val="00F3387F"/>
    <w:rsid w:val="00F33E08"/>
    <w:rsid w:val="00F40D53"/>
    <w:rsid w:val="00F4525C"/>
    <w:rsid w:val="00F50D86"/>
    <w:rsid w:val="00F51C46"/>
    <w:rsid w:val="00F55454"/>
    <w:rsid w:val="00FB643E"/>
    <w:rsid w:val="00FD29D3"/>
    <w:rsid w:val="00FE3F0B"/>
    <w:rsid w:val="00FF0289"/>
    <w:rsid w:val="00FF1826"/>
    <w:rsid w:val="00FF2F8A"/>
    <w:rsid w:val="0AC87959"/>
    <w:rsid w:val="0CE4B67B"/>
    <w:rsid w:val="2EA1EC8D"/>
    <w:rsid w:val="3E1FDCFA"/>
    <w:rsid w:val="42C48A33"/>
    <w:rsid w:val="57F1680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2F371F"/>
  <w15:docId w15:val="{7DAD2518-093A-46CB-9217-EB7F4273C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C532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C95156"/>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qFormat/>
    <w:rsid w:val="00DE190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DE190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DE190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495C80"/>
    <w:pPr>
      <w:spacing w:before="120" w:after="120" w:line="280" w:lineRule="exact"/>
    </w:pPr>
    <w:rPr>
      <w:rFonts w:ascii="Arial" w:hAnsi="Arial"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qFormat/>
    <w:rsid w:val="00495C8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B13D3B"/>
    <w:rPr>
      <w:color w:val="FFFFFF" w:themeColor="background1"/>
    </w:rPr>
  </w:style>
  <w:style w:type="paragraph" w:customStyle="1" w:styleId="VCAAbullet">
    <w:name w:val="VCAA bullet"/>
    <w:basedOn w:val="VCAAbody"/>
    <w:autoRedefine/>
    <w:qFormat/>
    <w:rsid w:val="003C5E71"/>
    <w:pPr>
      <w:numPr>
        <w:numId w:val="1"/>
      </w:numPr>
      <w:tabs>
        <w:tab w:val="left" w:pos="425"/>
      </w:tabs>
      <w:spacing w:before="60" w:after="60"/>
      <w:ind w:left="425" w:hanging="425"/>
      <w:contextualSpacing/>
    </w:pPr>
    <w:rPr>
      <w:rFonts w:eastAsia="Times New Roman"/>
      <w:kern w:val="22"/>
      <w:lang w:val="en-GB" w:eastAsia="ja-JP"/>
    </w:rPr>
  </w:style>
  <w:style w:type="paragraph" w:customStyle="1" w:styleId="VCAAbulletlevel2">
    <w:name w:val="VCAA bullet level 2"/>
    <w:basedOn w:val="VCAAbullet"/>
    <w:qFormat/>
    <w:rsid w:val="00DE51DB"/>
    <w:pPr>
      <w:numPr>
        <w:numId w:val="2"/>
      </w:numPr>
      <w:ind w:left="850" w:hanging="425"/>
    </w:pPr>
  </w:style>
  <w:style w:type="paragraph" w:customStyle="1" w:styleId="VCAAnumbers">
    <w:name w:val="VCAA numbers"/>
    <w:basedOn w:val="VCAAbullet"/>
    <w:qFormat/>
    <w:rsid w:val="0035293F"/>
    <w:pPr>
      <w:numPr>
        <w:numId w:val="3"/>
      </w:numPr>
      <w:ind w:left="425" w:hanging="425"/>
    </w:pPr>
    <w:rPr>
      <w:lang w:val="en-US"/>
    </w:rPr>
  </w:style>
  <w:style w:type="paragraph" w:customStyle="1" w:styleId="VCAAtablecondensedbullet">
    <w:name w:val="VCAA table condensed bullet"/>
    <w:basedOn w:val="Normal"/>
    <w:qFormat/>
    <w:rsid w:val="00495C80"/>
    <w:pPr>
      <w:numPr>
        <w:numId w:val="4"/>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DE1909"/>
    <w:pPr>
      <w:spacing w:before="280" w:after="120" w:line="360" w:lineRule="exact"/>
      <w:outlineLvl w:val="4"/>
    </w:pPr>
    <w:rPr>
      <w:rFonts w:ascii="Arial" w:hAnsi="Arial" w:cs="Arial"/>
      <w:color w:val="0F7EB4"/>
      <w:sz w:val="28"/>
      <w:lang w:val="en" w:eastAsia="en-AU"/>
    </w:rPr>
  </w:style>
  <w:style w:type="paragraph" w:customStyle="1" w:styleId="VCAAcaptionsandfootnotes">
    <w:name w:val="VCAA captions and footnotes"/>
    <w:basedOn w:val="VCAAbody"/>
    <w:qFormat/>
    <w:rsid w:val="00153AD2"/>
    <w:pPr>
      <w:spacing w:after="360"/>
    </w:pPr>
    <w:rPr>
      <w:sz w:val="18"/>
      <w:szCs w:val="18"/>
    </w:rPr>
  </w:style>
  <w:style w:type="paragraph" w:customStyle="1" w:styleId="VCAAHeading5">
    <w:name w:val="VCAA Heading 5"/>
    <w:next w:val="VCAAbody"/>
    <w:qFormat/>
    <w:rsid w:val="00DE190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434EDB"/>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495C80"/>
    <w:pPr>
      <w:numPr>
        <w:numId w:val="5"/>
      </w:numPr>
      <w:ind w:left="850" w:hanging="425"/>
    </w:pPr>
    <w:rPr>
      <w:color w:val="000000" w:themeColor="text1"/>
    </w:rPr>
  </w:style>
  <w:style w:type="table" w:customStyle="1" w:styleId="VCAATableClosed">
    <w:name w:val="VCAA Table Closed"/>
    <w:basedOn w:val="VCAATable"/>
    <w:uiPriority w:val="99"/>
    <w:rsid w:val="00434ED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425DFE"/>
    <w:pPr>
      <w:spacing w:line="240" w:lineRule="auto"/>
      <w:jc w:val="center"/>
    </w:pPr>
    <w:rPr>
      <w:noProof/>
    </w:rPr>
  </w:style>
  <w:style w:type="character" w:customStyle="1" w:styleId="VCAAbodyChar">
    <w:name w:val="VCAA body Char"/>
    <w:basedOn w:val="DefaultParagraphFont"/>
    <w:link w:val="VCAAbody"/>
    <w:rsid w:val="00495C80"/>
    <w:rPr>
      <w:rFonts w:ascii="Arial" w:hAnsi="Arial" w:cs="Arial"/>
      <w:color w:val="000000" w:themeColor="text1"/>
      <w:sz w:val="20"/>
    </w:rPr>
  </w:style>
  <w:style w:type="character" w:customStyle="1" w:styleId="VCAAfiguresChar">
    <w:name w:val="VCAA figures Char"/>
    <w:basedOn w:val="VCAAbodyChar"/>
    <w:link w:val="VCAAfigures"/>
    <w:rsid w:val="00425DFE"/>
    <w:rPr>
      <w:rFonts w:ascii="Arial" w:hAnsi="Arial" w:cs="Arial"/>
      <w:noProof/>
      <w:color w:val="000000" w:themeColor="text1"/>
      <w:sz w:val="20"/>
    </w:rPr>
  </w:style>
  <w:style w:type="character" w:styleId="UnresolvedMention">
    <w:name w:val="Unresolved Mention"/>
    <w:basedOn w:val="DefaultParagraphFont"/>
    <w:uiPriority w:val="99"/>
    <w:semiHidden/>
    <w:unhideWhenUsed/>
    <w:rsid w:val="00193A76"/>
    <w:rPr>
      <w:color w:val="605E5C"/>
      <w:shd w:val="clear" w:color="auto" w:fill="E1DFDD"/>
    </w:rPr>
  </w:style>
  <w:style w:type="character" w:styleId="CommentReference">
    <w:name w:val="annotation reference"/>
    <w:basedOn w:val="DefaultParagraphFont"/>
    <w:uiPriority w:val="99"/>
    <w:semiHidden/>
    <w:unhideWhenUsed/>
    <w:rsid w:val="00D6309F"/>
    <w:rPr>
      <w:sz w:val="16"/>
      <w:szCs w:val="16"/>
    </w:rPr>
  </w:style>
  <w:style w:type="paragraph" w:styleId="CommentText">
    <w:name w:val="annotation text"/>
    <w:basedOn w:val="Normal"/>
    <w:link w:val="CommentTextChar"/>
    <w:uiPriority w:val="99"/>
    <w:unhideWhenUsed/>
    <w:rsid w:val="00D6309F"/>
    <w:pPr>
      <w:spacing w:line="240" w:lineRule="auto"/>
    </w:pPr>
    <w:rPr>
      <w:sz w:val="20"/>
      <w:szCs w:val="20"/>
    </w:rPr>
  </w:style>
  <w:style w:type="character" w:customStyle="1" w:styleId="CommentTextChar">
    <w:name w:val="Comment Text Char"/>
    <w:basedOn w:val="DefaultParagraphFont"/>
    <w:link w:val="CommentText"/>
    <w:uiPriority w:val="99"/>
    <w:rsid w:val="00D6309F"/>
    <w:rPr>
      <w:sz w:val="20"/>
      <w:szCs w:val="20"/>
    </w:rPr>
  </w:style>
  <w:style w:type="paragraph" w:styleId="Revision">
    <w:name w:val="Revision"/>
    <w:hidden/>
    <w:uiPriority w:val="99"/>
    <w:semiHidden/>
    <w:rsid w:val="00C64BBB"/>
    <w:pPr>
      <w:spacing w:after="0" w:line="240" w:lineRule="auto"/>
    </w:pPr>
  </w:style>
  <w:style w:type="paragraph" w:styleId="CommentSubject">
    <w:name w:val="annotation subject"/>
    <w:basedOn w:val="CommentText"/>
    <w:next w:val="CommentText"/>
    <w:link w:val="CommentSubjectChar"/>
    <w:uiPriority w:val="99"/>
    <w:semiHidden/>
    <w:unhideWhenUsed/>
    <w:rsid w:val="009A7CA7"/>
    <w:rPr>
      <w:b/>
      <w:bCs/>
    </w:rPr>
  </w:style>
  <w:style w:type="character" w:customStyle="1" w:styleId="CommentSubjectChar">
    <w:name w:val="Comment Subject Char"/>
    <w:basedOn w:val="CommentTextChar"/>
    <w:link w:val="CommentSubject"/>
    <w:uiPriority w:val="99"/>
    <w:semiHidden/>
    <w:rsid w:val="009A7CA7"/>
    <w:rPr>
      <w:b/>
      <w:bCs/>
      <w:sz w:val="20"/>
      <w:szCs w:val="20"/>
    </w:rPr>
  </w:style>
  <w:style w:type="character" w:styleId="Mention">
    <w:name w:val="Mention"/>
    <w:basedOn w:val="DefaultParagraphFont"/>
    <w:uiPriority w:val="99"/>
    <w:unhideWhenUsed/>
    <w:rsid w:val="0011211E"/>
    <w:rPr>
      <w:color w:val="2B579A"/>
      <w:shd w:val="clear" w:color="auto" w:fill="E1DFDD"/>
    </w:rPr>
  </w:style>
  <w:style w:type="character" w:styleId="FollowedHyperlink">
    <w:name w:val="FollowedHyperlink"/>
    <w:basedOn w:val="DefaultParagraphFont"/>
    <w:uiPriority w:val="99"/>
    <w:semiHidden/>
    <w:unhideWhenUsed/>
    <w:rsid w:val="00E32EB7"/>
    <w:rPr>
      <w:color w:val="8DB3E2" w:themeColor="followedHyperlink"/>
      <w:u w:val="single"/>
    </w:rPr>
  </w:style>
  <w:style w:type="paragraph" w:customStyle="1" w:styleId="VCAAtabletextnarrow">
    <w:name w:val="VCAA table text narrow"/>
    <w:link w:val="VCAAtabletextnarrowChar"/>
    <w:qFormat/>
    <w:rsid w:val="00CB477C"/>
    <w:pPr>
      <w:spacing w:before="80" w:after="80" w:line="280" w:lineRule="exact"/>
    </w:pPr>
    <w:rPr>
      <w:rFonts w:ascii="Arial Narrow" w:hAnsi="Arial Narrow" w:cs="Arial"/>
      <w:sz w:val="20"/>
    </w:rPr>
  </w:style>
  <w:style w:type="paragraph" w:customStyle="1" w:styleId="VCAAtableheadingnarrow">
    <w:name w:val="VCAA table heading narrow"/>
    <w:basedOn w:val="VCAAtabletextnarrow"/>
    <w:qFormat/>
    <w:rsid w:val="00CB477C"/>
    <w:rPr>
      <w:color w:val="FFFFFF" w:themeColor="background1"/>
    </w:rPr>
  </w:style>
  <w:style w:type="paragraph" w:customStyle="1" w:styleId="VCAAtablebulletlevel2narrow">
    <w:name w:val="VCAA table bullet level 2 narrow"/>
    <w:basedOn w:val="Normal"/>
    <w:qFormat/>
    <w:rsid w:val="00CB477C"/>
    <w:pPr>
      <w:tabs>
        <w:tab w:val="left" w:pos="170"/>
      </w:tabs>
      <w:overflowPunct w:val="0"/>
      <w:autoSpaceDE w:val="0"/>
      <w:autoSpaceDN w:val="0"/>
      <w:adjustRightInd w:val="0"/>
      <w:spacing w:before="80" w:after="80" w:line="280" w:lineRule="exact"/>
      <w:ind w:left="340" w:hanging="170"/>
      <w:contextualSpacing/>
      <w:textAlignment w:val="baseline"/>
    </w:pPr>
    <w:rPr>
      <w:rFonts w:ascii="Arial Narrow" w:eastAsia="Times New Roman" w:hAnsi="Arial Narrow" w:cs="Arial"/>
      <w:color w:val="000000" w:themeColor="text1"/>
      <w:sz w:val="20"/>
      <w:lang w:val="en-GB" w:eastAsia="ja-JP"/>
    </w:rPr>
  </w:style>
  <w:style w:type="table" w:customStyle="1" w:styleId="VCAAclosedtable">
    <w:name w:val="VCAA closed table"/>
    <w:basedOn w:val="TableNormal"/>
    <w:uiPriority w:val="99"/>
    <w:rsid w:val="00CB477C"/>
    <w:pPr>
      <w:spacing w:before="40" w:after="0" w:line="240" w:lineRule="auto"/>
    </w:pPr>
    <w:rPr>
      <w:rFonts w:ascii="Arial Narrow" w:hAnsi="Arial Narrow"/>
      <w:color w:val="000000" w:themeColor="text1"/>
      <w:sz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tblStylePr w:type="band1Horz">
      <w:rPr>
        <w:rFonts w:ascii="Arial" w:hAnsi="Arial"/>
        <w:sz w:val="20"/>
      </w:rPr>
      <w:tblPr/>
      <w:tcPr>
        <w:tcBorders>
          <w:insideH w:val="nil"/>
          <w:insideV w:val="single" w:sz="4" w:space="0" w:color="auto"/>
        </w:tcBorders>
        <w:shd w:val="clear" w:color="auto" w:fill="auto"/>
      </w:tcPr>
    </w:tblStylePr>
    <w:tblStylePr w:type="band2Horz">
      <w:rPr>
        <w:rFonts w:ascii="Arial" w:hAnsi="Arial"/>
        <w:sz w:val="20"/>
      </w:rPr>
      <w:tblPr/>
      <w:tcPr>
        <w:tcBorders>
          <w:insideH w:val="nil"/>
          <w:insideV w:val="single" w:sz="4" w:space="0" w:color="auto"/>
        </w:tcBorders>
        <w:shd w:val="clear" w:color="auto" w:fill="auto"/>
      </w:tcPr>
    </w:tblStylePr>
  </w:style>
  <w:style w:type="character" w:customStyle="1" w:styleId="VCAAtabletextnarrowChar">
    <w:name w:val="VCAA table text narrow Char"/>
    <w:basedOn w:val="DefaultParagraphFont"/>
    <w:link w:val="VCAAtabletextnarrow"/>
    <w:rsid w:val="00CB477C"/>
    <w:rPr>
      <w:rFonts w:ascii="Arial Narrow" w:hAnsi="Arial Narrow" w:cs="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6988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vcaa.vic.edu.au/curriculum/vce/vce-study-designs/SWLRforVET/Pages/Index.aspx"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D2E67A458CC4551B1117AD930D81185"/>
        <w:category>
          <w:name w:val="General"/>
          <w:gallery w:val="placeholder"/>
        </w:category>
        <w:types>
          <w:type w:val="bbPlcHdr"/>
        </w:types>
        <w:behaviors>
          <w:behavior w:val="content"/>
        </w:behaviors>
        <w:guid w:val="{C6067ED5-0337-4F88-B83F-41D85855491E}"/>
      </w:docPartPr>
      <w:docPartBody>
        <w:p w:rsidR="00B315E9" w:rsidRDefault="00B315E9" w:rsidP="00B315E9">
          <w:pPr>
            <w:pStyle w:val="2D2E67A458CC4551B1117AD930D81185"/>
          </w:pPr>
          <w:r w:rsidRPr="00F82DE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15E9"/>
    <w:rsid w:val="00056ECB"/>
    <w:rsid w:val="000B396A"/>
    <w:rsid w:val="00190C86"/>
    <w:rsid w:val="00263FA4"/>
    <w:rsid w:val="003D6557"/>
    <w:rsid w:val="00785FC8"/>
    <w:rsid w:val="00822A47"/>
    <w:rsid w:val="009463F9"/>
    <w:rsid w:val="00B315E9"/>
    <w:rsid w:val="00DD53A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15E9"/>
    <w:rPr>
      <w:color w:val="808080"/>
    </w:rPr>
  </w:style>
  <w:style w:type="paragraph" w:customStyle="1" w:styleId="2D2E67A458CC4551B1117AD930D81185">
    <w:name w:val="2D2E67A458CC4551B1117AD930D81185"/>
    <w:rsid w:val="00B315E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B37A135914A2D408AEFE6485299A6C9" ma:contentTypeVersion="6" ma:contentTypeDescription="Create a new document." ma:contentTypeScope="" ma:versionID="7f8c3c7b0765df2efb32b34fbad2d2fb">
  <xsd:schema xmlns:xsd="http://www.w3.org/2001/XMLSchema" xmlns:xs="http://www.w3.org/2001/XMLSchema" xmlns:p="http://schemas.microsoft.com/office/2006/metadata/properties" xmlns:ns3="cb7c3471-9333-490e-a140-1f06cdb78aea" targetNamespace="http://schemas.microsoft.com/office/2006/metadata/properties" ma:root="true" ma:fieldsID="add13c6be713b477f6158c9054c1e020" ns3:_="">
    <xsd:import namespace="cb7c3471-9333-490e-a140-1f06cdb78aea"/>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7c3471-9333-490e-a140-1f06cdb78aea"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cb7c3471-9333-490e-a140-1f06cdb78aea"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2.xml><?xml version="1.0" encoding="utf-8"?>
<ds:datastoreItem xmlns:ds="http://schemas.openxmlformats.org/officeDocument/2006/customXml" ds:itemID="{DD952199-1840-47A3-9FBB-B139B5452A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7c3471-9333-490e-a140-1f06cdb78a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A848B5-61E6-45CE-88A6-73FD729D8E9B}">
  <ds:schemaRefs>
    <ds:schemaRef ds:uri="http://schemas.microsoft.com/office/2006/metadata/properties"/>
    <ds:schemaRef ds:uri="http://schemas.microsoft.com/office/infopath/2007/PartnerControls"/>
    <ds:schemaRef ds:uri="cb7c3471-9333-490e-a140-1f06cdb78aea"/>
  </ds:schemaRefs>
</ds:datastoreItem>
</file>

<file path=customXml/itemProps4.xml><?xml version="1.0" encoding="utf-8"?>
<ds:datastoreItem xmlns:ds="http://schemas.openxmlformats.org/officeDocument/2006/customXml" ds:itemID="{33F51238-1C52-417E-B592-C2ABAB94E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26</Pages>
  <Words>2138</Words>
  <Characters>1219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Workplace Learning Record</vt:lpstr>
    </vt:vector>
  </TitlesOfParts>
  <Company>Victorian Curriculum and Assessment Authority</Company>
  <LinksUpToDate>false</LinksUpToDate>
  <CharactersWithSpaces>14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place Learning Record</dc:title>
  <dc:subject/>
  <dc:creator>Victorian Curriculum and Assessment Authority</dc:creator>
  <cp:keywords>2024, SWL, SWL Recognition, WLR, Workplace Learning Record, VCE, VET, VM, VPC</cp:keywords>
  <cp:lastModifiedBy>Loretta Black</cp:lastModifiedBy>
  <cp:revision>13</cp:revision>
  <cp:lastPrinted>2015-05-15T02:36:00Z</cp:lastPrinted>
  <dcterms:created xsi:type="dcterms:W3CDTF">2026-03-20T06:18:00Z</dcterms:created>
  <dcterms:modified xsi:type="dcterms:W3CDTF">2026-05-12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7A135914A2D408AEFE6485299A6C9</vt:lpwstr>
  </property>
</Properties>
</file>